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E63A8" w14:textId="77777777" w:rsidR="00DB3F68" w:rsidRDefault="00DB3F68" w:rsidP="00DB3F6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ITUTE OF ACCOUNTANCY ARUSHA</w:t>
      </w:r>
    </w:p>
    <w:p w14:paraId="5711F387" w14:textId="77777777" w:rsidR="00DB3F68" w:rsidRDefault="00DB3F68" w:rsidP="00DB3F6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(IAA)</w:t>
      </w:r>
    </w:p>
    <w:p w14:paraId="66B87787" w14:textId="77777777" w:rsidR="00DB3F68" w:rsidRDefault="00DB3F68" w:rsidP="00DB3F68">
      <w:pPr>
        <w:rPr>
          <w:rFonts w:ascii="Arial" w:hAnsi="Arial" w:cs="Arial"/>
          <w:noProof/>
          <w:sz w:val="12"/>
          <w:szCs w:val="32"/>
        </w:rPr>
      </w:pPr>
    </w:p>
    <w:p w14:paraId="4DCE6F0D" w14:textId="77777777" w:rsidR="00DB3F68" w:rsidRDefault="00DB3F68" w:rsidP="00DB3F68">
      <w:pPr>
        <w:jc w:val="center"/>
        <w:rPr>
          <w:rFonts w:ascii="Arial" w:hAnsi="Arial" w:cs="Arial"/>
          <w:noProof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7BD3388C" wp14:editId="712D54B5">
            <wp:extent cx="1038225" cy="1171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72CFA" w14:textId="21E10428" w:rsidR="00DB3F68" w:rsidRDefault="00DB3F68" w:rsidP="00DB3F6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SSION STATUS FOR SELECTED APPLICANTS FOR BACHELOR</w:t>
      </w:r>
      <w:r w:rsidR="00BE3152">
        <w:rPr>
          <w:rFonts w:ascii="Arial" w:hAnsi="Arial" w:cs="Arial"/>
          <w:b/>
        </w:rPr>
        <w:t xml:space="preserve"> DEGREE PROGRAMMES FOR THE </w:t>
      </w:r>
      <w:r w:rsidR="003A32A7">
        <w:rPr>
          <w:rFonts w:ascii="Arial" w:hAnsi="Arial" w:cs="Arial"/>
          <w:b/>
        </w:rPr>
        <w:t>ACADEMIC YEAR</w:t>
      </w:r>
      <w:r w:rsidR="003A32A7">
        <w:rPr>
          <w:rFonts w:ascii="Arial" w:hAnsi="Arial" w:cs="Arial"/>
          <w:b/>
        </w:rPr>
        <w:t xml:space="preserve"> </w:t>
      </w:r>
      <w:r w:rsidR="00BE3152">
        <w:rPr>
          <w:rFonts w:ascii="Arial" w:hAnsi="Arial" w:cs="Arial"/>
          <w:b/>
        </w:rPr>
        <w:t>2023/2024</w:t>
      </w:r>
      <w:r>
        <w:rPr>
          <w:rFonts w:ascii="Arial" w:hAnsi="Arial" w:cs="Arial"/>
          <w:b/>
        </w:rPr>
        <w:t xml:space="preserve"> </w:t>
      </w:r>
    </w:p>
    <w:p w14:paraId="73D531D5" w14:textId="3DC5F3D0" w:rsidR="00774970" w:rsidRDefault="00774970" w:rsidP="00DB3F6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(BOTH IAA </w:t>
      </w:r>
      <w:r w:rsidR="009B0C9B">
        <w:rPr>
          <w:rFonts w:ascii="Arial" w:hAnsi="Arial" w:cs="Arial"/>
          <w:b/>
        </w:rPr>
        <w:t>ARUSHA</w:t>
      </w:r>
      <w:r>
        <w:rPr>
          <w:rFonts w:ascii="Arial" w:hAnsi="Arial" w:cs="Arial"/>
          <w:b/>
        </w:rPr>
        <w:t xml:space="preserve"> CAMPUS AND DAR CAMPUS)</w:t>
      </w:r>
    </w:p>
    <w:p w14:paraId="54E5AF5D" w14:textId="77777777" w:rsidR="00DB3F68" w:rsidRDefault="00DB3F68" w:rsidP="00DB3F68">
      <w:pPr>
        <w:jc w:val="center"/>
        <w:rPr>
          <w:rFonts w:ascii="Arial" w:hAnsi="Arial" w:cs="Arial"/>
          <w:b/>
        </w:rPr>
      </w:pPr>
    </w:p>
    <w:p w14:paraId="0A856DB6" w14:textId="77777777" w:rsidR="00DB3F68" w:rsidRDefault="00DB3F68" w:rsidP="00DB3F6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color w:val="2E74B5" w:themeColor="accent1" w:themeShade="BF"/>
        </w:rPr>
        <w:t>FIRST SELECTION</w:t>
      </w:r>
    </w:p>
    <w:p w14:paraId="3BCE9A50" w14:textId="77777777" w:rsidR="00DB3F68" w:rsidRDefault="00DB3F68" w:rsidP="00DB3F68">
      <w:pPr>
        <w:rPr>
          <w:rFonts w:ascii="Arial" w:hAnsi="Arial" w:cs="Arial"/>
        </w:rPr>
      </w:pPr>
    </w:p>
    <w:p w14:paraId="0002B593" w14:textId="01181866" w:rsidR="00DB3F68" w:rsidRDefault="00DB3F68" w:rsidP="00DB3F68">
      <w:pPr>
        <w:rPr>
          <w:rFonts w:ascii="Arial" w:hAnsi="Arial" w:cs="Arial"/>
        </w:rPr>
      </w:pPr>
      <w:r>
        <w:rPr>
          <w:rFonts w:ascii="Arial" w:hAnsi="Arial" w:cs="Arial"/>
        </w:rPr>
        <w:t>The following are the names and selection status of applicants who applied to various Bachelor Degree progra</w:t>
      </w:r>
      <w:r w:rsidR="0053336D">
        <w:rPr>
          <w:rFonts w:ascii="Arial" w:hAnsi="Arial" w:cs="Arial"/>
        </w:rPr>
        <w:t xml:space="preserve">mmes offered by IAA for the </w:t>
      </w:r>
      <w:r w:rsidR="003A32A7">
        <w:rPr>
          <w:rFonts w:ascii="Arial" w:hAnsi="Arial" w:cs="Arial"/>
        </w:rPr>
        <w:t>academic year</w:t>
      </w:r>
      <w:r w:rsidR="003A32A7">
        <w:rPr>
          <w:rFonts w:ascii="Arial" w:hAnsi="Arial" w:cs="Arial"/>
        </w:rPr>
        <w:t xml:space="preserve"> </w:t>
      </w:r>
      <w:r w:rsidR="0053336D">
        <w:rPr>
          <w:rFonts w:ascii="Arial" w:hAnsi="Arial" w:cs="Arial"/>
        </w:rPr>
        <w:t>2023/2024</w:t>
      </w:r>
      <w:r>
        <w:rPr>
          <w:rFonts w:ascii="Arial" w:hAnsi="Arial" w:cs="Arial"/>
        </w:rPr>
        <w:t xml:space="preserve">. </w:t>
      </w:r>
    </w:p>
    <w:p w14:paraId="02FC78F6" w14:textId="77777777" w:rsidR="00DB3F68" w:rsidRDefault="00DB3F68" w:rsidP="00DB3F68">
      <w:pPr>
        <w:rPr>
          <w:rFonts w:ascii="Arial" w:hAnsi="Arial" w:cs="Arial"/>
        </w:rPr>
      </w:pPr>
    </w:p>
    <w:p w14:paraId="2AB91D75" w14:textId="30BF0794" w:rsidR="00DB3F68" w:rsidRDefault="00DB3F68" w:rsidP="00DB3F6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selected applicants with multiple </w:t>
      </w:r>
      <w:r w:rsidR="006550CA">
        <w:rPr>
          <w:rFonts w:ascii="Arial" w:hAnsi="Arial" w:cs="Arial"/>
        </w:rPr>
        <w:t>admissions</w:t>
      </w:r>
      <w:r>
        <w:rPr>
          <w:rFonts w:ascii="Arial" w:hAnsi="Arial" w:cs="Arial"/>
        </w:rPr>
        <w:t xml:space="preserve"> status are requested to confirm IAA as their choice with confirmation codes sent to them through their mobile phone or email address through IAA online application system which is </w:t>
      </w:r>
      <w:hyperlink r:id="rId6" w:history="1">
        <w:r>
          <w:rPr>
            <w:rStyle w:val="Hyperlink"/>
            <w:rFonts w:ascii="Arial" w:hAnsi="Arial" w:cs="Arial"/>
          </w:rPr>
          <w:t>www.iaa.ac.tz</w:t>
        </w:r>
      </w:hyperlink>
      <w:r>
        <w:rPr>
          <w:rFonts w:ascii="Arial" w:hAnsi="Arial" w:cs="Arial"/>
        </w:rPr>
        <w:t>.  In case you don’t remember your username or password or failed to get confirmation codes on time,</w:t>
      </w:r>
      <w:r w:rsidR="0053336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lease call us for assistance through </w:t>
      </w:r>
      <w:r w:rsidR="00BC0132">
        <w:rPr>
          <w:rFonts w:ascii="Arial" w:hAnsi="Arial" w:cs="Arial"/>
          <w:bCs/>
          <w:sz w:val="22"/>
        </w:rPr>
        <w:t>+255 757606552 , +255 769 672881, +255 767 364244, +255 752 554760  - Admissions Officers Arusha Campus || +255 714 405565 A</w:t>
      </w:r>
      <w:r w:rsidR="002E5CC6">
        <w:rPr>
          <w:rFonts w:ascii="Arial" w:hAnsi="Arial" w:cs="Arial"/>
          <w:bCs/>
          <w:sz w:val="22"/>
        </w:rPr>
        <w:t>dmissions Officer-Dar Campus.</w:t>
      </w:r>
    </w:p>
    <w:p w14:paraId="1AABD9A3" w14:textId="77777777" w:rsidR="00DB3F68" w:rsidRDefault="00DB3F68" w:rsidP="00DB3F68">
      <w:pPr>
        <w:pStyle w:val="ListParagraph"/>
        <w:ind w:left="1080"/>
        <w:rPr>
          <w:rFonts w:ascii="Arial" w:hAnsi="Arial" w:cs="Arial"/>
        </w:rPr>
      </w:pPr>
    </w:p>
    <w:p w14:paraId="4DC90234" w14:textId="77777777" w:rsidR="00DB3F68" w:rsidRDefault="00DB3F68" w:rsidP="00DB3F68">
      <w:pPr>
        <w:rPr>
          <w:rFonts w:ascii="Arial" w:hAnsi="Arial" w:cs="Arial"/>
          <w:b/>
        </w:rPr>
      </w:pPr>
    </w:p>
    <w:p w14:paraId="33666360" w14:textId="77777777" w:rsidR="00DB3F68" w:rsidRDefault="00DB3F68" w:rsidP="00DB3F68">
      <w:pPr>
        <w:rPr>
          <w:b/>
        </w:rPr>
      </w:pPr>
      <w:r>
        <w:rPr>
          <w:b/>
        </w:rPr>
        <w:t>TO CONFIRM YOUR ADMISSION PLEASE FOLLOW THE FOLLOWING STEPS:</w:t>
      </w:r>
    </w:p>
    <w:p w14:paraId="79FF3596" w14:textId="77777777" w:rsidR="00DB3F68" w:rsidRDefault="00DB3F68" w:rsidP="00DB3F68">
      <w:pPr>
        <w:rPr>
          <w:b/>
        </w:rPr>
      </w:pPr>
    </w:p>
    <w:p w14:paraId="4EB7A1EB" w14:textId="77777777" w:rsidR="00DB3F68" w:rsidRDefault="00DB3F68" w:rsidP="00DB3F68">
      <w:pPr>
        <w:pStyle w:val="ListParagraph"/>
        <w:numPr>
          <w:ilvl w:val="0"/>
          <w:numId w:val="2"/>
        </w:numPr>
        <w:spacing w:after="160" w:line="254" w:lineRule="auto"/>
        <w:rPr>
          <w:rFonts w:ascii="Arial" w:hAnsi="Arial" w:cs="Arial"/>
        </w:rPr>
      </w:pPr>
      <w:r>
        <w:rPr>
          <w:rFonts w:ascii="Arial" w:hAnsi="Arial" w:cs="Arial"/>
        </w:rPr>
        <w:t>Login into your admission profile to IAA  admission system(</w:t>
      </w:r>
      <w:hyperlink r:id="rId7" w:history="1">
        <w:r>
          <w:rPr>
            <w:rStyle w:val="Hyperlink"/>
            <w:rFonts w:ascii="Arial" w:hAnsi="Arial" w:cs="Arial"/>
          </w:rPr>
          <w:t>https://iaa.ac.tz/oas</w:t>
        </w:r>
      </w:hyperlink>
      <w:r>
        <w:rPr>
          <w:rFonts w:ascii="Arial" w:hAnsi="Arial" w:cs="Arial"/>
        </w:rPr>
        <w:t>) .</w:t>
      </w:r>
    </w:p>
    <w:p w14:paraId="75CB99E5" w14:textId="77777777" w:rsidR="00DB3F68" w:rsidRDefault="00DB3F68" w:rsidP="00DB3F68">
      <w:pPr>
        <w:pStyle w:val="ListParagraph"/>
        <w:numPr>
          <w:ilvl w:val="0"/>
          <w:numId w:val="2"/>
        </w:numPr>
        <w:spacing w:after="160" w:line="254" w:lineRule="auto"/>
        <w:rPr>
          <w:rFonts w:ascii="Arial" w:hAnsi="Arial" w:cs="Arial"/>
        </w:rPr>
      </w:pPr>
      <w:r>
        <w:rPr>
          <w:rFonts w:ascii="Arial" w:hAnsi="Arial" w:cs="Arial"/>
        </w:rPr>
        <w:t>Request a confirmation code through a link in your admission profile.</w:t>
      </w:r>
    </w:p>
    <w:p w14:paraId="1EDBEB1E" w14:textId="77777777" w:rsidR="00DB3F68" w:rsidRDefault="00DB3F68" w:rsidP="00DB3F68">
      <w:pPr>
        <w:pStyle w:val="ListParagraph"/>
        <w:numPr>
          <w:ilvl w:val="0"/>
          <w:numId w:val="2"/>
        </w:numPr>
        <w:spacing w:after="160" w:line="254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You will receive </w:t>
      </w:r>
      <w:r>
        <w:rPr>
          <w:rFonts w:ascii="Arial" w:hAnsi="Arial" w:cs="Arial"/>
          <w:bCs/>
        </w:rPr>
        <w:t xml:space="preserve">a </w:t>
      </w:r>
      <w:r>
        <w:rPr>
          <w:rFonts w:ascii="Arial" w:hAnsi="Arial" w:cs="Arial"/>
          <w:b/>
          <w:bCs/>
        </w:rPr>
        <w:t>SPECIAL CODE</w:t>
      </w:r>
      <w:r>
        <w:rPr>
          <w:rFonts w:ascii="Arial" w:hAnsi="Arial" w:cs="Arial"/>
        </w:rPr>
        <w:t xml:space="preserve"> sent to you via SMS.</w:t>
      </w:r>
    </w:p>
    <w:p w14:paraId="75D79A5D" w14:textId="77777777" w:rsidR="00DB3F68" w:rsidRDefault="00DB3F68" w:rsidP="00DB3F68">
      <w:pPr>
        <w:pStyle w:val="ListParagraph"/>
        <w:numPr>
          <w:ilvl w:val="0"/>
          <w:numId w:val="2"/>
        </w:numPr>
        <w:spacing w:after="160" w:line="254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nter the </w:t>
      </w:r>
      <w:r>
        <w:rPr>
          <w:rFonts w:ascii="Arial" w:hAnsi="Arial" w:cs="Arial"/>
          <w:b/>
          <w:bCs/>
        </w:rPr>
        <w:t>SPECIAL CODE</w:t>
      </w:r>
      <w:r>
        <w:rPr>
          <w:rFonts w:ascii="Arial" w:hAnsi="Arial" w:cs="Arial"/>
        </w:rPr>
        <w:t xml:space="preserve"> you received into your admission profile to complete your confirmation.</w:t>
      </w:r>
    </w:p>
    <w:p w14:paraId="6B49D207" w14:textId="77777777" w:rsidR="00DB3F68" w:rsidRDefault="00DB3F68" w:rsidP="00DB3F68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NGRATULATIONS YOU ARE NOW A BONAFIDE STUDENT OF IAA.</w:t>
      </w:r>
    </w:p>
    <w:p w14:paraId="0A0B3448" w14:textId="77777777" w:rsidR="00DB3F68" w:rsidRDefault="00DB3F68" w:rsidP="00DB3F68">
      <w:pPr>
        <w:pStyle w:val="ListParagraph"/>
        <w:spacing w:after="160" w:line="254" w:lineRule="auto"/>
        <w:rPr>
          <w:rFonts w:ascii="Arial" w:hAnsi="Arial" w:cs="Arial"/>
        </w:rPr>
      </w:pPr>
    </w:p>
    <w:p w14:paraId="6AE16A9F" w14:textId="77777777" w:rsidR="00DB3F68" w:rsidRDefault="00DB3F68" w:rsidP="00DB3F6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lternatively:</w:t>
      </w:r>
    </w:p>
    <w:p w14:paraId="58BE7219" w14:textId="6E27540B" w:rsidR="00DB3F68" w:rsidRDefault="00DB3F68" w:rsidP="009B0C9B">
      <w:pPr>
        <w:spacing w:after="160" w:line="254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se this link to confirm if you don’t remember your login credentials </w:t>
      </w:r>
      <w:hyperlink r:id="rId8" w:history="1">
        <w:r>
          <w:rPr>
            <w:rStyle w:val="Hyperlink"/>
            <w:rFonts w:ascii="Arial" w:hAnsi="Arial" w:cs="Arial"/>
          </w:rPr>
          <w:t>https://iaa.ac.tz/confirm.php</w:t>
        </w:r>
      </w:hyperlink>
    </w:p>
    <w:p w14:paraId="49FEC598" w14:textId="77777777" w:rsidR="009B0C9B" w:rsidRPr="009B0C9B" w:rsidRDefault="009B0C9B" w:rsidP="009B0C9B">
      <w:pPr>
        <w:spacing w:after="160" w:line="254" w:lineRule="auto"/>
        <w:rPr>
          <w:rFonts w:ascii="Arial" w:hAnsi="Arial" w:cs="Arial"/>
        </w:rPr>
      </w:pPr>
    </w:p>
    <w:p w14:paraId="1D2C0BD7" w14:textId="77777777" w:rsidR="00DB3F68" w:rsidRDefault="00DB3F68" w:rsidP="00DB3F6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ll the applicants who have been selected with no multiple selection status are required to read the admission information available on our website.</w:t>
      </w:r>
    </w:p>
    <w:p w14:paraId="3DCEFA04" w14:textId="77777777" w:rsidR="00DB3F68" w:rsidRDefault="00DB3F68" w:rsidP="00DB3F68">
      <w:pPr>
        <w:pStyle w:val="ListParagraph"/>
        <w:ind w:left="1080"/>
        <w:rPr>
          <w:rFonts w:ascii="Arial" w:hAnsi="Arial" w:cs="Arial"/>
        </w:rPr>
      </w:pPr>
    </w:p>
    <w:p w14:paraId="485A4D29" w14:textId="77777777" w:rsidR="00DB3F68" w:rsidRDefault="00DB3F68" w:rsidP="00DB3F68">
      <w:pPr>
        <w:pStyle w:val="ListParagraph"/>
        <w:ind w:left="2880"/>
        <w:rPr>
          <w:rFonts w:ascii="Arial" w:hAnsi="Arial" w:cs="Arial"/>
          <w:b/>
        </w:rPr>
      </w:pPr>
    </w:p>
    <w:p w14:paraId="4B4EF257" w14:textId="77777777" w:rsidR="00DB3F68" w:rsidRDefault="00DB3F68" w:rsidP="00DB3F68">
      <w:pPr>
        <w:pStyle w:val="ListParagraph"/>
        <w:ind w:left="2880"/>
        <w:rPr>
          <w:rFonts w:ascii="Arial" w:hAnsi="Arial" w:cs="Arial"/>
          <w:b/>
        </w:rPr>
      </w:pPr>
    </w:p>
    <w:p w14:paraId="2EB3C248" w14:textId="77777777" w:rsidR="00DB3F68" w:rsidRDefault="00DB3F68" w:rsidP="00DB3F68">
      <w:pPr>
        <w:pStyle w:val="ListParagraph"/>
        <w:ind w:left="2880"/>
        <w:rPr>
          <w:rFonts w:ascii="Arial" w:hAnsi="Arial" w:cs="Arial"/>
          <w:b/>
        </w:rPr>
      </w:pPr>
    </w:p>
    <w:p w14:paraId="4131135B" w14:textId="77777777" w:rsidR="00DB3F68" w:rsidRDefault="00DB3F68" w:rsidP="00DB3F68">
      <w:pPr>
        <w:pStyle w:val="ListParagraph"/>
        <w:ind w:left="2880"/>
        <w:rPr>
          <w:rFonts w:ascii="Arial" w:hAnsi="Arial" w:cs="Arial"/>
          <w:b/>
        </w:rPr>
      </w:pPr>
    </w:p>
    <w:p w14:paraId="12C063AD" w14:textId="77777777" w:rsidR="00DB3F68" w:rsidRDefault="00DB3F68" w:rsidP="00DB3F68">
      <w:pPr>
        <w:pStyle w:val="ListParagraph"/>
        <w:ind w:left="2880"/>
        <w:rPr>
          <w:rFonts w:ascii="Arial" w:hAnsi="Arial" w:cs="Arial"/>
          <w:b/>
        </w:rPr>
      </w:pPr>
    </w:p>
    <w:p w14:paraId="79BCA09C" w14:textId="77777777" w:rsidR="00DB3F68" w:rsidRDefault="00DB3F68" w:rsidP="00DB3F6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ll these processes are supposed to be completed on or before 6</w:t>
      </w:r>
      <w:r>
        <w:rPr>
          <w:rFonts w:ascii="Arial" w:hAnsi="Arial" w:cs="Arial"/>
          <w:b/>
          <w:vertAlign w:val="superscript"/>
        </w:rPr>
        <w:t>th</w:t>
      </w:r>
      <w:r w:rsidR="0053336D">
        <w:rPr>
          <w:rFonts w:ascii="Arial" w:hAnsi="Arial" w:cs="Arial"/>
          <w:b/>
        </w:rPr>
        <w:t xml:space="preserve"> September, 2023</w:t>
      </w:r>
      <w:r>
        <w:rPr>
          <w:rFonts w:ascii="Arial" w:hAnsi="Arial" w:cs="Arial"/>
          <w:b/>
        </w:rPr>
        <w:t>.</w:t>
      </w:r>
    </w:p>
    <w:p w14:paraId="546A8CC9" w14:textId="77777777" w:rsidR="00DB3F68" w:rsidRDefault="00DB3F68" w:rsidP="00DB3F68">
      <w:pPr>
        <w:ind w:left="360"/>
        <w:rPr>
          <w:rFonts w:ascii="Arial" w:hAnsi="Arial" w:cs="Arial"/>
          <w:b/>
        </w:rPr>
      </w:pPr>
    </w:p>
    <w:p w14:paraId="16A7EEA3" w14:textId="77777777" w:rsidR="00DB3F68" w:rsidRDefault="00DB3F68" w:rsidP="00DB3F6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te: </w:t>
      </w:r>
      <w:r>
        <w:rPr>
          <w:rFonts w:ascii="Arial" w:hAnsi="Arial" w:cs="Arial"/>
        </w:rPr>
        <w:t xml:space="preserve">Registration and orientation week for new students will start on </w:t>
      </w:r>
      <w:r w:rsidR="0053336D">
        <w:rPr>
          <w:rFonts w:ascii="Arial" w:hAnsi="Arial" w:cs="Arial"/>
        </w:rPr>
        <w:t>23</w:t>
      </w:r>
      <w:r w:rsidR="0053336D">
        <w:rPr>
          <w:rFonts w:ascii="Arial" w:hAnsi="Arial" w:cs="Arial"/>
          <w:vertAlign w:val="superscript"/>
        </w:rPr>
        <w:t xml:space="preserve">rd </w:t>
      </w:r>
      <w:r w:rsidR="0053336D">
        <w:rPr>
          <w:rFonts w:ascii="Arial" w:hAnsi="Arial" w:cs="Arial"/>
        </w:rPr>
        <w:t>October 2023</w:t>
      </w:r>
      <w:r>
        <w:rPr>
          <w:rFonts w:ascii="Arial" w:hAnsi="Arial" w:cs="Arial"/>
        </w:rPr>
        <w:t>.Joining Instructions can be obtained through the website:</w:t>
      </w:r>
      <w:hyperlink r:id="rId9" w:history="1">
        <w:r>
          <w:rPr>
            <w:rStyle w:val="Hyperlink"/>
            <w:rFonts w:ascii="Arial" w:hAnsi="Arial" w:cs="Arial"/>
            <w:b/>
          </w:rPr>
          <w:t>www.iaa.ac.tz</w:t>
        </w:r>
      </w:hyperlink>
    </w:p>
    <w:p w14:paraId="437AA11B" w14:textId="77777777" w:rsidR="00DB3F68" w:rsidRDefault="00DB3F68" w:rsidP="00DB3F68">
      <w:pPr>
        <w:rPr>
          <w:rFonts w:ascii="Arial" w:hAnsi="Arial" w:cs="Arial"/>
          <w:b/>
        </w:rPr>
      </w:pPr>
    </w:p>
    <w:p w14:paraId="528363FF" w14:textId="77777777" w:rsidR="00DB3F68" w:rsidRDefault="00DB3F68" w:rsidP="00DB3F68">
      <w:pPr>
        <w:ind w:left="360"/>
        <w:rPr>
          <w:rFonts w:ascii="Arial" w:hAnsi="Arial" w:cs="Arial"/>
          <w:b/>
        </w:rPr>
      </w:pPr>
    </w:p>
    <w:p w14:paraId="15A009A7" w14:textId="77777777" w:rsidR="00DB3F68" w:rsidRDefault="00DB3F68" w:rsidP="00DB3F68">
      <w:pPr>
        <w:ind w:left="360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APPLICANTS SELECTED TO JOIN VARIOUS PROGRAMMES OFFERED BY THE INST</w:t>
      </w:r>
      <w:r w:rsidR="0053336D">
        <w:rPr>
          <w:rFonts w:ascii="Arial Narrow" w:hAnsi="Arial Narrow"/>
          <w:b/>
        </w:rPr>
        <w:t>ITUTE OF ACCOUNTANCY ARUSHA 2023/2024</w:t>
      </w:r>
      <w:r>
        <w:rPr>
          <w:rFonts w:ascii="Arial Narrow" w:hAnsi="Arial Narrow"/>
          <w:b/>
        </w:rPr>
        <w:t xml:space="preserve"> ACADEMIC YEAR </w:t>
      </w:r>
    </w:p>
    <w:p w14:paraId="379F013E" w14:textId="77777777" w:rsidR="00DB3F68" w:rsidRDefault="00DB3F68" w:rsidP="00DB3F68">
      <w:pPr>
        <w:ind w:left="360"/>
        <w:jc w:val="center"/>
        <w:rPr>
          <w:rFonts w:ascii="Arial Narrow" w:hAnsi="Arial Narrow"/>
          <w:b/>
        </w:rPr>
      </w:pPr>
    </w:p>
    <w:p w14:paraId="69FF7C7D" w14:textId="77777777" w:rsidR="00DB3F68" w:rsidRDefault="00DB3F68" w:rsidP="00DB3F68">
      <w:pPr>
        <w:jc w:val="center"/>
        <w:rPr>
          <w:rFonts w:ascii="Arial Narrow" w:hAnsi="Arial Narrow"/>
          <w:b/>
        </w:rPr>
      </w:pPr>
    </w:p>
    <w:tbl>
      <w:tblPr>
        <w:tblW w:w="12341" w:type="dxa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1080"/>
        <w:gridCol w:w="3846"/>
        <w:gridCol w:w="385"/>
        <w:gridCol w:w="1256"/>
        <w:gridCol w:w="436"/>
        <w:gridCol w:w="671"/>
        <w:gridCol w:w="606"/>
        <w:gridCol w:w="1080"/>
        <w:gridCol w:w="149"/>
        <w:gridCol w:w="944"/>
        <w:gridCol w:w="944"/>
        <w:gridCol w:w="944"/>
      </w:tblGrid>
      <w:tr w:rsidR="00DB3F68" w14:paraId="4A26072F" w14:textId="77777777" w:rsidTr="00DD6AB1">
        <w:trPr>
          <w:gridAfter w:val="6"/>
          <w:wAfter w:w="4667" w:type="dxa"/>
          <w:trHeight w:val="290"/>
        </w:trPr>
        <w:tc>
          <w:tcPr>
            <w:tcW w:w="1080" w:type="dxa"/>
          </w:tcPr>
          <w:p w14:paraId="0957C6DE" w14:textId="77777777" w:rsidR="00DB3F68" w:rsidRDefault="00DB3F68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</w:rPr>
            </w:pPr>
          </w:p>
        </w:tc>
        <w:tc>
          <w:tcPr>
            <w:tcW w:w="4231" w:type="dxa"/>
            <w:gridSpan w:val="2"/>
          </w:tcPr>
          <w:p w14:paraId="0774E501" w14:textId="77777777" w:rsidR="00DB3F68" w:rsidRPr="00073FB9" w:rsidRDefault="00DB3F68" w:rsidP="00073FB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</w:rPr>
            </w:pPr>
            <w:r w:rsidRPr="00073FB9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</w:rPr>
              <w:t>APP</w:t>
            </w:r>
            <w:r w:rsidR="00073FB9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</w:rPr>
              <w:t>LICANTS WITH MULTIPLE ADMISSIONS</w:t>
            </w:r>
          </w:p>
        </w:tc>
        <w:tc>
          <w:tcPr>
            <w:tcW w:w="1256" w:type="dxa"/>
          </w:tcPr>
          <w:p w14:paraId="2A820D3D" w14:textId="77777777" w:rsidR="00DB3F68" w:rsidRDefault="00DB3F68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</w:rPr>
            </w:pPr>
          </w:p>
        </w:tc>
        <w:tc>
          <w:tcPr>
            <w:tcW w:w="1107" w:type="dxa"/>
            <w:gridSpan w:val="2"/>
          </w:tcPr>
          <w:p w14:paraId="5A42A7A3" w14:textId="77777777" w:rsidR="00DB3F68" w:rsidRDefault="00DB3F68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</w:rPr>
            </w:pPr>
          </w:p>
        </w:tc>
      </w:tr>
      <w:tr w:rsidR="00DB3F68" w:rsidRPr="00DB3F68" w14:paraId="3C54B72C" w14:textId="77777777" w:rsidTr="00DD6AB1">
        <w:tblPrEx>
          <w:tblCellMar>
            <w:left w:w="108" w:type="dxa"/>
            <w:right w:w="108" w:type="dxa"/>
          </w:tblCellMar>
        </w:tblPrEx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EE704A" w14:textId="77777777" w:rsidR="00DB3F68" w:rsidRPr="00DB3F68" w:rsidRDefault="00DB3F68" w:rsidP="00DB3F68">
            <w:pPr>
              <w:rPr>
                <w:sz w:val="20"/>
                <w:szCs w:val="20"/>
              </w:rPr>
            </w:pPr>
          </w:p>
        </w:tc>
        <w:tc>
          <w:tcPr>
            <w:tcW w:w="842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569508" w14:textId="77777777" w:rsidR="00DB3F68" w:rsidRPr="00DB3F68" w:rsidRDefault="00DB3F68" w:rsidP="00DB3F68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03F0E" w14:textId="77777777" w:rsidR="00DB3F68" w:rsidRPr="00DB3F68" w:rsidRDefault="00DB3F68" w:rsidP="00DB3F68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9FCC2F" w14:textId="77777777" w:rsidR="00DB3F68" w:rsidRPr="00DB3F68" w:rsidRDefault="00DB3F68" w:rsidP="00DB3F6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90795" w14:textId="77777777" w:rsidR="00DB3F68" w:rsidRPr="00DB3F68" w:rsidRDefault="00DB3F68" w:rsidP="00DB3F68">
            <w:pPr>
              <w:rPr>
                <w:sz w:val="20"/>
                <w:szCs w:val="20"/>
              </w:rPr>
            </w:pPr>
          </w:p>
        </w:tc>
      </w:tr>
      <w:tr w:rsidR="00DD6AB1" w:rsidRPr="00DD6AB1" w14:paraId="4356F2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3D6DF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. BACHELOR OF MARKETING AND PUBLIC RELATIONS(BMPR)</w:t>
            </w:r>
          </w:p>
        </w:tc>
      </w:tr>
      <w:tr w:rsidR="00DD6AB1" w:rsidRPr="00DD6AB1" w14:paraId="6C331D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713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6E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PITI AUGUSTINE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0C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5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B74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615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E4008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91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7B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KA NEEMA SEBAST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677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004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2B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66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2ACF4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E5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C6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SIA MARK MAKY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BD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32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E89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7C10B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B68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C26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MUND E MORO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21F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7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E9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73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70613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730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4C0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ILE BONAVENTURE ANT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D07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582/0054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EE8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1D2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697ED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E78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E4A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 EMMANUEL GABR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B3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2E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0E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A6279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4E7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B8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NOVEVA GODWIN MCH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65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6B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ED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80D61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2E1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18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GUMBI KIBO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B41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B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26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F44F8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E9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F3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YUSTO YAKO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33B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1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0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93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4BB48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7FD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C35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DRY HONEST KIMAT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DB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2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037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2EC96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01C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F57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YASINTA GERADI MONG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DB1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0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762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817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E86F4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B06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001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EDDES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97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6/002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25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19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B661E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222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9B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EMABILE NGUL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A31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1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9F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64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94011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AB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4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AS LUGABELA JEREMI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E15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2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B5E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D24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95E1A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03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49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DYMIAN MANE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EE1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156/0049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8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656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03E52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7F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22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RUTHUM JUMA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8E2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3624/0041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E15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1C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DA193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D3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2C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NARD MASUNGWA MAJIM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C7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0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B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ED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1F23B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6B6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CFF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CKDEVISI JAMESY NO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C3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A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5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E2D85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1A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B4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A MWANKULU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8A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9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F07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D41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66E0C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996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35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CKSON JESAM MBW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007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110/01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0D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C6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572E9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EA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408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OMARY CH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7D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1/011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3D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8D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D6C1D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64A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A8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DAWA MAFURU MZAMB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4C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3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D9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DE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C7CC8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3E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BC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QUEEN JOHNSON MTE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49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6F0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BF9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4DBE1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6B0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B8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WILLIAM MAS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F3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51D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C69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DD4C8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BCF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559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WAN AYUBU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1C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3548/01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A1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82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1346E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61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D3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Y BENARD DIMO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CF9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6/036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261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39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EBCF5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47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92F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CHOLASTIKA WILLIAM SHILI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24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8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5A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0B5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A104D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144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C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 MOHAMED BASH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CA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3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34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9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4EAD6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C01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66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ODORA K DEOGRAT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3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C50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1F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03DEC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555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ED9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LENTINA ADOLPH KAZIMO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E0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8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78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BD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D5270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7A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99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OLA VICENT KAWIC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504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2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8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97926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999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7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IFRIDA STANLEY HOZ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A3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4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9F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3C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AA53B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03C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D01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LA NURDINI NG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69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2/01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15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11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7D226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3E2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3E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RI SADIKI DAM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16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2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83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3A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730DA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56E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89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INE STANSLAUS SHE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0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5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1A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780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8ED04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BE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B6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DANIEL MASI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2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7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5D5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36B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1DB58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B23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B98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O SAL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3B5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7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9BC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70BEF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AB2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64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Y HASSANI KIG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928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9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2C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147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B9D5A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CF4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8E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MRISHO KIB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EB5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0F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9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6EF4D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E7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3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SAID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91F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1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70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B7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E2AF9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A4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767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VICTOR MILA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16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1E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6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822CB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C75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7EF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I PATRICK MBID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5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03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46F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49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9D294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A42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628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 MUHANUZI GODW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33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8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7B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CA4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87C5B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87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09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ALBINUS S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1F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9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F1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7D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B234B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E20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C0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GOODLUCK KAD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52D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8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5C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5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8C216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0C2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11A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ANT TUSKEL MDE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D84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DF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DAE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7861A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6B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DC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IA AYOUBU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EB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3/000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25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00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9294F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E77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B6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JUMA KASS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AB5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2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93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08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29F49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51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39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LBINA A MUGYABU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CF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9/0003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E2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10F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261F0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B0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B2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L FREDRICK ANDREW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C77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5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319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445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C6E06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FE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06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UNO CONRAD ALPHO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2E0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76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47A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E9B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8BB34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F38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465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LOS DAVIS MSI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FF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93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DA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AB5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764DB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83E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FF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ABAS BAL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62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6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407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E3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D9FD51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11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B5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C MTEGE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9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62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1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35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633C3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DAA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27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INS YOUNGDALE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76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AD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B4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F6377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10D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412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GEORGE YES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E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91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64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D7D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7B141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3A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A05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RICK JONAS MGUNDU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C71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3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A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FE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DD753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0D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1F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DEOGRATIUS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0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9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26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34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9CF07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B6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69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NATHA FIDELISI MUNI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853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51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E1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9C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67823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FDA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B0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MAVULA KASMI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36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37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2F8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49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1D23C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DF2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4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THA IBRAHIM PET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FE4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450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D61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4D919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BB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26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SON TABU MSH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CA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47/004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41E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230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F92DA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E47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918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WIN MALONGO BAND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507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9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CA9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76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3EE81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321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EB2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EMMANUELY SIK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60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0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89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69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558E3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6E8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6F0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LAZARO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AF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320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06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444DE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21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99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S MCHO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90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854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C7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38E29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B64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78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 RASH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2B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0/0009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BA1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07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9B233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95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4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ABDULAH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7BA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6/01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7C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F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45FB2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D3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69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LINE D MOS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76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81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DA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45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34347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EB7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AD4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AHAZI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D55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3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4B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DE9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7BD3F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A21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DF4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S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46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74/0008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1D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BB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3F3BD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788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D3B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ENCE BONIFACE KIT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3EA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39/0016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A62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E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8B5EB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C3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98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ENCE FLORIAN FIDEL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FB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0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E5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E50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12670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10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481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RENIHARD LISAK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725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1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892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D3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F9A3A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EC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C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OLA LUKUBA BUNZ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DBF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85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661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65D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ED6F6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A3A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7E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NESTORY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873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2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03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A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34B6D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A9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B0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JEREMIAH MJALI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CA2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89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5B1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1B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A31FB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E6D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86C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ARON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C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0/0014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682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22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DEAE5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31C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5BC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JEROME MWALU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9C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3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105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D9AEA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48F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7F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BIBA HAMIS UL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E8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1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54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43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F9A65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17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6DD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HUSSEN NY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B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96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5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55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682B4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DA6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0E5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JRA DEO M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CD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5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1E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7F8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F0D27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E7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8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MA MUSA AB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CEA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4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62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CF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01D5A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31C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F3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SI HARUNA WAZ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82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19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F3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71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2FD9C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30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6F0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ZA ISMAIL IBRAH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5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0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1A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85C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D0CF4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643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60E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CE JUSTINE KIVEN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BF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9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1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80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7B235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FD5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81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SOLOMON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CF4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98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1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E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CD981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02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1A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LIPMAN M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10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42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154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C2373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CF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09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MPHREY ANDREW MWANI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1F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032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B0C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8BACC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DE5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4A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NA HASHIM HABI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E9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45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61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C05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B76C2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62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44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DAVID MAG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2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6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3A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EEF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10EBC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BB6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71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ELDA VENANCE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826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18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202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BC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9A514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23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C3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EVARIST KIS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457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C3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F0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D470C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B16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D7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OSHUA PALLANG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F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E4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C5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A9768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6A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A36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ULIUS NGA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8F2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F22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62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AEABE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83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6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INE DAMASI MBI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3E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5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F9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0C1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29428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E37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9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MAIL ALLY CHUM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4A3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31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58C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5AE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07B7D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68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38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ZACK MTAMBO KIV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3D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4/002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54A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FF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E68CB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33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C7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ELISA KIR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31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F8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7C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7C73F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38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A58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G MN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1F7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20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128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B60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F334B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6A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E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JONAS MPIGAU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5F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7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921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29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3696D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E5F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79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MWARIRI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BB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9/006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4A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4B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E393F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4F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C1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WILSON RAP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DC3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7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C09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C71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33D89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85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06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AT TAGGI BAN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3A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7F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A4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EFB80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E52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BC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LIGHTON MASE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145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B0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BE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12FDC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4E9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C85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TITO MASA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8B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6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898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C33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8FD47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302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37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JANJA ABD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61C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24/0121/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FB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77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A2C58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D6F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5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IS DIDAS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CCC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2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8C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4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1EBE3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AA8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42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WILSON MAG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AE5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98/01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E9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85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8EBCD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32A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71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MBAKI R KEMB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049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6/011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1A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62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7EA71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342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CB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RUTHUMU JAGANI MBUY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CA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9/0072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5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96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7878E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DF9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319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INA OSCAR KIBU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8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8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D15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7F7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AE86B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0C5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8EE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ANTERIUS ADIL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AF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6/0036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04F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38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0AB92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24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91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SA J MA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6AE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9D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1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A64EA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52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BC0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HALELUYA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DB1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4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09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10BAD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7A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BD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GEORGE NGEK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E7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D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D9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C1260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27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A1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SAID MUL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7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2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2D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08D25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73C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8E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 JUMA JIL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0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29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011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550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177E8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334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81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THADEUS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DF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79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4E2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32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F26CC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F3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064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UREEN MICHAEL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B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5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FBC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B5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32005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90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24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NGINEYO EVARIST KIS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DE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77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C42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41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DF070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83D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11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SHAK LOMNYAKI LORK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63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5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BB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A62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0449D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9C2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67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LLENIUM KIDEDE P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67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92/001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9E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55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2A44A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A7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EA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ES MUKWILIMA TARAS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40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2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5AD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C8A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24EFE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E0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C6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KTARI NASSORO H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D9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52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620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F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8AEAE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45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E8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A ELIASI MEITALA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F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0/011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91D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D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1C955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39E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AD6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MA BAKARI MTENGEL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22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65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8D3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A0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B0131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7C6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81E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MUSSA HAMI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09C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2/01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D9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F0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FDE89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F63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824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WAL HAMED RASH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3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C9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BF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0B88E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8F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6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RAH ONESPHOR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3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6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D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FC5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608D3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60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7DD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Y ABDUL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574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62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09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D6F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E5A68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AA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A7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VALLERY MJU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9F0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6/009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30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1EE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96290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D9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F5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RO JULIUS NG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6E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3/016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0F9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5D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2DE1F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AD3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C68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ILIPINA BARTAZAR MAB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33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37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B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458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84EFD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D43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51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 SAIMON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E8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8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274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CD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59E6C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EB6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44A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ABDILAHI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B9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87/02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AF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6E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1DAC4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392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B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ADAM MUSTAF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04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6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A3D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BD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9C91A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D69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CE0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J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AA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9/021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84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C8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8402C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47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ED0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YMOND P KW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7B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51/008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8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22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585C8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86F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835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UBEN FEDRICK ZABR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0C1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78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3DC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19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2EBB8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AC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A02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SON AMWESIGA KAJE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ADE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3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8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5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93010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67B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45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M P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114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0/01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C9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1B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AF802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22B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BEB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ZI E M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8D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DA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B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7EEA3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C4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61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I H LW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FA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22/030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F3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8EC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F29B2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1D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99B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HAMDAN YAH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BD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9/01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29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C7F8D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C4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2BF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VATORY F SILA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E5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78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9B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82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E9428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BE2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AA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CHAMBUA DAST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8E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3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BF3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C95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FB2C2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558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3F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INA J BALTAZ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5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2/0123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C0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B6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48394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391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2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MU GASPER MUNGU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2D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13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0B9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DD6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A9682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53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97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MILI ASHERY KAPILIM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4B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3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F8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2F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BF803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00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6B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YLVIA J MRO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86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0/01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49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7C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3C20D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09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C6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RESIA ELISANTE MJ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1BE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80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471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6E479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165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55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PENDO ANJELO NYI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4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82/009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5FA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31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E664D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1C2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0F2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ILETH CHARLES MAKE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1B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6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4C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580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0E5BD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274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CCD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ENDO FESTO PALL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FF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B4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E8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D1177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768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9D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NIE GODSON LOT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17A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2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8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71E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4A1CB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8E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82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TNESS J KISA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5E2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5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6B8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DA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D50E2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84A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99A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UPH DAUDI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09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2/04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FA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24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C6628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033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3E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MZAM MUSTAPHA MULOKO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0B5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72/01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C1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0D0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4C4DE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18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2D6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WADI E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A2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3/01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4C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513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A074E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EC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E7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HURA HAMAD 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6A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73/01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9F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76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67C86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565AD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8B0F6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7F443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0D090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C3DB6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1DACF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243AE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986D9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54ED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D83E3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7AEA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89729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6938C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. BACHELOR OF HUMAN RESOURCES MANAGEMENT (BHRM)</w:t>
            </w:r>
          </w:p>
        </w:tc>
      </w:tr>
      <w:tr w:rsidR="00DD6AB1" w:rsidRPr="00DD6AB1" w14:paraId="617AA7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273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279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LAH HASSAN MUY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A6D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6/0047/201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79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6E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97C89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2E4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E9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ABDULAZIZI </w:t>
            </w:r>
            <w:proofErr w:type="gramStart"/>
            <w:r w:rsidRPr="00DD6AB1">
              <w:rPr>
                <w:rFonts w:ascii="Calibri" w:hAnsi="Calibri" w:cs="Calibri"/>
                <w:color w:val="000000"/>
              </w:rPr>
              <w:t>A</w:t>
            </w:r>
            <w:proofErr w:type="gramEnd"/>
            <w:r w:rsidRPr="00DD6AB1">
              <w:rPr>
                <w:rFonts w:ascii="Calibri" w:hAnsi="Calibri" w:cs="Calibri"/>
                <w:color w:val="000000"/>
              </w:rPr>
              <w:t xml:space="preserve">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C1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2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F7B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E5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435FD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722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14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KARIM T MWAS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0C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38/003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4E3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17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2F0AD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E6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59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RAZAKI ATHUMANI LU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638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2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B8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7E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D659E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085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6E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RAZAQ MUHIFADHI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E3A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8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26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9C1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82855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BF4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34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INA REVOCATUS MA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217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6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E1B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01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6E27B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48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76F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LIPINA YANIAS MAI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C3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69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C8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6C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240E4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66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5D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 STEPHEN ASS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1A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8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02C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21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A60FB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86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14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A ELIA MAJ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6D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660/0065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3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04B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E78FC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AE1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C01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ADELARD ALFR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28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961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E3D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B7946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1A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34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COSMAS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3B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7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42B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867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21563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2FE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CA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ONCE CHARLES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D5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1/009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88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9C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63651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F35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5D0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ALLY MADAL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45B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AEB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FF7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FD72D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658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0C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BAKARI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D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0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48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8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136FC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59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E78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JUMANNE MAPA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02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6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2D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33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F128E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8D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A2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I ISSAYA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14F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73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3A2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218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C346A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6E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97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RAN R JUMAN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A7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48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13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E6A6B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2D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6B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ZIA KOLLA MANJ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C89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30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BB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58CC7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41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F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INA KENEDY MTE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D9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41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1E2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EADE5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07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B81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BRUNO BONIF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3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0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102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B2D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2D31E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91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11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E H RANG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53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5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FC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D4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2D73E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8F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4A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LD STEPHAN MASA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3BE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36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27E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39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F3062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E18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5D2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IFIWE POLANDI MWAKATU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3C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0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02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76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88985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B83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94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KOKU MTAMW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14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89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F75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2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AE4F6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B2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CEE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TI ALLY KARAT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2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7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3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89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F7D72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378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53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GASPARI M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F77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7/000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92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A0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503C2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2A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1A0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DETHA EFREM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503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4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9F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D8A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188D6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C9D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DB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OKE KOROSO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C1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0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F92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AC4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3FC31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28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AE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TNEY E TE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EE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43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E3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38066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C29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6E5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GEORGE NG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A96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50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A4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F5E30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D9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5E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ITY COSTANTINE MW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E17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9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1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EF8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1AC1D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455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31C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MAPINDUZI NYAK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9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55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F0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307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45B07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581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4CB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SHINJE KASHI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C75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57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938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D4C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D6238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896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048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STEVEN BISE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D48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7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92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11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3E0DB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F77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F7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EMENTINA T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3B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4/0003/200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046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A0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46265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7E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6FD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IANUS BABYEGAMBILE FREDR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11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9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2E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F7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48837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3F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20E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MAN JOSEPH M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DC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6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62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98F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C3E0E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A0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E79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STAN MTASINGWA DENI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637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5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F0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67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F1938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D7F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3A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TIVA MUKAGILAGE JUST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08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01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D5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56B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2867F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BD3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E3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E KABE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590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2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EEB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29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AFA36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D6B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7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SET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362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25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EB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02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7D73D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E5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A97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MITRIDA GEORGE KAN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F5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5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057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A42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F6CFB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335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B6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RICHARD LEK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0B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6/0008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4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C38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B3BDC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396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8F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EDWARD KOYE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66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7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0A9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B7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ACE0F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E8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154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MINICK SINGO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2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5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81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831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A4761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96D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41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BASOLA LUMA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27E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5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65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B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EFAF9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3A6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B00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SI GLADSON MAR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285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20/001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8FD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F38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B3A4F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903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69F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OTHEA E MAL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B55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3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81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531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34BB5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D6D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F0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VALENCE VIC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8A1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6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8DA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1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27F2B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B73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78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NA VALENTIN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24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2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36C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9B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64713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C42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23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 OFED NYU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C8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4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6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03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6A4A9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A27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EF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NA LOSERIAN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BA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3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D59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0F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1C7A1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D86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F6D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NIPA LOIROKU TOMI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23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8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17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98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9C042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DF8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67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JOASH KID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8CB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9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BE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2A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EE7AD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F4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8AF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OCHOLA OLOUC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6D4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8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506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6A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87503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7F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B76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SAMSON SE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67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6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0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CD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B4264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58D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A9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LY GWAMAKA MWANGU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622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0/01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94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73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150A9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1C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8E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NOCK FELIX BEY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E20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9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1D0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9D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DEF2E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669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CA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NEST SEMKUY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C7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3/0070/200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7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E4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FAC58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4D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46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A RWELAM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76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0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6F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C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C3B62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BD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54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ON R LWI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8B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2/01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D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0A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07273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BC7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20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GASON SOSTHENES LUO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66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44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5F2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284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F904D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5FB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61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HIMA ISMAIL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B0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86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A8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32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65CD2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893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D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A MADRAN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315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C9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5A0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4D5D7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63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FA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MESHACK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4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8/004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50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08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32897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25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43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URAHA M 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78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/003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4C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53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9D976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D2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EA6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SIMON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17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1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CC6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A36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3BB0E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51E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CB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JACKSON JOSH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B1D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1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A04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FA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801DF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47F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983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LIVEN PROSPER MAL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4F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2/002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7B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3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CCFCF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673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DA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WIN TENGIA NDAKID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AE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3/02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7C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4B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FB8B5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DE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79D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NDE LAURENT NKUND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EFD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4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58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AF3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D1037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F05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C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SALEHE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AC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8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ECD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45F66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921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2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FELIX MSEL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B0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4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B69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E3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B2A13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B6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BC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R NK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4D5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8/0017/200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42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7C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32292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B65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60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ZDA A NANGW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BA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5/008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A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6C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C82A5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D9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FF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BEL LAURENT CHONG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8A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3/01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67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0C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BD702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6A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B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RY BINAMUNGU RUGEMAL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65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39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7DB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7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8AC66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E6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12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NORINA L LYARU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D9F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0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C9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8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52C36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4A9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5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N HASSAN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9FF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1/007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E1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184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89EC7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4B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9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AN LIVINGSTONE ONES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88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00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A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A7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E7AA0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6DC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C7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ACHIBORDY KA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01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6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E1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81F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4EF5E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5F2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9A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DI ABDALLAH KAR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36B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D70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6E7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81EC7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ADC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608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LLUMINATHA MWOMBEKI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A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3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BFA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6D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374EA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39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3F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ANI CONDRAD MLO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30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8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D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47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FA9F6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B8C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B3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KWISA ABU MWASAL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8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6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713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8B0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B610F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E5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AC3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YA MICHAEL P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BD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6/007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89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0AA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925FB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D8E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28F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ATHANAS THO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E7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5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0C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AEAA8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DBB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E46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OHN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445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3/0019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F0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9A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31CF6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6B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7D7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ONAS PET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85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4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E9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15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4A0ED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E01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96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NYAMWIZA NAT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A1F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1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BB5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3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A0EFF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B5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196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OB WEREMA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EC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1/01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AE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058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AAF8E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97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27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JOHN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2FD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3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4C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D3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67C1E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B37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F9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ILA S KIMW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BE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34/0044/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30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7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C65DC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AEA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58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REMIA PETER KIM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C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7/003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4F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C8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EEDA8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F6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4BF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ESI EMANUEL MAI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AC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4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9E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E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EE12F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EDF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236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VENAL ROMWALD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E35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3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1FC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A6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D54EB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F9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2FD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NDIDA GASTORY CHINGIL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7BA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6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9D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D5E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187D2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409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7C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CHRISTIAN MI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32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3/01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B89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594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37C8C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1A0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B3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OKURIKILA HAMZA BYARUSHE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C1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0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126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F3B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0D865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C0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A2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KULWA M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8C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95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D0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9F3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E4F73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FF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3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KA EDWARD ANICETUS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87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8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76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A88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A3933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30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D57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WISE PAUL SUN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F6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1D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01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EDC6A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D2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02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YDIA J MGI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1B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0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A8B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6D0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A4038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F5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B5A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BULA COSMAS SH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6E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0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07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82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74855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F2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2E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BULA MIHAYO ANDRE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81B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38/01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095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7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94069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F68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E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GEORGE MP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6F4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22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969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2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D921C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74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C0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KASSIM MBAW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5D5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3814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034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11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F8D98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924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7AB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KUS MARTIN KAH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BB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8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21B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929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07E9F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FF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38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CYRIL BAYNI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25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65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CE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F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CDE18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9B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87F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STON MARCO NDAZI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A5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2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072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20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56C42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012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11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KIDADI FREDRICK UMI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3BD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69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36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5D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7F7C6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C7E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749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DESTA SIMON STO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D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168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365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AF255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52E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72D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ABU S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CE9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26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3F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D4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13C8B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77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E6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ELISAN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B5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4/0038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3B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1D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9D448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E6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B99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ISHA SILAJI KHAS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B95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5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0E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49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ABEEAB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53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93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SITI ABDI SI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941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5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291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AF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E9ACA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D7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026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IMA BAKARI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259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4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C34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35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5E9EE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00F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D0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OMI MSAFIRI LEG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7A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3D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88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78C08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AD9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20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ALEX MISAL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7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55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041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44F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3CD7D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2D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DC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KER WILLIAM NT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28D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7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A7E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44A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E2AF5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E8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D4D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WAZI BORN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BC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00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C0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887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A075B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E7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E2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 MODEST MSHI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88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8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E8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FE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65E87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54F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DD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EEN NURDIN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B3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78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4E5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01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1618F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95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BD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TRICK ROGATHE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66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18/01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361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F8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E863C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8C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F83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DO ABDALLAH MILA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F6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73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773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45624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09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8B0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FORD EDWARD CHITE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42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7/004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6A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A14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13E29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806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4C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J K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50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1/0034/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A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F42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EC370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A1D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F8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AUSTINE MARCHADES MLI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BE9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2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957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A8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3D796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3D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3D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NCE P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8C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5196/0025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B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77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602CD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37A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2E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 ALEX SA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CCF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2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C9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4F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5B4C8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F7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ED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 ISACK F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216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66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82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418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FC651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BE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D3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 NASHON MASHAU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11B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39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84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4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87C06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BF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04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HOBI J NYAS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2B5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2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F2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2E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AE741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15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1B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LA HASSANI R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B1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6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1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5B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70F82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29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59F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MAULID MPU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E2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8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8E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7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A8B50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EFB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78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MARTIN SYLIVES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AF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20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7F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CA6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3D70E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FB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E1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TH LOJAS NY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91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4/01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F4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86D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44041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70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B0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MON JOHN KIBO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FB1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83/01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D0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89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0AC6C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7A3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E6A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ALLY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F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5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D0D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D71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36E85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FB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5E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INI MPENDA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A1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6/01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2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898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EFC3A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DE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35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OME MASASI JONATH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33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9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B7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97F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C303F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79B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6B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UMU ISSA SAL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7D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23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D0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4E7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817E4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72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3E5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VIUS T SYLIVES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4E8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27/010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A0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90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B9035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3A3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8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MAJUTO SEB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C5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3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D89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C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33DFF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A2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561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VELA SABATH MWANIS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EE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8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56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DB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D4D65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7C8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6B5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COLASTICA TITO BAN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E36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2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6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97F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B7EF0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573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EA6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MANI RAJABU ABDA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5F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7/01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34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BB0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77507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9E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A8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STINA SEVERIN SE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F5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9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F47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1D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79B11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5AC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68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DRACK MOURICE JOSH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9DC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20/02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0AD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A12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312EB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80C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3F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MASHNOVICK CURTHBETH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77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41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2F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CD8D2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2A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9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PHIA ELIUD EDJ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99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48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8B8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B8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BAE77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DA1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7A7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JOSEPH OG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B07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43/02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14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6D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3F2A7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FE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5F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BITHA M KUBEB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3B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2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FDA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EAB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5EB36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73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6D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USI RAJABU MO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35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3/0076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BB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AC4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8CD53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96B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43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ERESIA FILBERT AMO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A6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4/01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93E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3D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C9E3C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2A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9C2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PILIKE J KUBH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FCA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5/01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7A7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8D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2CD10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E08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1A0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LENCE O MZ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09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0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449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2C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F72CA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201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D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INNOCENT M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0E7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4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B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CF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26235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229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4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IA FIDELIS HEND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982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8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E78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E2A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6682B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89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A9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DA ABUBAKARY MA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B7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E3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64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2F773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809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2D2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DA R MKOM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7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0/01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94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934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AC485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6B5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FBC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BAD PAUL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3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01/01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F0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911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E3A81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45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1E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BROAD RICHARD L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84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05/006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51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AE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70548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1D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8E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 JAIROS MWANY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1E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25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4AF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E2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9B351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6F6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78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 LEONARD ALOY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E75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1/02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42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CFE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3DF13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B6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73C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NIFRIDA J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B26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6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4F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32E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49DEE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EFF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C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HURA ALLY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E4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/0170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77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CA8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E4E99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264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4C7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FA RASHID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1E1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07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10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68A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EA476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449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3A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FA SHABANI MASOU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F8D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2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742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08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775C7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66BB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E1729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9A7CD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5951B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450B6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332B3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C756C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FDEA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B0CA2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ECE6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EB6BB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07E63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D8399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3. BACHELOR OF SECURITY AND STRATEGIC STUDIES (BSSS)</w:t>
            </w:r>
          </w:p>
        </w:tc>
      </w:tr>
      <w:tr w:rsidR="00DD6AB1" w:rsidRPr="00DD6AB1" w14:paraId="5342CA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3FE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74E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VAN PATRICK CHIMBW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DD0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1/0093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387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A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8BD92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C28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75E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YOEL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4E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6/006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C2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551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A5B3B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45F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47B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ORY THOBIAS RUFUN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0B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87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8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18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290C2A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742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37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ADINA DONATH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7EA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5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16F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CAB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2491B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03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A6B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MAN L KASI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3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6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9D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FF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2C2BE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82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A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STANLEY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E88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5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9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A2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4593B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C32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E9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STO M IBRAH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D87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2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D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B7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97962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577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2B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TADEY ASS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52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4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C55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707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61B2E5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9F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8D5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SMAS HILARY MSANGAW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FE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6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F0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FF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F186A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E33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EC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LIA EXTUS MWA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4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938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20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DAD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46E50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74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B8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NALD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51B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6/0004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B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FF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D3E0FB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E2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C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FITINA MAF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DAA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9/01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27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007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199A7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D54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DF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NETH GODWILL KIDUL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C5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4A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80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9FE5D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4B0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71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MUSSA BUNZ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87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89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93F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B0C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750A5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E8D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71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RA PARASI NDAYAVU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F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9/007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052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00B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48BFD7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70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9C9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DINARD KASINDI KAB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2E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44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11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C5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66418C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288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20C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IKIRI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E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5/0019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022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5F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FA57E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DD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816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EVAREST MI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E7B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019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B0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8F562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F97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49E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KI RAJABU MLISH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52D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17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91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6CDF1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FFD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71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BENSON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3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CC5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09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1624F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4DC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F12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MIRAMBO NYAMWE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D3D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6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BA8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ED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13F10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B74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DC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D KIPE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CB1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9/008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0A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E4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64B06B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61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5E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RDAN THEMISTOCLES IFU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4E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92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3C5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CB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9639D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F4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8D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RIMU WAZ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8DE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183/200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2C4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A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11B7F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98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28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DIJA SALIMINI PYU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DB1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25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75A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E1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77173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AEE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BC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SSA C MWAIK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11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63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1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B3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8FB1F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C7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0D5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NARD P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9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37/003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76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322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86B45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92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87E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LAKI PETER SING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4F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5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3B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8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35F3F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F4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C6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SALU THO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559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44/0150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350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C1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B2AB9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C21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94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HOJA KAB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8AF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1/0117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E4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8DB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67F21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20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45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STEPHEN KAZIKUL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BA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F1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848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29CB1E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74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0B1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ES M LUNY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E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3/0235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67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A4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3469FC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80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6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SAFIRI ALLY LUBANG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26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AAD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0E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47ECA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3F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E3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BEN MPO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B5E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07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D6C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D6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7DB6AB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7AA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19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INA RAYMOND KIL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80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2/02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23C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611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53004C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1A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3F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OME CHACHA MAKO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76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0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E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42F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03AD3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7E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E1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ONESMO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01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7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BFD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F5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31B4C4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5C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B7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NYAMSINGI KAG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982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12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70A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E1E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339B09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71C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9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 JONATHAN K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B9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0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5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01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4E7C3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D2D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CA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LOMONI KARISTI CLEME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1C6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58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4F6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35F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86049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411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306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PHIA KHALFAN ATOKWET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C1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559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5B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4479DA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F0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F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PENDO S MAMBO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971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0/01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FB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82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40F21E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F33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1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KASH ABILLAH MAR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0F7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59/02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A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4D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E9423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386AD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0B994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A9455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7B2D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236E2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3587C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41262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06712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D4143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BC3E6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55EDD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EA116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353C2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 xml:space="preserve">                 4. BACHELOR OF TOURISM AND HOSPITALITY WITH APPRENTICESHIP(BTH-APPR)</w:t>
            </w:r>
          </w:p>
        </w:tc>
      </w:tr>
      <w:tr w:rsidR="00DD6AB1" w:rsidRPr="00DD6AB1" w14:paraId="579322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36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21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 SHABAN JUM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FD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49/0002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46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EE9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FA076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D6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E2D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DI ALI ABE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44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6/013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19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E7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33A2F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741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5B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IGAIL WILSON MKU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94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4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71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44A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C86C4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E41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71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 PHILIPO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D2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5522/0002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1A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A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F68CB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C3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40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 STEPHANO ANDRE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16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59F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E7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7F36B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C96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1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AD A AHM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471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8/002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E1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DF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32F14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5C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35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ADI JABILI MTE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5D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42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8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E1E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D29DA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AA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D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JIRA RASHIDI IBRAH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B0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0/000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91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A8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EB69E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44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5D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DITRIC KAV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1A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6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48D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0F9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21680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CD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A0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ONCE DICKSON ALFR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9A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748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33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5A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E771F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ED2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5E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AN EMMANUEL UIS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0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A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923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5E061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608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6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A ALEX ISU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C5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17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D8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40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C3FBA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2D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7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E LUHENDE MASHA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B8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21/002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B21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41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6A479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21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C43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ZIA ELIREH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392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6/0002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B5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BD5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AA406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CA1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E0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ICAR MAXIMILIAN ISHENG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F6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1/000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0B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E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479BB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8A2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A94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FREDRICK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066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84B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34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9F3F8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3A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0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JELA ELIAS KAP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606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8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B9F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0EB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F7A81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6F5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8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JOHN P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9C9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5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E6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CE08F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6AA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41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STAZIA FELCIAN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8C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5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CD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E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443B3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0B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258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ETH AVELIN ROSHO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A1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6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C5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10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76C98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6C2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FBF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LD BALTAZAR MSH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D27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DB3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D8D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55369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4EB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9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LD ROGATH MAL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34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2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71F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49441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518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C6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LDI SHUKU B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52C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1/0059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07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5CA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02BE1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51A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132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ONY KANAELI ND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7A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9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C9C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DDC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1F840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99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DC6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ONY PAULO MCHO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B2B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21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62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D1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C622D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EC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77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IRAFU RAMADHANI CHIB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D2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2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9DB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61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763AF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4E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A6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II SUFIANI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EA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56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2D0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734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95573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B2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1D3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VITI ADOLPH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465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4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E5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CE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62DB0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78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17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WADHI IDDI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5C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02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C2B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D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BD7C9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D4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71C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YUBU KHAMIS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D12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17/0067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1C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0D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43BA6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1B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4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KAJ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E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004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A8C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E3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DE647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59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3A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TI FADHIL MMB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82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9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9F0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1F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71AAC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FC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53E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KARY IDDY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3A4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05C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F37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17DB9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05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561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YOHANA SA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73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1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72C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0D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F8358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9AC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4D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YAGA AHMADI KADUG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A9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87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7F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A7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99B491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6ED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5E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SIL SILVANUS MOLO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61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6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C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1A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2C640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EE4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7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TULI RAJABU NKALA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D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851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46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440D9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B6E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26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WAZIRI S ABE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0F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8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E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C5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7771C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D5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639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SON CHARLES LONG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58F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69/01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83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51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2E372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3B1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5EB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KUKULA M GUT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6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5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6D9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8E9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4D6D7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D3D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1C6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ESSNESS NELSON MAS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5BF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1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265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910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C37D4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BE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F8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UNZALI BUNDALA BUNZ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94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0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0D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B43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28398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068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B5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VIN FREDY SIMBE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472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1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15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A79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9B6EB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AF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0A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ARINA HENRY DON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3A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8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F7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4B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75853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80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BC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MBA LUTUBIJA PA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5B2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4/01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8F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7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DC291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B4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D8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JOHN HH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C4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2D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C63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64B20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E4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CA4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AN ANOLD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188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0/002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2D8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E6D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A6600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D6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3E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STANTINA LUDOVICK MI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54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2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EF5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BDF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4CA3D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2B4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4F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ENOCK CHEN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44B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2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137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C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31CAC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2F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74D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TIVA YOHANA MWAKILAG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70A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2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552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81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DD2C5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180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70D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FORNATUS CHAKU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315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67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C05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63A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75F6A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77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73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DANIEL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2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0/0026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5B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3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9DD38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BA6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0E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AMON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324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8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9BC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B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25AC1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70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783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OGRATIUS MICHAEL NJA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1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/01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BDE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8B5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84400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500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6F4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RICK SPRIAN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68A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3/02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600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E3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A948F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44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BD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HAHIRI SALIMU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0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A0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80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9D0D3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A7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1FD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PATRICK KANYANK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FD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58E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B55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E08E6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004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1A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MINA FELIX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F9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5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FC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5A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99C61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97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9E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AS NOAH MELA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21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8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DA0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4D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41442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6B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D92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CE DANIEL KAH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EC8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1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61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6F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0DD3F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C3B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FE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BENEZA ELIEZA OMB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03D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7/018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E1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8A3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FAAAA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EAC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145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BENEZER EMMANUEL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A7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1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8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F6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81DD4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F01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831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GER FRED AM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5D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44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19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2D0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EC8D6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1A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D6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WARD DEOGRATIUS NJ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D99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1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EDD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64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57E94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DDC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1B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FESO EZEKIA KISI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ED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05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12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32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8F252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1B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A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E NYAMGO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42F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7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37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9C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87D6B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D5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76D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LAZARO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20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07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EE9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75A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91369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59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2B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ENOCK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C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8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BF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85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43F97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2A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49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ASTO E MSO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F35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3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B7B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D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FE461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EB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2E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 E KILU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1D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46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77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9C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B4C68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2F0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63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CHARLES ISR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AF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1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BC5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43F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19DE7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8C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95D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NOVATUS KATOR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5A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3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D3E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497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7EA41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BA2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A9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NEST J ERNE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59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90/004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56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041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1DD1B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29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A99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ONI JUMANNE SABA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BD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70/004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004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C1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ECB1D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A0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EC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NICE COSMAS SH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64C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21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68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5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0040D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96E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8D3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 YOHANA MALO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7A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4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891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C70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5F3D4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7FC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B38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RAPHAEL MWIN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EB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2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15E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C2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122BD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E3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4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I RASHIDI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56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0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10F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32B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131A1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AFC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378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A J MAL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40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33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ADE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A8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9D568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D08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A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ILEX JOSHUA CHU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3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49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70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516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2315A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70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60B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ILOMENA OM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C10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7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8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91C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57C19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617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2F5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FRANCIS ASS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CC4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4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71E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A5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EE957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C8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062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G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9B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93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FA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B35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0D34D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19E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24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74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9/0081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C1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B52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B9B22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CB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01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JOSEPH NG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28F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7/001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EB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3C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81982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BC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483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GREGORY MJ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00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4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AF0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27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DFA4E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110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0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GABRIELY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GABRIELY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MP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3A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2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E1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8D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3D596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A30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BE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RODRICK NTABUD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77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459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5FB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5C881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DBD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C37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IZACK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F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68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91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857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8590B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B7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39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E KIR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EB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1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4D1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9F9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C30B5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DE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0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S KAFI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37E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6/0093/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75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7B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0777B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0C5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2C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HEBU BUNGERA BWAHE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8F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2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C4D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B22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A21EC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76A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E4F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BIBA A NJ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4E7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9/002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C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BF3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EC7CD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28F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9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ILAT ALLY SEIF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C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47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A22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7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87308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A67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34F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JI NYANGE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6B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1/04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2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76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28E87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03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D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CE A SU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9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1/0031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D0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A4B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4BB5F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74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70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 SALVATORY MKO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20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B0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2E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B4517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75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D2E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RUNA 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A2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8/0104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51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31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5E22C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FF6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17B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NI MOHAMEDI KI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44A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2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B6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02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BF2A3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689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C2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AMU SHAHAME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E4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7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CE3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49D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BF1C8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AF5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74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PASKAL MSACK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1CA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4/002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FEE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F24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08BB5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72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6B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PETER VA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2C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752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4EC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4F4B6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926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7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ROCKY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850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B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77D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B9E39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BE3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FA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WILSON KAN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B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147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E5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BE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00636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D48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79D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HIMWE OSMAN MBONABU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0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07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CF8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4B0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2265D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91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950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VON RAPHAEL MSEL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A3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3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97F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69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D3216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78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1CE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MASUMBUKO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EA3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0/0022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1B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2F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21FD5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497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360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MATEI ISSU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0AE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4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E70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C2C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66651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29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4D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PETER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23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7/012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BC6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28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E66D2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F6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35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QUELINE PATRICK GER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2D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41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69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C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40598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EC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85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GILA SABASABA MA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D9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34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958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B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28E74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FC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AE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ARI DIDAS GABR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97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2/01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068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4A0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1B341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C1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5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S MWAKIBE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258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0/01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5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63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E4B2D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B8F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FD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AS J ELIHA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E8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/0194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34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63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391C8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415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25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FUREY BONFASI BE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15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0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DAF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19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6A254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14B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4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RICHARD NYAG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CF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278/018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F2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186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85550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746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18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AS MTEMI CHAW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C2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31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E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F72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236BA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0F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46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NDAYAI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42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B28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14B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88D98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C9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1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ALEX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238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7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140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38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1CEF7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C10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7E5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ANOLD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B1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3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C1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84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20392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A3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FE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NGALESONI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0C9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1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C5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799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9EE11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9F8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29E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MOHAMEDI 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31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2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B1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01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D8FFE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1A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D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RIMU SHABANI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8E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0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64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6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40B81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F03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FC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F SIGIFR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DB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6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A6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A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4EFFD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781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AF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RWEGASILA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5A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6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85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637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7374D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12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354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NEDY JOSEPH SHANG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CB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7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F40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BA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4F936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A6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8B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IRAT OSWARD MR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CC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6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D4A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96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B9B86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EB1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7E0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TIBU A KIP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2D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9/024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0FE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6D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46E81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548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A0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TAMBI NGELENGI MAS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33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14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D58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ADD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B23F3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948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FEB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OSMAS MAX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AAB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7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4E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D4B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98B1C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C07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76D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P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520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1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45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744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EC07C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5B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B7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NARD JOSEPHAT SAQWA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75F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0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A3F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92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4B2FF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08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04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NIXON TUMA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AF2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9/0010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690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34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8AE53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1A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A6A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ROBERT MTE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EC2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22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157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5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998F9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65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FA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KOKUBERWA KATARAI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10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2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8A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53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1F611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F9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F96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M MAJ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E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5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DF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A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98DEF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BCE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97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WALTER MO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D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9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2D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048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A29A9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14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F70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IS LAWRENCE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A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78B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66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F6C49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CB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AB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KAS JOHNBOSCO KILOWO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C3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57/002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50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8F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96876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17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1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ILE MATHAYO ILIDEPHO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7F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17/002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CB3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2F2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F2395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FC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0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RAPHAEL MWAIP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6B8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909/0156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785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B02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1985A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72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00C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KEREGE ISACK MAKER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9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6/01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A8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1F9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6FD2F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E1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EE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ELIAS LIF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5F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5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F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E8C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DE320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975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B8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A FAUSTINE EVARI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630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6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2B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0AD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4FCB1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870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46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E GABRIEL CHINDO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D1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8E0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DC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92554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1DB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08C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BARNABA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D5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38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9D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F52A4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FAE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CB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MUSA DAV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21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9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E7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281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BD1ED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C35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50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HAYO JAMES LUK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82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87/017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633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7E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CF77D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2A0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63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ELIA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0C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4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916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56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6E9C6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4F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24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EVAREST KIM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104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3/0071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9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D8A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83797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E3E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FCA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RACLE DAUDI STAMGO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1C3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78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568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B5C66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56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5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KAMI MAUSA TINGI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A7C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4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B4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7C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A9129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5A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44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ADAM RAJA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B6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150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41E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4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92E44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751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65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NIRA RASHIDI MM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C6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46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8E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298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D6595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B83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AE7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A AMAN ATHU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57E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55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5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93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20395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4F6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B9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DILE M KIWE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6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2/01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A5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0B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92DC1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B4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40A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ITA S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7D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2/0134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28E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59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C5C06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142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37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AMA MSAFIRI MAI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06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3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B6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FA7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36BEE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7BE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EEC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MA ABTWALB MVU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6AF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2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D06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20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28F9E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888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C8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JUMANNE SAL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E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8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353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67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E1A8D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14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83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NASRA SADICK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SADICK</w:t>
            </w:r>
            <w:proofErr w:type="spellEnd"/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F0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66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8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A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24B69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EB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78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SIR M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914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1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01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7F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092C5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84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8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DIHOLEYE MATHIAS HUR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2D2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20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794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F0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32901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0D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D8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PAULO AMO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A0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52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5D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7A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3BF70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64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F68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LY JOSEPH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56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/02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A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E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0B997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CB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69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HOLAUS HHAYUMA NICHOLA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04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6C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9A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70BF2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8D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9F0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 DAIMON KAL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D3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BE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98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AC3A1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C0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0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 IZACK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D3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97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CA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6F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BC637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B87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C5D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A MNUBI SA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50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9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21C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C4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CBAD5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E6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FA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I S E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F1A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33/010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AC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73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DC17F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313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5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REWA K ELISAN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7F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5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99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9A5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39F46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74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65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BENI ANDREA AM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27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8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A7B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DA3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1C808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87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6E3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O JOLAM ML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E32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8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0ED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487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2CD59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EA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1E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KAZIA M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E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2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BA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6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615E2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D77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B6E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TRICK AUGUSTINO PR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0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3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5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69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43196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840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95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DO JUMA ND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E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08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6A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BA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EBB41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26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63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ILIMONI FABIANI PHILIM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98A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2/01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EE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E7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3DC5D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7BA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8E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US SSEGAWA ALOYS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F8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6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DC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C3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3EB7A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37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E0C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SCA STEPHEN TAM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1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22/01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B3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57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E6C9C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DC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03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NURU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323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2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2F9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65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62DD8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3C2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AA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NALD LEO KUNDANDU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AAD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8/02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84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4DE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0B8A9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E4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1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STITUTA LEONARD KIW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879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83/002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9CA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EBB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71A07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024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0F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CHARLES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6F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6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A7B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C7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7D191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61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C6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GABRIEL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B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3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77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E1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9FF46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62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2D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PAUL MWIJARU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76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0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26E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BD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E108C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84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B2F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RICHARD PA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84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48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D0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DA5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EE2CC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7F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A6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KIA RASHIDI SAL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B03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61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E8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F6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372BF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A6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70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 SAID SULEI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188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00/01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180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881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D2632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690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48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 YUSUPH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37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39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81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486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98BD7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890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429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U HASSANI SH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554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2/01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02B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495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63706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0E6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376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HAMIMU MAWI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7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2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D86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7A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5C419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15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E6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UDA MOHAMED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EE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05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7D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7B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318D3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C1B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DF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KELA AHOBOKILE MWANJ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BB2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71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1B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18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C6782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EA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7D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NOLINA PASIAN NG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0C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04/01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2E8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02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0AA48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A0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6FF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SARIA DEOGRASIAS ANTIP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65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5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930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06A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05670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340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D7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SILIA ADAMU MWAKAMALIS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5CA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0/01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16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F9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B4A57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E84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DB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A CATHBET MAK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CC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9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C1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3A1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A5FDA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B0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CE2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ON SAMSON CHILE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B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92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0B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CC4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EF865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0ED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A2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YA K MU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983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82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7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E5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B26C5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7F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7E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PHIA WAZIRI KI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63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84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AB5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37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BE2D9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C7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FA5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PECIOZA REDEMTUS ANGE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942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16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2BB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8D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344E3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86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6E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PHILIUS S ALEXAND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E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78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E4E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E0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53A05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8D2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5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LLA VICENT M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55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4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C1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F2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48AEF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CF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8CB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UMU H KABE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A0D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5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70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94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B4D8F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169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E5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BITHA WILSON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6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4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8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FE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0532D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EE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7BC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IFA GREGORY MS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BCC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6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A6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EC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D0250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C99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78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ECLA LUCIA FAUSTI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494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99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BA2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E4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B728C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C4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760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EDDY ALOYCE STEPHE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031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45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F1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B2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F4119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46E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31C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 NICKSON KIWE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7E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7/0042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E0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286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00F77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F7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9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OWFIQ SEIF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52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34/0223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DA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A2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CBB32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B7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0B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MAINI JAMES MR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E96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0/02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BF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23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B0E16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5E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71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MAINI TIMOTH MAKAR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055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93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6A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74B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4D66A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7D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AD6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LERIA A MWIR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364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EB0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2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2B22B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D7A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D4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VIEN JASTIN MATIO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44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2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68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EE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63AA2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C0D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D4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KATI A MWAIK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B81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01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C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34A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7B50B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046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93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IDU AFSAEL ND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D07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9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62F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8D1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85788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D9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E81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COBO RHOBI MWIHUC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2E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7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6A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7C7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36D9E5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84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D1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HAYA MCHECHE M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A2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0/018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5CD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A7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D4CE6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B41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80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SSIR IDRISSA H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043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99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C6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05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1344C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B1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73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UPH M KISA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EA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78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D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46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0867C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E9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A7C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HARA YUSSUF MWINYIW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5F3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9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0B1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03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D95AA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72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18E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INAB HABABU B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0B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82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6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2B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1DA8C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35B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6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ENICE MATHEY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3F3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9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E5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5B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3857E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9E3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97E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FA ALLY MAL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EC0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1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F8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4D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4AE41C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35513DC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1E7A594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EC8039E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A3FB0F9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874FB93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</w:tr>
      <w:tr w:rsidR="00DD6AB1" w:rsidRPr="00DD6AB1" w14:paraId="098DD7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C1EB760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16DABF4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76A6D75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8F5F5BA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EE09A56" w14:textId="77777777" w:rsidR="00DD6AB1" w:rsidRPr="00DD6AB1" w:rsidRDefault="00DD6AB1" w:rsidP="00DD6AB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</w:tr>
      <w:tr w:rsidR="00DD6AB1" w:rsidRPr="00DD6AB1" w14:paraId="6F2D90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6543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5. BACHELOR OF CYBER SECURITY (</w:t>
            </w:r>
            <w:proofErr w:type="spellStart"/>
            <w:r w:rsidRPr="00DD6AB1">
              <w:rPr>
                <w:rFonts w:ascii="Calibri" w:hAnsi="Calibri" w:cs="Calibri"/>
                <w:b/>
                <w:bCs/>
                <w:color w:val="000000"/>
              </w:rPr>
              <w:t>BCSe</w:t>
            </w:r>
            <w:proofErr w:type="spellEnd"/>
            <w:r w:rsidRPr="00DD6AB1">
              <w:rPr>
                <w:rFonts w:ascii="Calibri" w:hAnsi="Calibri" w:cs="Calibri"/>
                <w:b/>
                <w:bCs/>
                <w:color w:val="000000"/>
              </w:rPr>
              <w:t>)</w:t>
            </w:r>
          </w:p>
        </w:tc>
      </w:tr>
      <w:tr w:rsidR="00DD6AB1" w:rsidRPr="00DD6AB1" w14:paraId="6C13E7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7F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C68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LA SULEIMAN KIDUL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AD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118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3B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37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0CA18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714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0B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LAH RAMADHANI M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127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09/004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81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E29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A4300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A2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AE3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-AZIZI IDRISA MTUM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F7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4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0BF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4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0C980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C05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8C4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RAZACK KIIZA JAWA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05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2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92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56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B4C4D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1D6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D2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RAHAM BONAVENTURA KID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8B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82/003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C0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3D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EE8D0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27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A9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RAHAMU TITO KAP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D4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4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98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EC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96C62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89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BE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NEA AMOS LUCHE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16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6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0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63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83847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E5E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B19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AN AHSANTE MAH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F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FA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F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7567A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EA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BC6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Y S ND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F7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90/0026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4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BC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AED84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D8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EB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OYCE MICHAEL MATAN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6D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52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4F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FA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65AB4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A0DD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BE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ZABURI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C7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2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6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2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F8770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F3C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9F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 ARON MAK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B8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16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0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9C3C2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2D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697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RAPHAT RAMADHANI NUMBE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D8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6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E0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94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703F9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819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A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I JUMANNE MLE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6D7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5/002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5B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AC9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20F90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EE6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DA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TI M NG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E33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0/001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B43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274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11BB9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6FC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74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OME ISRAEL MUFU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87F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08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21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9B484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6A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DE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ALEX KISONG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B9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92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E61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3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74C7F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FAC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E9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GODWIN MART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2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CCC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A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3943A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BDE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88F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PAUL MBO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324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74/001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45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7A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9B8EF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6A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411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THEZ MOSES GABAG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E45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1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1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7FB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609A0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3B5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ACF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FORTUNATUS MTEMBE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42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F0A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6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16546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DC2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2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JAMIN JOSEPH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FF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2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745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179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B291E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87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D9D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JAMINI MESHACK KIND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29D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5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C2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43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F1BD1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62C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75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SON BONIFACE BUSAN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EE9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8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2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E4E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84DAB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6D8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92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PETER REDDING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82B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9/000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BE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1B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BEEE6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91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8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JOHN MAPE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F0A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0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11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2D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C2BD1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48F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AF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PETER SIY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556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6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93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08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AA8E3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87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44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YERA MBOTO LEODG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F2F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37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C14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63563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9D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7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ISTA GAUDENSI MIL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EF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58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A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D89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C4A3E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87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DE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CHA JACOB SIL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1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78/02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332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036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BB69F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DD1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A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YPRIAN MAGORI CRISANT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E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3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F5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5D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3DD32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98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07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 R CHIZ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D2D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3/001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2BA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C2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2459A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C2E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0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LUKUBA ONES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9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3/01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71D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B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44324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29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7F8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LPHINIUS ALEX RWABUKO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5A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3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7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3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A1FFB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930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E34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DANFORD DIR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1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0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45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D7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3CAAD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21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2F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DIONICE MATI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CA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C3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7E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D1BCD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53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11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NNA MICHAEL BUKW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956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3E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00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8D6EB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07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69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US RAPHAEL MWASANGU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C7C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02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C3C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1C060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EE2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80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TTO ERNEST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3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43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D1B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56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CB4D9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300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B9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BENEZER GODBLESS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F64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9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19E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E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4452E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ECE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6A1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NA HEZRON MWAKABU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54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2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EFD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CE2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500FF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43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A4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 M MA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C9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1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91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A7F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0EC28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EE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5F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ETH KOKUMALA KAZ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AB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CB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75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3FE7E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B34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B6F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ZACHARIA BUKI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DD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6/013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752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534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57A9E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284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9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ISALWA DEU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49A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3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2C7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4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653D1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1B3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C9D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PETRO BA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A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1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EC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BD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C13D0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67C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77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EDWARD MSU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DC1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3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D8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6A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C1F24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5C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4D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L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A9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0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92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7D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A31CD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850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80B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MASHAMBA DOT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E79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6/0154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21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AE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5CDD6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6C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4F1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NCE E MANY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5B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3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0F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5C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C9DED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1BF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F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HD SAID SARKA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670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8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D3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EF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CB93B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D47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D8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RAMADHAN KULU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71E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25E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DE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5BD50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A4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7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MENRUFU MWING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2C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8/003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468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D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1DBAA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9C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B0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FILLIAKUS KILA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AC1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0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1A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2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D4097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9A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80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STANY IGNATY KISW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3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09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36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31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1DEFA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A4A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874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TULUBHUZYA MACH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6A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39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6EB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864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19E60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8D3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63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ADAM BUN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E8D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5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77E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BF7AA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B8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4CE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BLESS JULIUS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DF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9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CEF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9D0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880D5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7F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C1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JI KIP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CBF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1/0067/200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CEC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8BE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A82D6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D13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D60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HIM MNDEWA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C6B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4A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B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03DE9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A40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D4A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RYSON HERALD MROS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6B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3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A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14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8AD34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389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C53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ZRON LAMECK MR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99C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5/006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42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694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1E8B8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F06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56D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RISSA FAKI YAH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04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C9D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714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6BA91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832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9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ANGELO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28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1F6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994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EE935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EB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9E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JOHN KIWO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0B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7/0094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E1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C4A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3B1DB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9D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87F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CK AUGUSTINO ANTO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66D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0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ED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29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D1129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C0D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7F9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KA SAMWEL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72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4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56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99E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74425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640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D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 H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8F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00/0036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5D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D9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A4AE8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53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DC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JUSTIN JON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6AD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0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D42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1B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F192D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E69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90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AMOSY KAM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C38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45/02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82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77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0A64F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B83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D6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MODESTUS KAL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83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3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70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CB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4035C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A82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36F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ET F NGAL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6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0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F1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5AD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EBE13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9F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B8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MA NICOLAUS KIVI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73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8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BC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4E4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B7803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C1F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A08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EL TUMAIN MATH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E2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1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C4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D5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1175D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AFB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EDC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FREY SAMWEL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30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2/01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2E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B7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6ABA2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77C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2A9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FU DAISON CHAD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76B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2/0039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B4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67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82B84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C8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CC3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PASCAL ML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00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1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10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8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64195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4D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AF9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SALUM KATI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67C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9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9FB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B4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BB582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388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B26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RDAN HOSIAN MAE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7A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F0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6AF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BFD10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D09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FB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REMI KOWE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5EE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1/016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A1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C1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D7F26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91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A9B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ISACK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57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7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08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1E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37FF1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DA9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7FD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TA EGIDIUS MUTAFU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8FE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86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689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E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9718C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08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8C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TUS JOHN KA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EB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2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A77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6E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A27AF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816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EB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SHADRACK MOLL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94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1/016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084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0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D1729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6F0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2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SHADRACK MOLL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98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1/016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4B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631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0BB0D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B1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3C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PEMBA KAPAYA KIS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8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38C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F37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60582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9B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8B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RIMU O MKI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B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3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F2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00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15F32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D7B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378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FIDELIS RUTAT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40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9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86E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25C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2730E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38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EA0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JULIUS MISS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744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1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7B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DB1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EDBFF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F0C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D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STEPHANO MCH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D5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1/01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747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63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24652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FA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00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YASIN MUNI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1D7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8/010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6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49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A4B87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FD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7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LECHI VALERY MAKY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84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0/004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DDA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041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07C3C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35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938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LIAN EMMANUEL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C10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6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256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7BB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F1FF6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25F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F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LULU BUKANU NZ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A4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6/02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75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4BD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33131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A5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37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LWA ERNEST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B3C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4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17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D6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E0905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93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05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UKEI MUKARE MASA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5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2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EB6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38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3F4BF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A9C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0F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T NGAT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15B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79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AE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7B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9C2FD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17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42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JOHN KARO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6C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14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80D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F98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F8053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86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E24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OX NORASKO PI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DA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6/01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2C1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3BE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C3F15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B99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7A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UIS STANSLAUS MTE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FC7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515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A2D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21F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FA3E0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879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52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CHUNDA MKALE JAPHE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3D6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39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9A0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FD2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EA529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5F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6F5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DIBA AHMED KIWAN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F9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5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14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82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0917E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38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B2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NEY MESHACK KA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23F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3/014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F02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768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D3D33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01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07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INA JAMAN MIBU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478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84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66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AFC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E2EEA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0F8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CA9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GOMBANILA FAB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F8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87/0044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1D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C5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73B69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B03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37F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MTAMANI GER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9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83B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458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525C8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A70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B5D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GY M OS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54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8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522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EF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543F6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9B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10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RSIANA EZEKIEL MAY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DE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59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A4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3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B6BBB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576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7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EMMANUEL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85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69/01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0E8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14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3F9AE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36C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1A1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SULEIMAN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091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3/01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A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DBA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14E18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0AE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D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TAFA RASHID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F5A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02/04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BF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048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C319E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EC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D5A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HASSAN SANG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48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D7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83B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B1F10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37E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6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ISHEHE SALUMU S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0C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4/01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C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0A1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E9D81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4AD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04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IMA S KAGI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F20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6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65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14C1C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41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A0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THAN WAZIRI MBILIN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51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5/01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DF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D0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C2C60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91C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E8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FLORIAN MR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BB0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62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4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D1EA3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3ED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497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MBRIS THOBIAS LEKI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44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6/005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D06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2B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E4DDB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374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44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KSON SAMWEL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0A4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49/01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A4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38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EFF6F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00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DF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VATUS GEORGE NGAD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3E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3/01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7C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02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D564D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C35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F6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U HAMISI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A49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70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D6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86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822FB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ED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29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YAKANYENGE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5E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711/0028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A7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A9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0B39A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C5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DC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YAMAKAYA MAASA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58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1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7B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61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7C60F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026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1E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DALFON KAIS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A7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2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DE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D2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EB646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C58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E1E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S EL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71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14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BB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14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A05A3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4F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C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BBSON STEPHAN TOS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2F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5B1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F59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442A2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B5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674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M CHO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69D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09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5F7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8D9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0991F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4B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D6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FIKI IPYANA MWAKY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998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C8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FC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DBD28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2C3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CFB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NURDIN SHEKABUG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C8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8/01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C58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69C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7103D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89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9F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PHAEL JOSEPH CLEM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5B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8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7E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5F4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2FBEB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91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74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NATHA RENATUS BENEDIC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C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0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AF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5BBB8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194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F8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NATUS MADAHA E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4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98/02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0BB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81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9C680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29F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F4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O GERALD NIK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2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3/03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29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ADA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27089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2EB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5DD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VOCATUS EDWIN STEVE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FF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9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95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E9E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42ED6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72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86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H OMBENI MWE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AB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4/01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18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294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8B1B3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AE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87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DGERS O NASS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D0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6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AAA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7E8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8702F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2E9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81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KAIYA D SEIF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E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2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E3D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D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A48C2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DDF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45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FIEL MICHAEL MGWE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8C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46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C5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9A9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31A4E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A2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409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ADAM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5B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50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1A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B0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D5988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330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A35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HAMIS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54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8/01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8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C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ECB56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66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80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UM MAULID KAG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E4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4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E9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DE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8FA8F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85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FE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JEREMIAH SENDO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AE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6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4E1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B68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550BD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85E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0E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66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39/0157/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B1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8E3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0B3AB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A28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44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N SAN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AF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4/0147/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45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F5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C8A40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D6E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B70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I CHARLES NO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7E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3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8D4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9A1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956F9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00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A9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SI JOHN NJ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8BE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58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737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0AC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E25B5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E5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B5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IRU RASHID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BD5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4/005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59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12A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4CD86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3D1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87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IFU SELEMANI NTIYUMV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77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1/002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462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0B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37CB2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714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4B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ON JOHN L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09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D21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DC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DCEEC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9B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CF6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JA MABIRIKA NCHU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EA3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90/01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CD5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6F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B66CB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59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FEE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RIAKO LONGIN OL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92E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5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75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F9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54ABD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449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1F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EN M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25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3/0080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AFD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3C8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1BF38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78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BA0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JU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AC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3/0251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27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B3B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1B1BF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98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ADE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MANENO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6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6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465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A2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3E0A5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BF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BA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MAIYA BAKARI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B67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3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0EF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C16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E2B72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744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7D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IKO ALAIS LEKET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1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2/02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D9C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6FB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3B298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91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51B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OY ISSACK JO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97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7/01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37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B8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D492D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E4B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476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MNIYA BAKARI MAUL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19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0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54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CF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7DFCA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67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4FB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RGINIA MALACK MAR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7A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9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67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DC9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9E4CA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78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84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VIAN JANE LUK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BC8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9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B4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85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B707A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49A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B6E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LADY PETER JOR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3D5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6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9D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E3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FBD32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CEA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4D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KARIYA HAMADI SULEI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0B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6/02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3F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82D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2A09E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83D32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EBE27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00F9F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275E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172F7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B190B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6FF65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EF1AE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8C46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284CA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B4AAE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002C8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B1FB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6. BACHELOR OF RECORDS, ARCHIEVS AND INFORMATION MANAGEMENT (BRAIM)</w:t>
            </w:r>
          </w:p>
        </w:tc>
      </w:tr>
      <w:tr w:rsidR="00DD6AB1" w:rsidRPr="00DD6AB1" w14:paraId="2FA87C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084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0A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DREW OWDEN MWALWEBE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50F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64/0063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C4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C4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DD35F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25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7F1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I RAJABU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07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0/02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99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709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226F9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28E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871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ICK MASHUSHA MAN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97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62/002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75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136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168FF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88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E24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TOSHA A K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273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3/0084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89B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F7D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5C13B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ED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64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ALOYCE RICH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81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1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76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43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F37DE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8B7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FBD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 J ULIMB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D91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16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14D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65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51145E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FE7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B0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PETER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8B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F3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49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4EED9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30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6F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NESIA INOSENT MTE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8C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6/000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82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8E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42BC5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950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3F3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I NKORO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BF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7C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43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81D7F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9F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CAC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IGA AMAN MOSS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3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1/01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77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A1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7777F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CD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15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TH A J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1C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2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63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341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74419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A3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C9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CIANA PHILIPO KUT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01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1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20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233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773FE4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9D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4AF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S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8F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1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B62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EC0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08FDC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A9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7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ANI PATRICK JON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3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5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B5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A1B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2456FB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9B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143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JOHN LEMEDE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42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2/01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97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31B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714191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86D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8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AILI MWAKAL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BB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88/0024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449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1A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52C1C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23B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D2F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ALI RAMADHAN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2DC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22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51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28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881BC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C1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DC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FA ROMWALD TAI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D1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5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B8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063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DF31F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8F8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A0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PAUL MANYE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0D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4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28C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C3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3250F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CC1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531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A D LESI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22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8/0028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DF7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54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CE49A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E1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F6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AH CASIAN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F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4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21C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2E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7BAC18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E9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01F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QMAN MFAUME MZ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0E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7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3F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BCF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6D351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17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757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GI ALEXANDER MUG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414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03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A9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65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3A310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B1D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60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FRANCIS MTENG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43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88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875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61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295CB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169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B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PETRO DE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6D5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5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7C0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7F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3793A1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F1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7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ER NYAMAKONYA LEON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92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0/004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662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B8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517E82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72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64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KOMBO MBARUKU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77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1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83A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AA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E58B4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70B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7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JULIUS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2A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1/01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9B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D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71B9EC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B3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2D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SCAR JUSTIN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764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8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C0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3D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B1022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85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8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LAUMU MAGW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0B4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0/03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90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EA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B54FB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7B4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62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I JULIUS JUMAN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E0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1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67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8C4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582FB6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46B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EC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TALI SWALEHE RASH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917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9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27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981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2F7260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ABE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8A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EKA ANDREA LUZ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D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4/0170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E71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F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33FA1A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3C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BA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LINGI BONI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913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38/0088/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AE1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70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CF010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21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54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KUDHANI JUMA SEMW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9A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40/002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91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53B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2DD024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B37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D6C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ENT JOHN SUMU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1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57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FB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73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545C89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0B2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68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IA BENEDICTO AJE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22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1/01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2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01A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60D787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C7E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1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TNESS K MAKUK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4F1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8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97F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55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2AC011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782CC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FEB0C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74AB2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7A762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B7FA3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4EF84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56410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AC9EB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F5930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B9453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44CE4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74664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76FB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7. BACHELOR OF ACCOUNTANCY AND FINANCE(BAF)</w:t>
            </w:r>
          </w:p>
        </w:tc>
      </w:tr>
      <w:tr w:rsidR="00DD6AB1" w:rsidRPr="00DD6AB1" w14:paraId="59C8EE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DD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D7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L A SAMWEL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2F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3/0097/2016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BE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F0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7B49E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324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4E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L FEDRIZA MAD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C1D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6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3B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0B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65FAD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D7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15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IGAEL FLORIAN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0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1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A3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969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CC1D3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3C8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5C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I ALLY HADIVU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54B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6/01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6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54B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8B020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C4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05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AIDA GASPER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754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CCD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0A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556AA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6F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9C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VENTINA BONIFACE BUR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AA5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0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62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687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61A37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88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4F4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PE SAMWELI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82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3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75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B4D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28EBC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80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B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 NADA NDA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B71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94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4B5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CEBC3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2D9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DC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ED KHAMIS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AC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76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85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4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650B5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BC0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D1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DA DAVID NDEMB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34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5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FEA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643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7D572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A9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995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DAN RWESHABURA ADRONIC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89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72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C5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43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7BB84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13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73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MAN RAMADHAN MCH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78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C1B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E66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01141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03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0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ADAMU MTIN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45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028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4F3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C9286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FA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FC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JOSEPH MAL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2B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2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AD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201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29205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87D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5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MICHAEL CHOM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0A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51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DC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59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4D596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F2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075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NOEL UL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3F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5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BE7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C9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C68EA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567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DC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Y SAID HO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0A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0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29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51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936D2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3C2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F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ABDI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AC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AC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371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2C795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B97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42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JUMA CH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E3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3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7F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319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B2E35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81C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B4C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MASALU MISA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D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67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7B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5CC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FA6F0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FD2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24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SAMWEL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2A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5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37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06D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702FD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F2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3C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UR SHARIF AHMA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0B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0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39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D3B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0688F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01D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A3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REMEN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428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4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4FE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CDB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56447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965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D6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ELIREHEMA MWAN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18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65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30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4EC32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E19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12B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KAUMBYA ANTO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32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932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64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B6754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36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66F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ZABLONI MT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EC7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06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641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E15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F7D4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F9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6A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HONY LUIS VENA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AA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1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9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28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87BBB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DA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8DF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HONY SHITUNGULU BONIVENTU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3A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53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BF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492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A5613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743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362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A IBRAHIMU MAKOSAKUMB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CE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8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57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88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30B19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0D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9F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RAF JUMA N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D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1/002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37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BA0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40E30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26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45F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URA IDDY KIT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F2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8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0D4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4B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A4715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A7C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80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 SAMWEL LUKOK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0D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5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5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0B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92D3B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D6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EE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NABAS P BARNAB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928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33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38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13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60CF4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F42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02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TULI HASSAN NGA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482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7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81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62E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C5BDF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1F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58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A JULIUS KOP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7A0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7C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03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CFF5F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FA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33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LONGINUS MG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9A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37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86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7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D4731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DDC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50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FACTON BENETH KIBIL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FC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4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1A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80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05B33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BE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B0E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ITHA KOKUTETA BY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F0D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906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12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DA3AC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F4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0A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RD JACOB MAK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3E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1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D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68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64571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9E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98B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MASANJA SA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EE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68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C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2C3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345A6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E0C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3C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Y NICHOLAUS URO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437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BCC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DE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AA0DE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97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FA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W KISHE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433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D3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C9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9B08F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24B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96B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YAMUNGU DOMIN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EC1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8/0084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5D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E5F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92FFC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A26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62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LEN KOKUBANZA ELI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1D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06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0FF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F21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86391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5E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A6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VIN ALBERT NAT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56B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419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20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17945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1B0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EC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OLINE LUCAS IP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540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2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490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2F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D0F90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9AC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DA2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A NYALU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B04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9D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D98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D6412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06C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687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TARCISIUS MBOT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8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66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D8F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FF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B53A2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D0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A5D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CILIA DOMINIC M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A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9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96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7F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78E8F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9D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CE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BAHATI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E9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80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13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20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57D1A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3F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BA2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JEMSI MAHE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B3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6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58F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6F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68DC7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D3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CA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NYASOMOCHE NYAKAH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0E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0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3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02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B1190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A88D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3F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ER FRANCISCO KAG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128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9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00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95B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B7138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FA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E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INTON FRANK MD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A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5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705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6FE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B97E7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3C7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0D3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ENS ALEX MKIM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B90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1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48E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1E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A3B6B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C7F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5FF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NRAD A BYELE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34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3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7D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F8C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87BF0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691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B4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ATHUMAN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F2C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8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B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AA2FA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CE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6E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VEDASTO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5E7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9/01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B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99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3C8C6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7D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E6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STAN TYSON SAM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CD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35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7E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2D9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A7B17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C99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36F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TIVA PIUS MAR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F7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0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93F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F6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88F42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3D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69D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DIDAS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0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73/01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EA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87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4FD54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01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1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EDSON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4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76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95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926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00B78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62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BF3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ELISHA MASH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98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4/0122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D3F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CD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03624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99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BD0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MIGWA TAB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A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7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B7C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661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8AFAC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45F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F97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PHILIPO CHA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FF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763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A97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A14E0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81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EB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JONATHAN KI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1E6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7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4A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D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C3FC4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56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00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TRISHER KENETH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D95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4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ACB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C79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428E5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DAF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6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ERICK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3A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31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9E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0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1A521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B37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57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GIDEON MUTIS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B1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0B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4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9B6D4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F2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D44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OMARY CHITAW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3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42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C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0246B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9C5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73A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NGWANDU NGW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E1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59/002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B56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03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25279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9CD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BE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AS DENIS MUNGU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E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1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72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7C5FD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16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F1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AS ELIATOSHA R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2D9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48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14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6F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68292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DAE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6C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AS PENIEL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35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4B6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430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5DB00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E32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C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BETHUEL KAG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D7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9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2E1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6D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13191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0B0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A8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CHESCO ML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17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48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F3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3395B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832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241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DAWSON ROBER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3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46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715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0D1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CB2F2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34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7E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GEORGE MVU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0F7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E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54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16D61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1E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45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AN RAYMOND MAK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0E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93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0D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5EEB5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AD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2A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CE BERNARD MKE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D2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7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41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6E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96FCC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63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32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 PROTAS PROSP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F1E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36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8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A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9E8C4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640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4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MICHAEL KIMAR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FD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5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49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A73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18693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EE1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DB4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WARD WANGUBA WILLIB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2C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08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B72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EFD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2B1F9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93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7A0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INISTAN ERNEST RWEGAS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21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3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27C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EE1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DC17D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C07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0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ESIA ZEBEDAYO NGONG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0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9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2F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FF0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F97C9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86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522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H W ON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EAA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/01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02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10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5CB05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6B5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E19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NA OMBENI MW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B6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0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E0A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0B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D2B20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2A1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BC6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NAZI SADICK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8A1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96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62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24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21A75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AC2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494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ANTE MARCELY NAI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7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D6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E74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C5E88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8E2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F5C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ANDULILE MWASAMPE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505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1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075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3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EA1B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95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A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ELIREHEMA SIK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F7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1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0C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C77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55AC9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8EE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7E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WILIAM TEB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5C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71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DF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714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2FA6A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A1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986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BENJAMIN MATHEW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040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1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8C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CE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B59F1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F14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2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ILIA CHRISOSTOM MAK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B5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3/001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8F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4B9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399CB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B3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0F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DAUD MASA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9F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31/002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3E2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D7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FD943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F41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323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USSA NYANDE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84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1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CE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20A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C7FCE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A8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36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NASRI AUGU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A89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9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7AD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7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02F26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F9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AF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PHRATH SELESTINE MISHA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A1F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7/007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28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C74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13336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27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7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DAUDI SEND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44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7/01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F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30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66552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F97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1CA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EDWINE MULOKO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52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8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39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444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8B995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AA4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74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NE NOLASCUS MSAH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21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5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4CD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88FB9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E3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9EE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ELIAPENDA DA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55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4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20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47C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EB9D8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424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6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RAYMOND CHU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19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7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648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B2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E1A2A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B3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D49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RIDA REGIUS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BCC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AF3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FE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09538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999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BC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RISTER PIUS MAKUNG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FF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10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19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3D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0B8EF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5E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1C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EN WILLSON KARUG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74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2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63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439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BB2F7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DC9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165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WARD G KI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1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82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A3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9D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EF493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E63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D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EKIEL GODFRID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96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9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9AC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2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2D1F3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49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6D3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BIANO FESTO TSAG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31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21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66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D7B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3A678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C0C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47E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GA FEBI ANANGIS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0A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62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C86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CC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D3894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340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BB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A ISSA MPUJ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2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4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B6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1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F0684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BD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F41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DHA ATHUMANI ISMAI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A1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9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AF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1F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6BF2E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5C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91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SIRUNI SHABANI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7FC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1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E4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31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0E907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3DD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92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ALLY ABDA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062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2C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F3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6E922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4D3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004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UDHIA SWALEHE MYOW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06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02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D32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A2C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AAD17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52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31C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A C MAP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DE9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0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45E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44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F2F24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51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C7A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A D RWEYONGE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809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7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C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03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37FFF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84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9D3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A MWIGA MASW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10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05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AE4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E0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EA8FA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6D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1ED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ER BILISHANGA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5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6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09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4C6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3A845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46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B6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DAVID MOS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A88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5C9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FBA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FF939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64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302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ENCE NATWENDA FRIGHT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1D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41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CD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D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4AE28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5F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47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IDAUS SAID DA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43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7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FD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DCA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17696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ED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8A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ORENSIA OBADIA MAF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8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02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6B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0A4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EA8B0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22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D83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DEOGRATIUS MAS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4F1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36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C0D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39859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90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A4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PATRICK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04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22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1E2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556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F62C1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3E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E9B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ALD GABRIEL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D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3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E4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9A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89620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8D9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5F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HAIDATI JUMA MAS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C75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63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77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00B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C352E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EBB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DE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LBERT GASPER U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5B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B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85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39D3B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E4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A0F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REVAN MA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5F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E4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C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F6C74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80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9D9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ABDALLA HIZ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0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0BE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F0F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5D856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F1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0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GODFREY GERAID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0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8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F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4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FBAA4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C01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624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JONAS LOT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1D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80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35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5D1CE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E1C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49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NELSON MU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A54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E2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08D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18F47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802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41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BLESS FRENK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A73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016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A8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01294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FB6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F28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BUZZA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BC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5/01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FA5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A36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43F13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E5C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943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M SAMW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91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6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3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4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88189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FA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E4C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OLIA SIYENGO GABR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194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3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9B8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2B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9864B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C9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B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BIB NASSOR HABI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C7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1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97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4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D0EED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EC6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BA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FIDHI HAMISI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F1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3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002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37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1AFDE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C9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D7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IKA HALELUYA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2E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BD9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043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D8CE0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ABF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43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UDI KAGASHEKI HASH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E03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01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66C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C24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9296E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4D6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36D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NESS SALVATORY ANTHO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D75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5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0C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8A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A7776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E8E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E3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RUNI MUSA MALUMB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57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0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6DF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CF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BE4AB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283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109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TWABI BAKARI UCH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FE3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85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2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E78D8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26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FC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LEN NICHOLOUS WENCESLA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04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9/002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4EF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44F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98E1C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D6D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506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LENA HERI MSEME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80E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164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CC8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57BDC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C8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28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RY G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84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1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43E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0F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26C68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38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D5B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IELI ALEX O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4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C0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DD7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367E7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DE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F9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EGARDA DIDAS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84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8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4B0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3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09574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014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5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TAJI ABELI LUGAJ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5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29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861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243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8A1FF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FC1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51F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BA HALIDI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9B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7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31E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0A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F87D4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CDD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39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MPHREY PAUL MDALANGW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75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BE1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B8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B7C9A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2D2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74B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A KID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D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6/04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70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6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EAEA3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F6C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8D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JUMBE MAPH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BB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0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A55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C0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842FB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4F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BDF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SHAFII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722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5/02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14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40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B8BB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DB8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6BA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CIA BYAMUNGU JU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3E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94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D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D6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FDD26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8C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C4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OCENT MAULUS NZ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1B1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5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EF1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46F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7B920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AE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D98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ANDREA MAS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4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6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AB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DA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DCE16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4D0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295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DEUSDEDIT B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4C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01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0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50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CF79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1B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F6C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GEORGE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83E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DE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35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B00B9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FEE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3E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I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2E6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16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D6A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26542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68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3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ULIUS KIL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41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09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93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123AF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593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797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USTINE PET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8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6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58C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925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47A34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E3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D6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LEINA LA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6F6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5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94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16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2DAB3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02A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FDE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THODDY BEY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CD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268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8A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B25F5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3C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26A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MAIL IDD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AA4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2/01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423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7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27239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5FA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6EC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ISMAIL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ISMAIL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KHALF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E9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/01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53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F11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6FAED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C4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26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ANDREW DIR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E6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EC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0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C72BE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3F6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F5E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APHET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3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76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987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5AC5E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327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FE2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ASSON KIBAMT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BB5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7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A34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20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7516C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158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60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CHARLES MANY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5F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78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2B6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2C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D1D80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BF8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D4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MWIJAGE JOAK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237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3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898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893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B949C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383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34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LIA MOHAMED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A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9BA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EF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6AAB4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FC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BB8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EZEKIA TUN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B8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0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B9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E3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CF8E2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8F1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20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JOSEPH PA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48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/02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47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9C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C67E6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EC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1A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SAIMON MGOL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AF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21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E9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18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8C627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0E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68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KIDAISHO EVANCE ML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2F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5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AF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9F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8B659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AC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0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COSMAS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3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51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E8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C8E3E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35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C2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TON S DE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719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4/0016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8C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B76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6F233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91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9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HAJI MLAL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240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AA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1ED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7BFEA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C1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93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CHARLES MSE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09C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3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67C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F2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B93D3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22E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072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EXAUDI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550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FF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B97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392CA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65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291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LYNE ERNEST KU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9C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16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A58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616EA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69E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CB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FRANCIS MWAKAPAL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87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4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4E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4E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2C54E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28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17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GEOFREY MKOLANGU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559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8/01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68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392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28896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08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D3C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SON SOSTHENES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691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71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F43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9DA55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D7F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E98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AS KULWA MZO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CEE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78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06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CB0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54447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C6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B7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JACKSON MILL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DF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1/001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16B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5E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01593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1A1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835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L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16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50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84C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0F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EADB8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D1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4B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S CHIW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6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3/00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C7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C9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92D3C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B7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18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INA ATUGONZA ROBER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9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8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32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E29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B7BF7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1A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9AD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INE ALEX ZIMBI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8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FD4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603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C1DD1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5E6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868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EMMANUEL MOR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1A8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2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B05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26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3675D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09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07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KULISAUKWA NSU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42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1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C5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60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9F38A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9A7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2D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GIRAGONDEGA GLEK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7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66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C70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92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BF1B1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0F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D0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ANA WEREMA NYANCHO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B0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8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A15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7A0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5E509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60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37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ETH JUVENALI MI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D59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2F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20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0DAC2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7E1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E42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JAPHET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1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60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88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AA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BE321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9B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1D0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MSANYA MU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93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48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4F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C5C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4064F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1F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E5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VENARY JUMA MABE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23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6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7A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CA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E2BF0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5C3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CFF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RIMU BASHIRI WAZ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0F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5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6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2C6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BBE18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E8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6F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LUGENDO KHALF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02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3/03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1A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2B1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F0EF0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0D9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79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STRATON KIL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B2F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5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C26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80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83CA1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98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D6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U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5B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0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FF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1A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7313E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B3B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6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EDY KIJA NGHUM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42B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7D0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6C9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D39EF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14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71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DRAKHANI IDDI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63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1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B4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AFD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A4550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23F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25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LUTHUMU HARUNA KO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0B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3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3F7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87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B5BA8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303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D4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EEN ALEX LUNY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96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9ED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9D2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C7CCF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A7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C7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SHERIA LUSW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3A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05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FF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A3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E2197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A7B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D3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NARD JACOB AGGR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CE7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1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1A4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BB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DA122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95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C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CHARLES CHAV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5A0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4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E80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9C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F4053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8B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D1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ELIOTERI SW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FB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88E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6E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21655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B33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480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PASCHAL MTE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34F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82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1AD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7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52F60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0A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6F9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RRAINE KELVIN PARN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CFF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ED5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19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D2570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EA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A0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AS JEREMIAH KARU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A6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08B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5E0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29E51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948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1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AS S MUNGELE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9C0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23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52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31B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A0F68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26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0F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LU AYUBU BOG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A77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6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F4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6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74B2F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958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6C1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DARAKA SELEMANI BRU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35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3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D3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C1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B2A14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4F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AB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FRANCIS NKW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23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F7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F7F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D046F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1E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CF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PATRICK MLE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75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99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9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E6E3E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740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8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IKO MAKAU MWAI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5C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15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D4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8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B35AF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F7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9F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ILES RUBEN MART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8A4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4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7FF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23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8386B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28B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954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DA LUSUTI NZU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2B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1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54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717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21CEE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9C5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9F8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SURI MASOUD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43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9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F6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163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D25D1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4AD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2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EGESI CHARLES M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49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99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C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F3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EFA35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56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9D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CHRISTIAN WATA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6F4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3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8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B9C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EA098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11A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006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PAULO MTE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ACB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5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31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4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526A4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2A0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7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ATHUMANI KA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0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74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609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0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39E29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62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3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HAMIS NGU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61C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6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CF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C7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8666B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EB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F5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PAUL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8F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92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479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5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7268D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F5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89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NA EVANCE CLEME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A6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5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17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91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F991A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D9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F1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PATRICK MHI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76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6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C52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20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2E535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B1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9E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SHAKA BULABO MS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179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11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BA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36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E975A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C68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10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SHAURI NEMASON SIGA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E9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6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B39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0A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F7472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472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34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ILDA BENJAMIN NJA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870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8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E69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FF0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A81AB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72B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555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AVE MARCO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1EB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BE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11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7B768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3C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1A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NNA MAUA BONIF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4B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7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B5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E32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01E04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93A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BC2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RCY AMBELE KIBO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69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9E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856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4EFFD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EE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B4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SHACK MBWIGA MWANYA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08E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6/01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C5F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38A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CDF6F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AC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CE1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THUSELA JEMS KITIN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7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46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6C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03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F229A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9E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3E6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HOJA PETRO MASIL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15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94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68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06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D6AD6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B1B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8BE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LIAMU SHEMU NYAUL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9F6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6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01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72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DCB9C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B5F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AA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RIAM JUSTIN NYI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7B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5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E23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DF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1FC7D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10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9E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P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01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7/008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AA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A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D6A84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A1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940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REEN TUMAINI SHIPE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19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4A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97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F4D71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B08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1BA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RRIS Z MUB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0B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9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A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E8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AAE91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2FC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AE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ES SAMWEL LON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397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3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8C1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B4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DFFCA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4A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0C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PATWABONA GANKA NYAMSOGO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74C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0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0A0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9C329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3C8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C7C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GISHA KAIZA ALPHO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2F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3/02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E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0F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90E5B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537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2C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HAMMAD ABDURASHIDI SEKI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6F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0/01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7D8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86B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485D0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8B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34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TAPHA MIRAJI MUSTAP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64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4/01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ED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81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4F502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DFE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806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IDI ALLY NYANG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C6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2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04A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55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E204B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AFF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87B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IDI MAKAWA MOR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AEC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1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5D2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FB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E2533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3FD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11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EKILE G KASO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1A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7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FC1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88A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948EE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285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A4D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RASHIDI KIND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A4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6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26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8CA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7B158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3C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2C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FESTO MK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11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4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55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80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7A556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37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E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HUSEIN MAS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4D2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5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5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C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F065F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48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6B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JULIAS LUK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FA3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1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01E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454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34D2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6B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F87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JULIUS MASH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65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3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B28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DF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13CCC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2E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D9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1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46/0029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A4C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54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12469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A81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3B7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SAMSON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36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7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CB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3E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5929F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D5A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31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SON EXPEDITH NYE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701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03/01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965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B3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C17FE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57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984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SON NEWTON KAMZO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292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3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DF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F1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46CC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DB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80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KSON PETER WIL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D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26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B28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8DA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F1EBB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E3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E46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AH DANIEL KAMB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1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3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DF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3C6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BAA8D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C7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6D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RAH YESAYA KYUNG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B6F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1F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542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8EA9F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721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E8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SIM SAREYO LEMO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F3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5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FA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119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1875E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D9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8D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A K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49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3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7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4D0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8AFFC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C8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822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DETHA DEUS SINZINK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8E6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6B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B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36713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42D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0D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PTATY RWEHUMBIZA MUSHOBO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A4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0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352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C8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056D8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AA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675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SCAR SIMON MK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8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49/0020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C7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0C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3E6E6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E7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0B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EMMANUEL ZAK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AAC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7/01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98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5B5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4340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10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780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RESTON MWAM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11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/02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99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83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89EBC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D2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F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VINCENT GILBER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9D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8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B54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9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A8A5D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A4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3BE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ILIP ALEX LENGI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066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8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1B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82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FD307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0E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562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AYGOD A MARI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BE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93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B4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E7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06EE7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A5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381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CILA MECONEN OB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C3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0/006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123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CBF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67E95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F4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F0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SCA BERNAD NGO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6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1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52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BB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B4AFF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69B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C2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VANUS FREDERICK GER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476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6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BF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92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3C358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5C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FA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OTAS SILYVESTER LUV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93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5/01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DC6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9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2E83C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EE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C43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BIA SHAIBU YAKU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67C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0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4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A09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C6F88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F5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36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DANIEL MNY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67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3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CA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AA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97B81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9C7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990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DSON SOSPETER MA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47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5/01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5D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B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F7333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CF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737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SELEMAN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886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9/01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4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1C4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7DBB8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381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17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ABDUL AHM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00B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3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000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2D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B8B93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18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09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YUU JAMAL NASSO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F2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8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2C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A69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89457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1B1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FD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CCA MICHAEL KAV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A4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5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CCF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F8A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C9690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01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35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KA THOMAS MAK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2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58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F63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810EC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3CE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CB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AN WILLIAM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F9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1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3AD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2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E1BCB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57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C2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ABAS NY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A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7/003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B2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5A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D74E6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73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BA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RIZIKI SE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D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47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25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864C1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8FA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37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STUTA SYLIVESTER NGOLE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5D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7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E8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30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743EA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8B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56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VOCATUS GEORGE JACO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C89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6/001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37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36D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670C5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F63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EC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THA DIONIS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32E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7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3C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FF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12777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E4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F4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ALLEN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9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52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52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D4B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7E9DD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DC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DE0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GEORGE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66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5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1A8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D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3991B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7CA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0D0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GEOFREY GUL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2A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2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44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DF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4D51D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641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832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GANO NAPONILE SH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A5F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6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C8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89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A4130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E9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6C1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TH LUSATO JOSEPHA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93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3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B98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8A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0802C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CF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50B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A MWARAMI R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57C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2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60F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C2A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12FD3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8C7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F8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I NASSORO MABROU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BA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4F0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34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8BE15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9EC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D4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EH SHAABAN MAUL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D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4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1E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9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69883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4D7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DA7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U LINJA SAL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CD3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3A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22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78BAA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68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34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MUSSA BIL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B65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B6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18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6BADF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8E4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8A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ON G ALU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1F9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67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21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AC4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51427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04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37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UM KHAMIS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DF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1/047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FB9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44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E97EE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C45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062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DESDERIUS KITANG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4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92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C9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05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49A4D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321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814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MATHIAS NTAL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2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7/01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E57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8E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D6B04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B91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BF7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JUMA CHAMK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6D3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1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DAE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B8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DFDC9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18E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5D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YESSE MUN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A2C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E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6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5B896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22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779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YUNI E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7A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73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1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40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29A88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15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E5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COLA SAIMON SANJ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B83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94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F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0CD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27CC7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58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95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INA P LUK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E6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7C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5FB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B31C1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B0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285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SILIA BATHOLOMEO SAN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2D5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3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9B7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EE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3A262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49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106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VERIN STEVEN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44B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5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B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723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FAE19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F4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F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KIRA OMARY MWALAL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82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0/013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C9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56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B3469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409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00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AI RAJABU MCHANY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22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02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F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49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B9987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90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4A6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PRIAN MALIMA BWI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A4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9/01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60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BF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75F6D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50A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3EE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O GODFREY MAY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D7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0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E6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371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66F10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DB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6E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MAY M MASHIND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27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3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EB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0B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ABAAF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393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BED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LHA HAMIS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481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3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17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98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D2AD3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B07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2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MIRATI ISUMAHILI MWISI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23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7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6F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37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A6825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E76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181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LIKI ABDALLAH MPEL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667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2/02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41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AEF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9CA5F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88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B2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RESIA MICHAEL OTOMA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42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53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22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66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9C19F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A13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F2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RESIA SIMON M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B1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E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F1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5E9B3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D6A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F1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IM TOM ER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FA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DE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41B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AB42F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AAF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06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WEZO ANDERSON MUHAN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85A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02/01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DE4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1C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C8D6C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423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939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NERANDA JOACHIMU AUDAX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D6E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5/01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07D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C9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D3EE7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5C6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EF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AUDAX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543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1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040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970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745B3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47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2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CHARLES MUH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3F2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2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E5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E0B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FC8E0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C74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31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YDIANA DEOGRATIAS MALA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A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6C7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E5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A61FB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45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70C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GODWIN SHI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2AA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5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2B7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A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0C68D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E1C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C3A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IA E BENEDIC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3EC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C6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74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2DA22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2C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760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IA PHILBERT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BB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0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E0E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38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122AE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45D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38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NCENT ESHIWAKWE NY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68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3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E5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C4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8408F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9AA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2D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SION ALLAN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B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AD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D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2DBA8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AF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1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VIANA C MPELEMB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139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1F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671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85DE9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F71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EF5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HISLEY BENSON S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A83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1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95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5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FFEA0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C5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56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HITNEY ANZAMEN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D5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0C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97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CF4D7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8A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6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NEFRIDA WAMBURA MBI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3B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0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67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6FB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98ECC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16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B14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HANA JOSHUA IBRAH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6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0/017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DB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2BD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03C1B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C8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A43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HANA JUMA NY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CF8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47/015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7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8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4A68B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ACA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8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LANDA SATRUNINI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9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4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17B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4A4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DAFFA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FD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E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NATHAN SIXMUND KAP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9A3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69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D2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99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9C3F7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0F0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FF1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TA ANTONY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64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B5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B2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92B73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BE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403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BEDA ALLY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453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8/02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8F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60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F6DE9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8EE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ACC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WENA MANSOURY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609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80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8EA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A88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4C75E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18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272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WENA JAMAL HAM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78B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2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0C7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1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12B11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F7E8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43A8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3DF59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A848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8376B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64893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C3D29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160B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6FD3A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BC5CA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DF76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838B2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B893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8. BACHELOR OF AUDIT AND ASSURANCE (BAA)</w:t>
            </w:r>
          </w:p>
        </w:tc>
      </w:tr>
      <w:tr w:rsidR="00DD6AB1" w:rsidRPr="00DD6AB1" w14:paraId="39A350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DD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4B6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RIPINA JOAKIM KITAL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E77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0/0004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E16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F0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8CCD6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C6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B66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R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6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3/000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062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E08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A5BF9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B10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DE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FREDRICK SINK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01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/01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EB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CA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E062A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1E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04C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AN CLAUD KYEL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0E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5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8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FCA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48744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60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58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SIA SAMSON SAND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9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7A0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A7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0FD15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2BB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D30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D MWAKANJ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E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704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D45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81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5CC9C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75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8D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MAGRETH GERALD MAKI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58B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5/0007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24C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79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2B0D40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807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70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ERY AMOSI ANDALWIS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08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4/007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EC3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80F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76F3A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B2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FC4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UGUSTINA ADAM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17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316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F9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2E85A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1EA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94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SIKITU MTAMBALI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C1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2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8B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5E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3A0DAE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C8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4A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N TONY MUNGERE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0E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69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086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6B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B90B8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85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64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SON MELIKIORI MAR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1E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12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45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17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74F729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B7E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F9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BARNABAS SAM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62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1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E3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11B57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F68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D9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G NAZ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B2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9/011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A59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FF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596A1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217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DE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ER SHIJA JEREMI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7C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97/02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AED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B40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19BFF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329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B26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ADAM KITUNG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12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622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C8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3920C3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614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747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GER BANCHUBIBWE BASHOO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99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7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E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587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ED5CB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A87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44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D MWAKANJ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859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704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B2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89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A7B4C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1AD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C6E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LOSIOKI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B93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6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692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4E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2C5BA9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514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BF7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YOHANA MABEC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30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1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65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D9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B9B9A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0F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BF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EKIEL SARUNI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39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62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D1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03540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21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8E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EENHOPE ANTHONY MAS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F3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64/02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7D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F8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2D9DEF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D9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A2B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 MUSA LAZ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2B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92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4CA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0A82C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6F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087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YAMUNGU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53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6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22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8F1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D8FD9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140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CF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PHIN GRINIFERY SOG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91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73/0078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99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00E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7F305E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E3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FB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LUMINATHA BARNABA MATO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A1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7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77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E8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682C4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75C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E07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MICHAEL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78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6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D7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4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D258C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B94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5D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DORY CLEMENCE LIS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95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344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96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CD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80DB7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D39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E3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PATRICK KUTONDOL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C26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8E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73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4A729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06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9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KAMILIUS MAK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F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4/01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9E2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FD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5CEC4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71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EA7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TINI JADENI KINOGAU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EA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9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1B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F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D2778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37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C0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JOHN BANGAB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D3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16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CB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1F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DCDA3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13B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6A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LELA ATHUMANI CHA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82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45/001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87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1A8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7145E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E3D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33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OSCAR NGA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996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7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F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A9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ED2C1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A30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40A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HEW C MH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2D9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8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A5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E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2C006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108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3AF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MUSSA ATHUMANI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ATHUMANI</w:t>
            </w:r>
            <w:proofErr w:type="spellEnd"/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D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4/01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80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E9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3B0DD8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3D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F6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JOHN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F2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07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9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DE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2521B6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D9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D0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JET JOSOPHAT MROS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CF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3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E9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E7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9C82F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6C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98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COSMAS Y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1A7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6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7A7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6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7CD593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3A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1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P JIMM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61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19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3E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4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918AC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957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9B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SILIA ALEX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9B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797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94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A5DE3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E3A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CE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WA SHADIMA GABUT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09A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5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CF0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52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C9E12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30B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A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NSLAUS SLYVESTER KAMG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941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6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57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D2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EB611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DC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BB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GASPAR JACO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627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2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3D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CA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7893C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9C8A5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182E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5A5F8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B4D60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2815A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4F522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6D9C9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C08B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601FE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58C40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088A3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8E3D9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63033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9. BACHELOR OF MULTIMEDIA AND MASS COMMUNICATIONS(BMMC)</w:t>
            </w:r>
          </w:p>
        </w:tc>
      </w:tr>
      <w:tr w:rsidR="00DD6AB1" w:rsidRPr="00DD6AB1" w14:paraId="7BE864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782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449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 S RASHID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9A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/0006/2019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62C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77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255F2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04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1F6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 YUSUFU ABD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9A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4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9C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D80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A0572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BBF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C68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RAHIM FARID SALE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CA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5/01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5F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16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80936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34E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B3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L JUMA NKAL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4F8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93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DAB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728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E769B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8A4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F4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PE BERNARD MWAMK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A5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EEA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3B6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5553D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73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D5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F KALAG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4E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4/000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E2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A75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EF299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46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13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R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5E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15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0D0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80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198E6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30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AE3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ERTH ALEN MR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4D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68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1F8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422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589CF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DA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B5A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FIDELISI M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0BE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81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F12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DACBF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94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1E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MASHAKA MDAC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8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32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797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6B8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98599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2FE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25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TI GABRIEL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515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2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4E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980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7A589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394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EF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KARI RAFAEL KAT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7E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2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56A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A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74875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357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01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JUMA KAY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14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06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38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D91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BC070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246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27F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SHIRI YUSUPH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FA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7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367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5A0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DE5D1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B82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20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ELLY MANZIMO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6D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1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45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44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855ED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F3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F7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GEORGE KAIT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B4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31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CD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E77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3CE48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C9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86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JAMIN ALEX KOL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E1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7/000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EB7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E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45C6D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8D2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3A2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B ASE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4A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A5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1B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DFAB0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EA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2C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HT ANOLD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C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72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FE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8FA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55DFF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13F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8F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OWN ANORD MWANG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34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6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557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C34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14123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E409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FCE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CILIA CHARLES F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B47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02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B6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C28FB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A83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03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MAN PAUL M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A55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A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6F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9701B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61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71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ALOYCE MROP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702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6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C2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2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6D3F6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E72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F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FULUKO ND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46B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6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B5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8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4474B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331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E3E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MITILA JOSEPH ANT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2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C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1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545F4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CBA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B16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US TIMOTHEO Y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4E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6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3DF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970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43077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F9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502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CA AMANI NGAL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1A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0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296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B3F3F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3AA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1F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CE DAVID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5DB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32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3C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23C80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101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20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NE STUMAI SAM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8F5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6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FC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68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6C532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A35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EB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DIUS HELMAN ANDRE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ECB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0A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37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D3F54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15A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9AA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NYAMICHWO EVE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486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8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6D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DD0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79AEC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BE8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46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DOTTO U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9F9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8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401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F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48634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D6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D2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THOMAS SERE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45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2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9A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0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062D8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AC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371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FREDRICK MJONJ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CF3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1DE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F5A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A62D3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C29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42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NUEL S IZD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49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2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9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8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C0DD2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86A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88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I ISSA MCH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0B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4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691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3CE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71138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C4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1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HAJI ABDA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D5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19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1CF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A6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8E25B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4D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74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USTINE ZEPHANIA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1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3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057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AA1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2B6B8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F4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B7D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ILBERT E RWEYEMA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9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612/0202/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4A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C6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97C5A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1C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9D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TUNGU DOK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310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65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C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AA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94457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80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3C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SILAS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CC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5/02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9F5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D5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67BCD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9D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D4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OLIA SIMON ANTID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DC0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1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6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BE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EA652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F4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1C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RAJABU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588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34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97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18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BAA69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FA8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9E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ZA MHIDINI MS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4E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4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6E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99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662AD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8AD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39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OMARY AD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AD6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9/02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32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55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DFB11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18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0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ONAS SABU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EBD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3/001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B1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BF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C78B4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90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23D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 MBAW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4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3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AD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E79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15BEE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488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DF6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AONGA BUNZ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29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05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E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D1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23868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FA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FC2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FREYKENETH JUST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98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0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6F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FED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6F957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0E5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C18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SON E NASS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6C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5/00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1D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E2E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8626B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D4B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65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ANDREW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12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6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5F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BF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394D8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23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E88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MOHAMED M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CA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9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A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BD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ED11D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948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C7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IZAR MHUNZI KIG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FC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2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9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CC4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F6102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100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02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ZIJA HAJI KIPA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78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FA9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400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71D5B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F8D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1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MECK DAUDI ITALA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BF2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CA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C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EFF02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E8E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F4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EUSTICE SON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9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01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F94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0D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624C2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7D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9D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RICHARD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D1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1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1E4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135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3D278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54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41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SA KIRUNDWA ALV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D5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4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9D7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86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BFDAE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99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32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SA RICHARD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29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F4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F5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450A5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31C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27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ALFRED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3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CE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FE9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AADC1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8F5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E1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KRINA ANTURE ALPHON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EC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01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9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32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862DD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36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2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ADAM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F3E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9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36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29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D2C8F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86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C35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EDWIN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0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85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4A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64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9D985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E0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997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LOUIS MGOB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71B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1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666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49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B2CD9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EB3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CB6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MADARAKA A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B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45D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1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5A4B6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8B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8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SES MSEENI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7F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0/009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50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12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6CEEA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3E3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9F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JAHID AMDAN ABDULAH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34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4/01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F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7BD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8985B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9CA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A8B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A JUMA KATI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57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27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A4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58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1F877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AC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19B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KAYOKA CHRISTOPHER SHE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A1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0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A0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B3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7DD55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EEC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93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ESIGE KAHIGWA MENER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5D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3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DDB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17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1B3D8E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7F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10A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I MUSSA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37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1/03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C1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EA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8A1E9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26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DA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KWE MARWA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35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39/01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13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F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0794C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9A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823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Y J ZE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27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69/006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AB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64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3F917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CC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13C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NTALEO MUSSA LUGW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4A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1/005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9F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8E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BA294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B5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F1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ILIPO FRANK KA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1D7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3/006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E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29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1EF9A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495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865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QUINTER JOSEPHA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67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605/0083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CA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A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64701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B6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04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SALUM MAG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10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5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4EC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8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BFA12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9B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1DD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SHID JUMA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9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/03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0A1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BE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5754A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8C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2D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CCA RAYMOND LUSEKE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07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5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4E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2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A20A0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E93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1E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ABDULLY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6A2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8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6D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A3A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37BC3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1D5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2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NALD EMILIAN MIS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80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8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72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6B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2AF46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BE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E5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NGULUGULU SH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2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21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67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03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769E2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2B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BE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FINA JIHADI ZUBE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B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7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F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46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3EDFB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86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5FF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MANI M SE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79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0/0115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089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3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8A6EA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6D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0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 RAMADHAN ANT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F41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93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92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2C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65586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CE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71B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I RAJABU NAMANG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B49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51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4A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07F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5533E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A8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94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DYA H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17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957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0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123B6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E6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A7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WEMA MATHIAS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B25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7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C4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D3A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A2E19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D7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86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AMOS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68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34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0C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EB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95490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B9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C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TU IBRAHIMU SE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087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13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8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B15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C50F2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009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DC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 JACKSON ULIMWE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672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1/01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5E0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30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2AA05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C1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C5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IMOTH F MALU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9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0/02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F05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D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5024C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C7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1B7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ENT VALENCE NYAG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194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05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A23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BA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37E2F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E58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B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JASPER JON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11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80/02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4DA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A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C468E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226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00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 KASE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74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0/0088/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E4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9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DDCE0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48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C91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SON E AGUSTI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F7B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6/05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35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8E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7CAA2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1DE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2D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FRIDA JOSEPH MTE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CC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1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F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3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31FC4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5F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57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FA H AM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B9E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2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D1E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C4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9B526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4D123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6390F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60D7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EE038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AD5D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68DAA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5831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18DE1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B229E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A1D7E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885F8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2B9F4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770D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lastRenderedPageBreak/>
              <w:t>10. BACHELOR OF ECONOMICS AND PROJECT MANAGEMENT(BEPM)</w:t>
            </w:r>
          </w:p>
        </w:tc>
      </w:tr>
      <w:tr w:rsidR="00DD6AB1" w:rsidRPr="00DD6AB1" w14:paraId="0A475D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3F1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52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LAH SHESHE KAONEK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3FD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6/0203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8E4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10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BAD85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FC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D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MAJID R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AC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9/005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C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5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ED5FB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A2D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0AF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I B MSABA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9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71/006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E7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2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F418D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22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81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DUL A MAUL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BD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6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9AD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22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25E9C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BF6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AAF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AM GEORGE KAP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DE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0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4C2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FF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3B262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9D2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DB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ED ALLY MADAR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6DE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6D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BD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4B842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D86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3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KIDA WAZIRI ATHU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36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7/003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0B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16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5AD60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0DD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313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 MOSES FES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12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F93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3F4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EA315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DD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672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I P ML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BD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8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3A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4E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5E7B3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E25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30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A JACKSON KIL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EEA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AF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41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A54B7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9D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1F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INA DAVID ONDI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3F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4E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4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8E97E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172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33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BELINO MTE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AC7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80/000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1E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BDC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8C291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FC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65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VIUS TRASIAS KAGE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4A9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7F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0DC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B2C91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EB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5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UPAKISYE B MWAMBE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F6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0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B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834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39934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7CE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6F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YESIGE V KA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C80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3/006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5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B6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0FAD7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06C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57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A KIB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85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E20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5B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B35BB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75C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7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D WISERO MAN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5BF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80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2CC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ABE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CBC1C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5C1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6C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ESSING WILFRED KIWE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E3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4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AE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1ABCF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8E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F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WAMBURA NCHA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93E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04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5F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DF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79AF3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6F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82E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HT E LAW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1E0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1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4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B0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170A2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FE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31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DASI PASTORY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392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0/002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79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60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7B1E5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A93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D56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NIAS OBLEN CHI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E4F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3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5A6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03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011EA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031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22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J NAIK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88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7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69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8C1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56608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25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B9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ENOCK UGUR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74F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1E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ACA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75406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960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98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UD E SIW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3C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7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AE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15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D8850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7A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84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PIDA HOZA OBAD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56C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71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74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C2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1E280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9F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A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LINE THOMAS LUKUM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4A4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57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62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0D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8B8E0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39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87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 PHILIP MWAS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59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7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507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BE9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3F7BB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D8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3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HAD HAMADI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8C8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2/01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49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22E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F13E9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FE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BA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STOR CHRISTOPHER KAM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0D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6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8D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38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1FACF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2F2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63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WAMB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FD0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04/0017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155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7B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DE617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203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1C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JAMES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49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62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E9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46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A5CB7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1D5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B3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VAS AMOSI GERV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CB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3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20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04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2032C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EEA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A82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DENIS BYAKUZ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A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6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A2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F3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68B1F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8B1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A3B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LOVE GODFREY SIW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A6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3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E0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AE2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80C7A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9D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C56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WIN JULIAS TOR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6AC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2/01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C3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931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B4B12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79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8B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ELISANTE SH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5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9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01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55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0CBDB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D2A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07F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MARY OMARY MBW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34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7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963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6F4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10B03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370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28A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RY SAMWEL ALUO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96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9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F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44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4E543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3BF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AF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RY SAMWEL KICH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F5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8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A6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5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364FE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16D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28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SEA ONESMO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BDB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7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DC1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DC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B0F8F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A99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ED3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RASHID MD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DC2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8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E04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A1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D2816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58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B1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DI SHAFII MSEC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30C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8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05E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E9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41E7D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CF6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A9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ANI OSMUND KAL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D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6/01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B8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AB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FDC5A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A4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B8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OCENT MICHAEL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A4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B5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BFF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CC83F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98E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1F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OBO HASSAN KAS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16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6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C5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1E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3457F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FE0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1A4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FRANK MASAO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67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8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17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184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1B8E9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EA7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B4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AS PETER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8DA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2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142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54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E6425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95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AA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HAMAD ZUBEI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9A5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34/0031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B1E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77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C890B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A63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677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IRATY AHMED SULEI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2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73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41F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F0B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CA081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3F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9CF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A KARL SALA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6B2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4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86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352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22F56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73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ED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VERONICA DAU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CF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2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5EE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25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6BE13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38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452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CADIA MAJALIWA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8E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3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633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923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1C6F1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5C7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03D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VINUS FIDELIS FELIS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37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756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7D0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38D8F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DB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648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CHUCHE NYAKIMAHE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D4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7/01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CD1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DF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1C2EF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3EE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3AB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LOSHA EMANUEL MANJ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D1F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2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898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FE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9532C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81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BF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CO CHARLES BENJAM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A7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8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54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0D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95B11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ED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CA8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ALDO KIKO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D72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8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A3A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CC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81CDA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3E5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BD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MADRIN GERMIN MAL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9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B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CB9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F4FA7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80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D0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UREEN MOSES ELISAN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70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40E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B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00C31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5DD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E1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LUKO D CHIDOW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312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9/01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62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00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0824F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7D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85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MVUA M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C5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3/003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D5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023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E1204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55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E67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OMI M PALLANG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38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6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C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94D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0DCAB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F83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5C3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TASHA EMMANUEL NAIK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C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CA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2D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75FCE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EE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2A5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ZARETH EMMANUEL NAIK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94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02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390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5D05B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5F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46D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DEKEJA MASUKA MASAKIL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60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81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F8A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9A3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60D67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E7E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87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BENARD MAY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957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94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43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A9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1CC49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730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3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U ERASTO MNEGE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2B5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3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755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DD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5DC9E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3C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E96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RUS CHARLES KORO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C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7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3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7AE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C7CFF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96D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47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ARESSY PETER G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120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1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428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C9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5957B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3D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871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YYAAN MOHAMMED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C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1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2AE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98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2707C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CD2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B73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MMIDIUS JOSEPH CHAP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F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8/011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67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5C5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244C1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81D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AB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HODA NGASA T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2D6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2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3E4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45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F3FA8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3CC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77C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IKI GODWIN MP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668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2/01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8D3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22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653F7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FA9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B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HA KHALID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6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6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3A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0D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46DBE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C77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63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MEN SAIDI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A2D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6/0127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3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13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AD109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10D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E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DRACK N KALA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D2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39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F5F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94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B4685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C80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61C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SPETER J SOS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F61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3/0062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7C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5C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1807C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E08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48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HAAD SAGHIR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28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7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C0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F25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00E73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098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3E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IMOTH MATHIUS SAMJE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21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35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844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2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6E8ED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72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F37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NESSA MARTIN KAS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13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49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2E9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DB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DF4CB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190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437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BARD EMMANUEL MATA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BB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4/01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97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C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F13A61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EF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C9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NA RUHAYA IS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9F4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62/006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03A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FC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4EED4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B5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B6C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KIA O SWEID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4B4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0/01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AB3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147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8B479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CF6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46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FATI JUMANNE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29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9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27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6D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9D77F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EA364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D563F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0D7CB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19709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A92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DD6AB1" w:rsidRPr="00DD6AB1" w14:paraId="023F0A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B555E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50FB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608FE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21710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F56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DD6AB1" w:rsidRPr="00DD6AB1" w14:paraId="1267CD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347D7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1. BACHELOR OF CREDIT MANAGEMENT (BCM)</w:t>
            </w:r>
          </w:p>
        </w:tc>
      </w:tr>
      <w:tr w:rsidR="00DD6AB1" w:rsidRPr="00DD6AB1" w14:paraId="4A1118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13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089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UPH JUMA YUSUPH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3BE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5/0194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B17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365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M</w:t>
            </w:r>
          </w:p>
        </w:tc>
      </w:tr>
      <w:tr w:rsidR="00DD6AB1" w:rsidRPr="00DD6AB1" w14:paraId="0EBD83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CD99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2997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49824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BB7DD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7C3D4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D05F1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76230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CDD4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0E227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F232D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38915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7D2C3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24C0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2. BACHELOR OF LIBRARY STUDIES AND INFORMATION SCIENCE(BLSIS)</w:t>
            </w:r>
          </w:p>
        </w:tc>
      </w:tr>
      <w:tr w:rsidR="00DD6AB1" w:rsidRPr="00DD6AB1" w14:paraId="0FF362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DE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B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BONIPHACE NENGO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020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3/0077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D08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8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03DF65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FB5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6B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PAULO MEITALA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02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4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FE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3E4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12EE28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F07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A0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PASCHAL KAB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2D6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63/002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7F1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48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11C2CC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40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C2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SIMON OS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572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4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2B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96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01C125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22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24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M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283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59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E8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A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71FAC9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392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A9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HASSAN MAD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E3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2517/0107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91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29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47C446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B7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9E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KAIFA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AD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1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DD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CA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2A4B42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EC5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BE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A MLAP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51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4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8CA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4E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656252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F7A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BAF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TIFU MAG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BA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48/0056/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6D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7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189543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450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30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KWINKWAGESMA ND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EF9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5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C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1CE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2CAE91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C7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D7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KASSIMU MBEY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7B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4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08C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EB9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65208E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1AF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4C9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TADEI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9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0/0088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AF7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5EC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547919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D6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48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SON L MAT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C74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8/0187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1D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BD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0AD5EE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4C9D5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E0443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49938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50923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A9CC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B6C17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C1FA3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4DC76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8C828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1BBA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719FF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C66C5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9FFCB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3. BACHELOR OF EDUCATION WITH COMPUTER SCIENCE(BECS)</w:t>
            </w:r>
          </w:p>
        </w:tc>
      </w:tr>
      <w:tr w:rsidR="00DD6AB1" w:rsidRPr="00DD6AB1" w14:paraId="5AD856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50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53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MARICK IBRAHIMU ABDALLAH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5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6/0053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D2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11F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0DC389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52B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55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JUMA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C7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8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0A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10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5D8667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3C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6C6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RAFA K O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930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011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C0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7A99CC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999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4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TI MASUMBUKO MASA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6A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7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3C6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56D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2CAA91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7A0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79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PIDI SAMWEL RE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0D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99/005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EA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0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275490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AF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7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GO JUMANNE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45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21/0135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73B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BE4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1C5BAE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FAD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DAB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 K KAS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589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01/002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4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22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4B56DE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24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F0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ZRON HERMAN DAWI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1A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07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F4E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5F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0CEF27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AE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6E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JOSEPH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JOSEPH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ALEX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886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7/01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66F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750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01A466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243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030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PETRO NAS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F98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11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D2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27B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73D197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2B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10E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RBERT LUCAS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472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6/01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54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BDB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46F223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B3D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145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ICK HASSANI RASH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6D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1/006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B1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04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177A4F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B5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90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KINA KIGWANYA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1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5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D3E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7B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54E97D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B45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5AB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JA KULWA MAG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44C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3/03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8D6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9B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1A19FA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664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A3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SPETER S MASH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C26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1/01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104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5C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4D6189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E5D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56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ONY HERRY MSE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019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9/01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94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918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4EBE95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1E230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D66D6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D4F11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D5924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FC6F5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D5BDE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08762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4E42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0A21D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64437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204CD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FF1CC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7373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4. BACHELOR OF BANKING WITH APPRENTICESHIP (BB-APPR)</w:t>
            </w:r>
          </w:p>
        </w:tc>
      </w:tr>
      <w:tr w:rsidR="00DD6AB1" w:rsidRPr="00DD6AB1" w14:paraId="2B8412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26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50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SPIRIAN DESDERY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D3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98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C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90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124D7C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07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50A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I ZUBERI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0C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02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88A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DEA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19F095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EA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A0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OLENCE MWESIGWA EDW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CCA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8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03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455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66E282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74F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AE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ALD PAULINI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08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02/026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E5A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1B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160D3A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A13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3E4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FRANK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FB8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3/0006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199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9D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49A53E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81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3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AMOSI MAP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99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52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4CF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99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632341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42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531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FADHILI EZEK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8F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7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D1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049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450E71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47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F3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NIA M MBA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15B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34/001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7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36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65571B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99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06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HANA STEPHEN MZA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FF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8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24E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47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508254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2A1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FB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RI VITUS MPOT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A4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1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C22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405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11FBF6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E91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85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ZANA WILLIAM UT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73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8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661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6F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5B113D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5A2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715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NDRA DON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D8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CA5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071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3ABA3B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4A5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AD2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EN PASCHAL MBANGUL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0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8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B2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DEA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6753E3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EE8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F2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IMOTHY AZARIA MG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4F6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5A1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3B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7EDB9F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84317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0DA0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6667F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540B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DAE32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36C0A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A93D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416F5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FD119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3BFCC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00FA6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1DCFC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71E3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5. BACHELOR OF ECONOMICS AND TAXATION (BET)</w:t>
            </w:r>
          </w:p>
        </w:tc>
      </w:tr>
      <w:tr w:rsidR="00DD6AB1" w:rsidRPr="00DD6AB1" w14:paraId="1C83D7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43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D12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ID SEIF MATEMB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B3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33/0084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B6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87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672CD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FF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73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 AMIR TIND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FD2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07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8C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D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535D5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76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0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MERICK SENSA LUC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AB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46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C6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F2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DC25E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E0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C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AIDA PONSIAN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121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38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00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3E7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45576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78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5D9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ZEBEDAYO MHEM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405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874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1C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DB4BB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FA0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6B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LEN RINUS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A04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57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31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E99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3C828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F3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DA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HASSAN K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9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7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4D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88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A2963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D75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05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AN PETRO KALINDIM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FE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4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C8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6E9A8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886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924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 GODFREY MWAIJI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25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6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8C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F29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D1719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93A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EB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REGNALD MR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701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6E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14C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FD610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07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E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EN ELPIDIUS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AA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27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3EC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0C8A4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4D4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F60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YE KHAMIS M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828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52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A5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251E2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A2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7D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JUMANNE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CC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FD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4E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5697C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E7B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E0D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SEIF HABI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10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6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57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828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15896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E80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9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ZIA BERDA CHU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FD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7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004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00A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64FFD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DD7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51F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DERSON SHILLINGO MATH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37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8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CE6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26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D1508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2B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D4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KIUS ANTHONY ALPHO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F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33/01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1E8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32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F68A7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DB4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CF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SIUS MWOMBEKI RESPICK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8A9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89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97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1AD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46670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019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C9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 MAURUS KIPAN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A7E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8EF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753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C98CD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01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E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A NELUSIGWE MWAISU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3E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B5E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12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C9A46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3F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7F9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INA DAUSON BIDI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1B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88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74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2DE1A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21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40B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CETH TELESPHORY RAP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36E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6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B0B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83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C3258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DF4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DA9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KAMBI MATU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F92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2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0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BA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746CB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658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0D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ADAM NU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6C1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AC6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494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AA0DD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75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C2E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MUSA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CA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2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2D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2F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8C229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D2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08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RD K DEN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F7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18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BE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8021B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E82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FE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POLINARY KAMUABWA BONI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7F6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4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A5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0E4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20ED2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F66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D66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MAKHAN MOHAMED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DF5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679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BD7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990BD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FCE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97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 RAMADHAN SHAB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4F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1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F2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FD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BB625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134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3C9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ULEA A PA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2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D69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093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DFA6B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11E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D9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ULEA ATUGONZA DA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44F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8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87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EF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A0F38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19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66E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MASAMAKI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83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3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38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832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79058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EB0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37A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 JOHN MHAG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01D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22/011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1B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E2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269D1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8FA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5A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RD MICHAEL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6DD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4C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2B3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D3008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A6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92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SHARA MBARUKU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8DA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13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C6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D145A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94E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8D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SAMWEL MW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B89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5/002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4E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86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6C047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051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80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ENDA SISTI MATH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8C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8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8E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29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420E3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096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419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HT ABDALLAH MT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40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4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10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FDF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F9FF5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AE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D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ARA TITO MBILIN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782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0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80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D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87BCA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077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B86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AUD JULIUS CLEM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F62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4/01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7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F7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D942A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A26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35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MATABI BISE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5D7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49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0F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2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505D2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08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9DE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EMMANUEL AYU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A79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2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411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8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77244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6A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5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MAS M MWAMAK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A22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64/0136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9B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CB9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DA390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807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956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GOSBERT NDENGIZ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A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8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3BD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D13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9AD06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20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33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MINICUS SILVESTER LUV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4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09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C40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D4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B4AA1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28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76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AS RAYMOND LUKUM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98E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57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C3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3B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D284B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3A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89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JAMES F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6A7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3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1BB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BB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B7805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8F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7E0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PASKALI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B4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4/013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ECB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ECF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3978D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34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5AF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SAMWEL MWASONG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A9D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8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209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74B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C1A30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586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A3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JOHN LE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392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5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B0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85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B05BF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289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31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ABEL SARU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0B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74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679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85A24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CD1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AD4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RISTA NAFTARI WID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900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21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BD8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D1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FCAE0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5C0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4DC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ODIA ILDEPHONCE GER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336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6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298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C76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254A6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15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2FD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ARI SADOCK 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350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8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1E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5E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5285A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6B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0A0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HMOUD MOHAMED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E3D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63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0E8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B9864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B2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D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DAR-WESH MUHS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D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6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851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6C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D414C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9A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9E8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ISON ALLY YASS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BA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1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BD2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6F1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B5882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23B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3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DOMINIC LAME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98A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E14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A7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A6C08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97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B2E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ALD LODUPO LUKUM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C8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6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5F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09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DF395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C2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13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LADISLAUS MRO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0D7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58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8B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38D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C9533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607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1D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H ISHENG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097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5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EF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79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85159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91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80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SHABAN KIYO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5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363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BEC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0549A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664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C7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E MWAKABU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B92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5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8C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70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6AF92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98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B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ERICK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CB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4A4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64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4D627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76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3B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DEGALDA NESTORY KI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86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9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23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557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D04B1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F4F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AA9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GHNESS NYAGONDA ALBER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B6C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2DA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104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74D08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962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07D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ARY ANDREW BAR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FC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80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9A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B338E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CC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CD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SIANA ALBIN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5B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8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07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23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E6413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93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14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MPHREY AMBELE LUBILO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EEE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B6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6B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2DA6E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9A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45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DY MLALA HAR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E68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4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12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8F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56CFF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BC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77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OCENT JOHN BAS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D4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00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796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487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94D1B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735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E3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MAXIMILIAN WI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72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8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F6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DE4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01EB0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44F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D7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E NYAMOR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709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03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ED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E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255A3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35B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74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ONESMO MG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31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73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163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36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DD989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C1D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149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IHAKA ZAHIRI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054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48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A9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C16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1AED9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E4A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A2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VAN LAMWEL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FE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48E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40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BA0C9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301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B4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ANDREA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2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66/02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AC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81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B10C3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A65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F9F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B DE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01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53/01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07A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39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26BFD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D0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DE3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FRANK MASI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D18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5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2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0C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4CB29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E8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12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JEROME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E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0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775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D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9A450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155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F0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UARI T SLAQ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86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85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4D9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0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0FFBE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F15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68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ARI ZUBAIL HAR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87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83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BE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B8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8671B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57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95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EMMANUEL MBO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1C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8D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00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24AE6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3E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7D3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REMY ABAS MKI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2B5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3F8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17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D70B7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01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7B5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LAURENCE BESNE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FC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46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0D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3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FC5E2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CD5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E4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SEINNOCENT JAMES MUN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3F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8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422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96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7A47D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35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E0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JOHANNES JOV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6C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2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F27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7B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675AA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E0E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8B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WILLIAM MASU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46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1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98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E90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9C802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AE7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E48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ISAKA MWANGAL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C2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1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679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47B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77C8A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5B2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3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E ELIONA MD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FDC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3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485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F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6D736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DD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0B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YOHANA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2B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5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2D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99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0F216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2EA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BF3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NEDY LOMNYAK MEL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CA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1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8B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B8E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6D557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53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32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ENT CLEMENCE PASCA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E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6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CD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2A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9D2F9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838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B5F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GNORD JONAS COS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14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57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9B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7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8376B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2C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C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NIA MUSA JEREMI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41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41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68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076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BE78B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B2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22E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WIS MABRUCK DOMIN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685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3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52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35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E2F8A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301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A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DRICK LAURENCE 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DC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0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61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F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950CC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F9B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A30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NGINO NYABENDA VENA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124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59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25A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F59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03E56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34D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8B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VENES JOSEPH MLAMBAL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A7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7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41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0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A8382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9FE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AB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GOMA MAHMUDU HUSSE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F23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6/03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AF5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875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AF587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BC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1D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OMBI LAURENT RWABUKO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91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AD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A6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4A696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950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24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K CHRISTOPHER KIB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48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0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D0D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B2F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504AE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79D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1B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KAMIL ME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06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4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D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F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57D5B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73F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C1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BUNDALA LUNY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D4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07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53A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AD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856B7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4CC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6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KIVA DAVID KIHAMP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CC2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18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9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433AC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D72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7E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ZA SALUM MASOU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EDF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7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A9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1EF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56826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39D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08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ISHA RAMADHANI MLAP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5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1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0E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3B0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545A6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98A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79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JOSEPHAT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AAD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BE9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39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E9134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6E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98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HATARI MJ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0D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8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AE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E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2F71B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E1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627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REGAN MKU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5ED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1/003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718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03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94E35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4B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C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HEMIA IBRAHIM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DA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3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D6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3C7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57F2D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DB4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78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ORY MGONYA MAXMIL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B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8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E0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34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BF50E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9C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FA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EMARY NDERINGO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1F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5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0CC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211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BB391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037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5F8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KSON ZAKARIA 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51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5/01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2F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CE1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5DCE7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84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F8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DIRO RUGEMALILA IZID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223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4/01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4C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00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24035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235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901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Y RAMADHANI HA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90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/015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7D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4D5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86E22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BC1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AD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EMMANUEL MASH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057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04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80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27A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65183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37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04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TRICK A KIS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99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1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0AA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2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D8EF4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1D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F3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MWITA KEBOKE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E3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93/008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8F0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9A3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6DD9A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0E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63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E JOSEPHAT ENO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34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1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4E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F8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F22B2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FF3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A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O AMON LUK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475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9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D3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4E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3D086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C4B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99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VIN C HUR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7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4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F4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56486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E0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2CE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US F PHILIP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9C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2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F7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D53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D0198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DB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A7E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SCA PIRMIN HEB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791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1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997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368D8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DA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1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PHAEL MICHAEL CH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0A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64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17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840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02FD1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56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F7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KA A MWAKATO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D5E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4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0A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70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A1B35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2B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A29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WILIUM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A9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1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D3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09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51478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C7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A5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ZALIA REGINALD MUGANY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03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86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6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08C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33088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AA4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F8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RA MAULID VU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99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23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74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E1DA8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15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EDF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ISMAIL 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B4B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9/02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29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28A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01857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102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E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EHE TWAHA SALE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1F4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2/02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98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E3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80900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F35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F00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INI RAMADHANI FADH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21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3/003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D35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82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B7927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705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CF1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SAID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15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1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F4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FD9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D7243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3A7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97E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IRI ALI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867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12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8C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CED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2901E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8A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84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52F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0/0075/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A4A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6AB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FC4DD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A3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4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UBU ALEX ATHAN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F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9/01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05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30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168DC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89D0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AA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EDRACK P MTI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F1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2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4B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2C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98333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24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4A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EIKHA MASOUD KADI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79B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4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DD8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E6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91CF9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A28D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59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LAS MALEGESI JERRY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14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99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E6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6C9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E28ED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14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27B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UD MUSSA SOU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7D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/008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5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BB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F9EEB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ABB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60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O FRIDOLIN NANYA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2F4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B0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E81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18F6B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AE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B14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ROGERS KY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09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90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1E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437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15832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AC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1C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BILINA AMOUR MIC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9E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6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34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5C8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19768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7C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BA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BITHA RICHARD JER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31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83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F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13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A79C7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65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33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 EGRIBERTH LICHENJ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EB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11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91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B65E7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00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AF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NESA M KY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248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78/01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9C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967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2F292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4FF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0B1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OSTER J COS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813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4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3C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9A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B0581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F36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DF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GOD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6E1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9/0028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493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5B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79135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03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3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 M MWIKWA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F8B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1/02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8F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D0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426BC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583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06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NIE MARCUS BO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B1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3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61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B9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2E220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71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C5A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UTATA ALICE DA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8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8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BF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8AB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AEFE3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CC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28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VENALY SAMA LUCHA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139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53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8E4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C9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3960E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820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0A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CHARIA MSABILA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DB2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29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51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769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F422D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EB4C3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7BB91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1D67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CA90B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C381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5E07A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8D1CC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39694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2D2F6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2367A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EFE1E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CE385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F4052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6. BACHELOR OF ACCOUNTANCY WITH INFORMATION TECHNOLOGY(BA-IT)</w:t>
            </w:r>
          </w:p>
        </w:tc>
      </w:tr>
      <w:tr w:rsidR="00DD6AB1" w:rsidRPr="00DD6AB1" w14:paraId="60F6F2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9AF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D2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ADILAH BORI PONGW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C9A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9/0001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A0B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9AA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4F09B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A9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D7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AH JUMANNE ABD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FA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6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4F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FA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BA829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DA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0CE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 MIRAJI MB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96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3/01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DF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168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4F7B9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B0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86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IGAEL BENEDICT MUG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5E7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5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0F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C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EDBD0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0F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4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RAHAM ZACHARIA SHELUK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A0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6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6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59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711F1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A8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BFB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I S ID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780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9/01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B1C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87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4C12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465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94B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AM M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E2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2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0D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1E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9279E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CDD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A7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VENTINA IGNAS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27F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2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91C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59C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2F022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949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9A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THA SIMON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9C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9/000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55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B4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8ADD4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A2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70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 JUMA MH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B3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0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CF6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9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CA7DD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2D3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A5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ELISHA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011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6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E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95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C6D30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D86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4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LAM ABDUL ISMAI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C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10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EDB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995ED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AAB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059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ED ALLY MWAKIB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48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92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C3A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6A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DED5A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88F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AC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DAN KAMANYIRE ALEX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97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7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43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413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2F863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73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2A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CY AVITUS LAZ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665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9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0F1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94C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409B1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5E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1F6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ELIEZER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A7B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9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CC1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0D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68FB4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9E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76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AN ROBERT MASO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A7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7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C59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47E5F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58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9A3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EN M MAFI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4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1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4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D82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B226B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F20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A0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A FRANSISCO SIKAM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CFD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6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3D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10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1F665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72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E87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ANI FREDY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19B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8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516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29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7C6B8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EC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0F0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MWITA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35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1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F56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3D9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C8876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B47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E3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DREA AIDAN MWAKATUMB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936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13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70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17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C84E2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17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3B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SIMON KATANDAL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53C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3/000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4C5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23E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2A6A7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BDD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400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A AMANI MNKE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61B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35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3D0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9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1564D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E35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A50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SEBASTIAN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C3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0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87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7B471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FA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74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JELA JOHN NGE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91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9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EC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2B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EA03E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4A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7A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RD FLAVIAN BASH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1F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1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7E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B03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A9945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1D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089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WARITE AMOSI KAL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218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6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2D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6C4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5AA2B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41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9A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ANTE AMANI B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602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5/01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B1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C5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0667D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5B8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B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MA HASSAN AHM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DEA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33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3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73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2A303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D3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B3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TERIA LEONRD MAGO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631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5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989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37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D7D6F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73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243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VELADA GERVAS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2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2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39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91C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E6A2F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9D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296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HUSSEIN MAG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6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50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FD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A3155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65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2F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ISSA M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C34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3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6D0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A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D8CA9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1A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6F9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LYA MAHETA MASHAU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54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89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1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F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512E0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CF7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C93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PASCHAL GW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432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9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D7D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E4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17C73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C13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3A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ARD DAVID NGELANG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06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9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76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C5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20912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D8D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64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ARD MALIJA TALA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AED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92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AA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48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A4CE7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32E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6BB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O FILIZILID MATH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687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2/0065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2CA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5B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F18A8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B1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FA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I MACHIB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6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82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26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A2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BDCFF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043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5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HISHEBA ELISHA NGENDABAN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4BF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9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97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0D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D1F1D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72B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73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SON BENETH JUSTIN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A55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4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95D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193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1941C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FE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69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ESAGAPE ABRAHAMU UR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5A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12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D11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C0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42C39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628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3F4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DISMAS WAMB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847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24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C8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C98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E7304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AFB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90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RNUS CORNE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9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7/0047/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AF2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A5D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400B2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DB5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C9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ESILA NYAMWIZA SILIVA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74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3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2A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2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E9864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68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F62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EPHRAIM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D0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4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466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BE8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B0688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E67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6F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RAPHAEL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A6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32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9B4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B2405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4C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95B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ITHA ANTHONY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233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4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D61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E512C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8E9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550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OOKLYN GOODLUCK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766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3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6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B9A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2E776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1E8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6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VIN DAMIAN MASSA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A7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0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F44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EB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C3478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01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50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CHRISTOPHER LY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78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9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1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D4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7E1FB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4E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5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CILIA FRANK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B4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0E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70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6169D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176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D2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GODEN MACHIL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FFB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62/0058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67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3CF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A6AAC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3D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91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MIYAHO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346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9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6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DB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1F005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6A1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EE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ER MWAKALO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C6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/0131/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E41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10D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55C5F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45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8B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ER SENT CLEO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A5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8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3D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16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30989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57F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3E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INS CLEMENCE SILA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83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BD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13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6C925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3B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D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STANTINE FIDELIS SYPR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23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1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38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160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87F48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0F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1BE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REDO DEODATUS GOM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D0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81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022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8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9FFDB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F23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3EB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N MG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FE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1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2F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B90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EEA24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3A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E1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RIUS GEORGE TIMANY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8C9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7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0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01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354EC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6E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60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MARLEY MWABUL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C6B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57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76C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29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533CA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FEF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4D6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MASHAKA NURD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0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1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1F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50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3C9E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8F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C5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I LEONARD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37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7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381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81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57B44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DA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DD4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RICHARD K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424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84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90F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DF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EA0A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FFA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559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RENATUS LUS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D6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6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3BD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0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69E91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FA2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6FD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RICK KRISPIN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672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09A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1C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08F72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AE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D9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US MARCO ZAK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F39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29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D06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FC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5A114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59C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AA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O DO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899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6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0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C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F1E85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159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47C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OSWALD ISSANG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57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1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241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BA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ECCFA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945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CB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ROBERT MWAMWA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CD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1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3B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40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3A116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284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C4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COLMAN ANDREW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26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0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B3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176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F9DAB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B4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E9B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NAGLORY JOHN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87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4B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7AE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E9FA9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B3E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6A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NALD DICKSON MAT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AE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A20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E71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D0D5D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99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0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JULIUS KATES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D0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9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59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43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DA633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DBB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AA9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BENEZER PETRO MBI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C5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8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E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BF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3045C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D0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BC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WARD STEVEN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E8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25/01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38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15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264C6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F8C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04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FRASIA ABEL MWIN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C4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7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3A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88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B4C41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24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C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 MAGNUS ASS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CF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737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B8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A0694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691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B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 MAROGO CHILAU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27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05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0E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785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F7878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639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F8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CHARLES BALIFI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9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83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E8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13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F293F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A0A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48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SAMWEL MSAG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4C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382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F1F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31410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92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96B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STEPHEN RAMBA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35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16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65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CFD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E0BE5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7C9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DE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SIMON DISH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DC0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1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19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67B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34AD2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F5E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46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THOMAS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84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3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A6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B1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EC9F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03D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12D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LUKAS KIH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9E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07/01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274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3D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48DD7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C6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EE5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MDO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B0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6/0077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F1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D80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0A00A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5F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CE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I JOHNBOSKO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E7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8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FBA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D8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F7F1F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53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08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ILIA GODFREY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D9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1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E76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B83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8B235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D1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51B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GABRIEL M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776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3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0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9D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B7120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225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E68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WITA NYIRI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564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60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283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5C0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14F4E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5C6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7FD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NOCK ELISHA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7C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9/01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B4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B8D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1DF7A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CFD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8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NOCK KENEDY 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81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2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10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6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DCF6A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B0B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32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FRATERIN AS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BB1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2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4E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06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92562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F0A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D7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SIMON KIMU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D4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1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F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3E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E89C0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9A1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8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MARK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2A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3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D74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D7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B92A0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E4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22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NICE LUHULA LUH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4A4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06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44C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6E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3C587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177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A8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EKIEL MLAGWA KATW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3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54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A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F2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5FA5A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95C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2E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IBERI RAFAEL CH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E0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5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89E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C37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5AE51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7E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103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BIAN ANICETY DA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A1B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E9F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3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0B3C6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82A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58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I ELISANTE MANEN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2D0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7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C1D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F2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14C40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E2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E16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NES ANTON KILOWO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E2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72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2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692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ABA38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A0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E7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TH ELIA SH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AC2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86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B2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260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B28D9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629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57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INA AYUBU KIVA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4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/004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A4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F4A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7B52B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F4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D30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MAKANGA O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12E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6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9FB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0C9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BBB89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E5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FE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MOHAMED MPW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33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1D3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6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BF5C2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3BE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B8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YUNUSI KIGO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307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58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64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98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D90AB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07D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5A9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USTA HAMZA ARBOGAS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643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2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67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934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8E018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10E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655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ER F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1D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50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57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E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127F7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EF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E5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ENCE OSCAR SENG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9DB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0CD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9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39BC7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7CE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7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WILLIAM NY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B1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4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A5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AE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3942F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345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F6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WILLIAM T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CC9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97/02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873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B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94E59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03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83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 SIMON RES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50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6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68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1B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F4751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F3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A4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RICK FRANCIS DOT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12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6AC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BC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21E8C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6C1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CA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RICK PHILIMON KAH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1D1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3/02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11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2D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6FBA3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79B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F75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OLA REGINAL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60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2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A9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1D8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D11EE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61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DA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URAHA MEJWIN MGH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0F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3/003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CB6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D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3A772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906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FBE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DAVID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D2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0D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7B0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F5071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ECA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A1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SPER F M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46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7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B33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8FC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6077F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78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2E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SPER PETER CH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265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0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9FE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E6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4E234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1E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146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JAMES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44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9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230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7E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51DE9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CB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EE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NYAWAYA MASE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89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05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0C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D8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B35D8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1C7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9D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ALPHONCE M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7A9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5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F9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9A0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5AF1C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37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743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DEON ORESHI MTE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A7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1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E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9A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7C1E5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82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32A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GERVAS MWE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AB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05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E4D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DE883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572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B5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MARCO MAG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5B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92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07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2B7B0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63A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1C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ISRAEL JACO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09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3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37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1D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DC107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07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1C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SILVESTER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5BF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1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4F3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07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1408D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40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0ED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H KITAR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EC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BCB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700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AFCC9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53C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6D6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BLESS H MR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CC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3/0142/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864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A5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F3DDE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FD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DC7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NDITIJE GW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FCA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1/01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6A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53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DB211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D59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BA3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S DEO MIT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F15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4/007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EF6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C80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91B01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5BF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E8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PHREY DENIS KADA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A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5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5E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00E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A5B59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DD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126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IFA ALI KASS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A3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5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F1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C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EB681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39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8F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FREDRICK SAB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13D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947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592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95CBE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15D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6D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RUNI PHILIBATI SIA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60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34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A5F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7F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CB608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B4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D4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I ABDUL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B66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40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6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B6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1449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2A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14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I MOHAMEDI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FB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63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C4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93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60B5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4F9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3C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HATIBU MB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02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2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27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C87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A3EBB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160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D80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BRON SOSPETER SELE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548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93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342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7D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88136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2C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836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KIMA R NDIYUNZ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A6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4/010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53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6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70F5D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BA0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F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GHNESS ABEL LEVO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A8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BE8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A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30BA4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6DD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4B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YCE DISMAS ME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E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7E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82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A42FF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E81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BF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ENI NASORO LUGOW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97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4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D6A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DB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1EF1D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1F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3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AN COSMAS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E2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571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C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15BE9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D3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DB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ANNA CATHERINE MWA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6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DD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35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16B9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96D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8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JUMA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415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2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B6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4D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6C0FF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79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AFF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IFONCE ANGEUS MASEK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51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4D3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663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84D5C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C9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8B4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RISA S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85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8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E8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3A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053E7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0DE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B5E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LHAM SEIF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0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0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EDA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38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DC46F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1E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ED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ULIUS S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A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94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5F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FA4F1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898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4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YONA LEON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F5C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2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27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A1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A336A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9C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70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CK KIZAMBA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44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4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7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B0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789B5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338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E5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JOHN NYAM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2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1/02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958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B75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0DBDC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7F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AF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EPHATA KW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EB4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4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5A9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B10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41710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616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60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SIPU BAYNI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23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5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F6D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A99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9B4B5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3C6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E21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ET JOHN NA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D2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1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DEF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8D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6927D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48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4F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ET JOHN SIYOVE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92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65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C13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2F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A79EE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40C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EE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FFREY ANDERSON SARI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77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3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21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4F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A15D6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9BC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011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JOHN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B49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1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F5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934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8F102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B7F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77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ILALA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C5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32/0024/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C93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69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9C1B9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C65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9C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EL SIJAONA MJIG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7F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4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E6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76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20B12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E7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96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MATHEW SH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FE0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1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D6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EB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FFB6C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DBB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3A6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YUSUPH HAM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5E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4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63A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5B2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A6D3D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82F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0E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ATHAN ERNEST MWANG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B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12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094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90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46C51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DB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D7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ATHANI JOEL KIGOB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29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0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E6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47F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365FD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9FA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50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HAM MACH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C4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EB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9D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C18BF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E2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459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MARCO ASS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97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9/01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36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D1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22D06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EA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B40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INE L NGONY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6B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7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5B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CD1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91DC0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279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16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ETHI ALINDA DA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BF7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61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239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BD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4B46D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CC3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01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MASUNGA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DB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64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A63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E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D9D9F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B5B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D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MEDARD BUSWE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4B3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5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C0A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DD3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94596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6D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C4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ELINIHAK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293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40/01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780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13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1C63C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9E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4F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NIKI ATHUMANI KANI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1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/02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9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0F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CBBE8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1C9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94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AGUSTINE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E9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39/0036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1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6FC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EC21E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EA9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6B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IGNAS M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86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1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B8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CD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29525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97C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819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SAMWEL MAP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DC9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3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2BF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A1E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1C9A5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68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000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LONZO ATHANAS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398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AD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5B8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B9269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63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E2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TANDALA CLEMENT KITAND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22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80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AC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841B1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2BB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D66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RINTON N MWAJ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FE4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21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DA3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66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64CAD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8B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55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TIFA ALLY HASS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05F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6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0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5D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8EFC3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B07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A4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WRENCE ISIMAIL MWAKY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7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0/01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C8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8E5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A7180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1E4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1B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ROBERT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78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7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9D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D9E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A945C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8B5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DC2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NARD JULI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50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3/0217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629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6C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78A7A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43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3B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AMI SADATI O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DD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5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21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2F6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FBC0E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F39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A8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DA ENOCK MPO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77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6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9F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DB8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49698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ED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AD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KOMUGISHA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02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94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45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CED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65DD5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CC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C06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MELACK DAV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80D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7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0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4A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21349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C25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3B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KUWA ATHUMANI MN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4F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38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30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770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2F3E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F4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32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SINA AMEDEUS OK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535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1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822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A2CF9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5EC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1F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BULA GEORGE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CA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06/02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50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B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B44D8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1E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B5F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CKLINA FREDRICK MS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56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7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709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C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549E7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E9B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F5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EMBE M SAGAS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29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06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78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D5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292B5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4E4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CA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AYOUB GONG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B0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2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781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94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E8EB3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26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7C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CAROLINE IS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185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6E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26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6654E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0F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82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KAPESA SICHO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48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8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BF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02E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D4AF4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E0A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82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ENO RENATUS TARAS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5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94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46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16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3131E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2CD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85B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SURI SUDI MWINSHE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1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9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6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5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A14A7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405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BA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CELINA ERNEST ME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944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92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88E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8A6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B346A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56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00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PENDA MI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78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C71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92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F735A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55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4CF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JAPHET MSHIKAK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E3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11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FE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8C2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63792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36F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8F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SALUM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F62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1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1FB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F2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AE2B8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CD9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2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U HASSAN BEND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661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1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65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E5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C8778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F5C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EE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K FARAJA KIS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F6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3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93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F7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E89BF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8EF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D1D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E MABINA JUST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AE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0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D1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7F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B644E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C91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09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HIAS LUCAS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BC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7/01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3EA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47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608BF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2CA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97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UREEN DOMINIC MELAD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EB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0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5C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F1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AD40A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D84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593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URINE IGNACE MVU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F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F5D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CD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0D263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86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D3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CKTRIDA ELIZEUS KARO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1F7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4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94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8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B24D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44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B7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VAJI NURU ML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A8F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6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3D8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13FA3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4C3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A6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B MWABUKU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98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8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2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2A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191DB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AE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0D1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RICE MAGNUS RUGEMAR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CCD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5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044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76B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2D798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0E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1B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ABDALAH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BCE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0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98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28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EF933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64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7FB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MALIKI SEF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C38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0C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47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87E50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62E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C2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MAGETA MAHEN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36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69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8C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6D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8B6A2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401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4C2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MOSES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28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801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7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5747E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8B5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4FB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IDDI KIR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77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8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068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2B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A6244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2F5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F1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OMARY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B15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3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94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A4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02133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BB2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60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E DONAS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4F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2/0184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08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98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D37F2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14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A4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ORY MASHINJI MARC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BB2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19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C44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27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77F2B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BED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15B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ORY MELEKIADES NEST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67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50/005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53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0D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4C263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95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FC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ORY NJINGO KITO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27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6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8D4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04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B03FA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2B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68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KUBA CHARLES LUS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DB9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7/006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4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7E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555E5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E1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968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A L MATU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A5A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77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2A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F33F0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EBA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EB9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DIN YAHAYA HOZ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EED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2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F0C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F9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E3548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0C6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6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I SAIDI 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3AC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9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B64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1A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2C2A5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D8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632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SWARD PHILBERTH NYAMWE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5FE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50/005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43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E3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29DA4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87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CE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DONALD KIU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D8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47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7A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C4A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FEDFB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17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4E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TRICK MAJALIWA KEL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32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63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31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DF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97DC7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1B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A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YOHANA WAMB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A7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3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2D5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71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EE361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D3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5BB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DO P MWIN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FE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B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CE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4BC09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CB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49A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DO SILVESTA BUL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1D1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050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AA7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B1B6E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8FF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72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C MUNI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6B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14/02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781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2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0CE70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E4F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E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DAUD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96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2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A8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9D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BB0FC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A93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F3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ELISHA LUC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67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06/02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21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C0C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17F28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0D7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58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LACIDIA ALINDA ARBOGA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7CE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880/001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F7A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71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D95DF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8A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8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ECIOUS GEOFFREY THO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967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6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F7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B95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3A31D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8F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99A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SCA AIDAN SAF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ADC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/01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98E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F1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83B17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22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A46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 KIJA LUT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D9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93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56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A9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CB2C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2DD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568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I JACOB GIDI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04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1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8E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42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CF616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9D1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D9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BAKAR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9EB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5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C79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46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3CD99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D9A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879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JUMA SAL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AF2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62/004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E9F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4A8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6BEE7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68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533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KASSIM MBWE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81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3/01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50D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179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E6989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689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7CE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SUDI RAMADH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DC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9/01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F5F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E6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C045C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54B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CAB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LA JANATU N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60C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C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2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409B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475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4E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UHIYA ALI KIP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8B2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9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B2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781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C0390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54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5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CHO DAUDI NGA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1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18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5B8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521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DFC6E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03E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A3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INIUS A BONIF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2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7/004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A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F87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28EF7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3A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B4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O AMMO SAB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3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15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D0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04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7793B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46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4A3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DRICK INVOCAVITY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6A4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/02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8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089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5C7BC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7A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94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STEPHANO MAP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47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3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669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B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4FD1D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BA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D1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NA C MATH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A2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10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0E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C44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4DB1A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0A1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85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INA ROBERT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A54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1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F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F59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F212E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6E3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1C3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ICK MASABILE MISIG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105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58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BE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0F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97E9A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23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C5F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UM HAMAD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566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0/008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49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BB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9FD25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3D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B4E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NGASSA MAY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71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9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410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9E1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55E04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E5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1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PETRO LUBI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4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0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227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E7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5B883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8E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8D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THOBIAS MPI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45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78/01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4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ED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D1549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12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7C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JOHN DE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A3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6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79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B2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DAC1F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B7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CF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COLASTICA EPHRAEM MWAMAS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8CD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2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3B6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A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3F26B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E7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5D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IFU OMARY MAYEN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759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8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778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65A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6948F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764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2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MAN HABIBU KATOMAN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9E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32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CD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C7B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A8C2F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95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64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NEDI PHILIPO NAMJO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90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8/01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9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95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15BD5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60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FD7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SILIA AKWILINI MAKRE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D8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7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2FE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ED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42BE8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25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EF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 G BASH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F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1/0134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3E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A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4EF94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0FF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8C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I ISMAIL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89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1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AE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4B6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9F52D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26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129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IDU IDRISA AD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3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2/01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32B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E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17EE8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41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2D0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UN HAJI MSI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EB0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8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2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863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1DE07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80B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15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DA FREDINAND KAH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E2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73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1A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A0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3997A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1F3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9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JA J MAHAL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1C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80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542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FE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26BBF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051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3EE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UWENA ISSA HAM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2A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0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F3D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02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4A56B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316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CBB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LYA MANGALU MUH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96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5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0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CBA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2728B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B9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BD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CERE BURTON KOMB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C5A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0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F5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55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66547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C6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2D0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MJI IBRAHIMU MKANJA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48D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19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A01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A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3145F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366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9A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PHIA LEONARD KI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8EE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3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FA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32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1F60F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E7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CF5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NLEY TRYPHONE NG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93D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1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5E8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652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0D627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B1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1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NSLAUS ELIAMRINGI KI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343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38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FF6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CED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A4901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EF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AD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O FRED MWANJAWI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0C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50/01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1C9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5E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3CFAF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4F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F4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O MHOJA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DF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44/03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8B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2F5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89B9D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2F2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38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J MAP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BE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6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065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0BB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946C5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CF5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62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MATONDO KUNDE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F82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4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691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6BB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83B67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91F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F05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LEIMAN DANIEL MSHO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AF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7/01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198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D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64980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18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D6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BITHA SAMWEL MALA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3C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5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612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C3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4DF97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D0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D1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MIA ALLY MWASAN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8AA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3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121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A5D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FC38D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422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C2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SNIM I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13F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CE3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A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EAA81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C6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4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RESIA NASIBU MAK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39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5A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2A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66D5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48D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34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 EMMANUEL MAPU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0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6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895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C9D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374F7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68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2D0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LIZO DAMIAN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80B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7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C59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E9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12A20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981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18E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WAHA MOHAMEDY SALE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5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6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4E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C6C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0BBCA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1E7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AC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PENDO GIBSON S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0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08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5EF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F19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B6152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EE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EF9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KA ANTHONY MOS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ED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6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4EC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27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36EF4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2B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4B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CLEMENCE KULUL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80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79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3DF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AC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7B0AF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CA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3D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IA PETER ELINAF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454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61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9D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895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EFFD4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51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25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IA WILSON NANY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4F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7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C70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0CF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9C4F9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A9F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45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VIAN DAUDI ML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AE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92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1A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0E7FC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67E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651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DAH OMAR MAKA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51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1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F8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EE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632B8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52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2CF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FRIDA AMANI DI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3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36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DF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1D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E7FBD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9E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DDB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HANA AMBROSE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17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9/0116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C33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8B4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778D3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1C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62D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RA SAIDI O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801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6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FC5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6D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D0F6D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32F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459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VETTE JUSTI MASA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4C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1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63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AB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E36EF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557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F67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CHARIA SHIJA KAMIZ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78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7/01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600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18D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B9E7E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13C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AE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HARA HAMIS KIH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91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1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7D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8D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44A35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CCB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8B4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HARA M TOWA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3AF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8/0007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F2C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185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74EE7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A68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39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MZAM SHAMTE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9BB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9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C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37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D8C57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22B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97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EANA SEIF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E7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01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AF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BCC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767BB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7A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11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IDANE MWESIGWA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C08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8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81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00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E0B2C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F6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00A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EKHA HAMISI ULE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B7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3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41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7D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7739D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DB6BF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6D406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F0DB0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B46D8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7E280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B8BA6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95CC3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6BC66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4B69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CC975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7BE5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18A10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BDC6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7. BACHELOR OF ACCOUNTANCY (BA)</w:t>
            </w:r>
          </w:p>
        </w:tc>
      </w:tr>
      <w:tr w:rsidR="00DD6AB1" w:rsidRPr="00DD6AB1" w14:paraId="4F6D32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061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9D8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EN-LIDYA PETER SHUS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7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6/0001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DA1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19E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FCC77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48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B7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LAM SAID SAL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97B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85E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6E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13FF6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8F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37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KIDA N HASH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CA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636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A9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A104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ADD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99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ERTO SIMON NTAHE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40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2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1A5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42B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DA43C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C9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A90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KAMILI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A08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1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CD2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CF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6F1DA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34C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896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AMINI SARU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F77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31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BDE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BF360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5FB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4E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LD PASCAL GOODLU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965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9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EC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D4C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6C42C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7AC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F40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IA HAMZA GU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B7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2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CE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62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8E423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F89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6D9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LINDA GERALD NDABIM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C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4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43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F48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F1D0E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1ED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606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RD CHARLES RICH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62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74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0B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1DD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CDFF5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77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854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ESSING HEZRON NYAMWAY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37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1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9A0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E5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135F4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563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6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IMANI KABU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4F6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51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6A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D2E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B0501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32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6A1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MOHAMED MSI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28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53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1A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B3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0DE6F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1E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2A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OLINE JOHN MARKO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EEF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A0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A5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B1485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A2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D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T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E61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307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F0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C8B4D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942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642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PHILIPO NTOGWISA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357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5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66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DD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B40DF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60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08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G CHI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DB5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D1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C21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8D163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A7D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0E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ONIZIA KATONTOZI DION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EE9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6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4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28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8A8A2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2F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4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UVAL H NO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C0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1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E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F68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B6FED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BD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C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G Y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C05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9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B4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21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34573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F88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F5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D S BW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FB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/01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CA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D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B88F5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4C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C75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YA JAPHET NU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7A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56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6A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634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C148D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08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53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ISAYA MA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CE8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1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AD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97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9BB4D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4A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170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ROBERT IBRAH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2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56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A3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47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D1406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28A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3C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ALD EGDIUS KAGA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2BA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7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B89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CD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93B6F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82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0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UVATIE ENDESHI FLORE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5F8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9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86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B48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0B3A6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77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4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TROPIA SEBASTIAN B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61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3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F9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4C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17CB4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980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5D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JUMA MAHU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02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3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6BE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9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4E41C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7C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AD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MOHAMED KITAP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32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07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536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299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440E4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92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F1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X NYAMWELO LUBE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261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49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3E7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71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0868A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663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21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INESS SAMWELI LUSI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9E1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13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14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6B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E9D40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80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4A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DELPHINUS KABALL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E1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3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A1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5F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892D9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1EF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986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RICK JOSEPH BWA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8A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3EA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79E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0A858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5B6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F0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STEPHANO MTIN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B5C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6/001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01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2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7AF05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126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71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YUSTUS ZACH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A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76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76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CC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2CE0E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99C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3E2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FT HOWARD MSU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444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61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E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C2363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9DD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2C8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FT YUSUPH ELIET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D08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55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70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C1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18F91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C4B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53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OLIA ALINIKISA MWALILI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E43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74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F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D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7A7A7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DF2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14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BIBA NASORO MA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4E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4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970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139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32D0D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E7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048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MA NYIMBO K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74E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2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961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F1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AF8A3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ADB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43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 YASINI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B43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142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8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EFB01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7F3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775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ANATI SALIM K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078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2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0D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A82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D58FA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76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26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ALLY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2A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1/0049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6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BD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5062A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3E8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EC8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ENA AGANYIRA RW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8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F4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B5D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2D654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36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BC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OMIN VALENTINE NJA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A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31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D17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D28FA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E6F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C7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U STEWART KIW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81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8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661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4A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FB03B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0D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E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GNAS KONDRAD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17C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8/01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DB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56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724C5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8CD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4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PROTAS ASS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D50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4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25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31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FAD6C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ACF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43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DAMIAN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797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22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505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6E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11F43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2C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654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EDWARD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597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3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6A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2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65F4B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50D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DC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EPHRAIM MWAMAKU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34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0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679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827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56F21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30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71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APHET M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1E3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4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6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A4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BDE29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2C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4F2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KHALID MFILI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67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3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96B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C5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AF917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ED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70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MAIL ALLY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E0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81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7D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5D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E6BC1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38D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71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CK ANDREA MAH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5F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38/01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02D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086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B59DC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910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726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WILLIAM MWAK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AB3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C8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FD7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495B4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A6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7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ET AFRICAN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40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00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33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5F62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E7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2D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SHADRACK MWI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7D1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279/0004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0C3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B89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F28BC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41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B9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YN DAVID MWANG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254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9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C4F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0A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47934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35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9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VINA MGANGA GUSHA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C6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2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E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91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74138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208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713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PERFECT KILE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96A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9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BB6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67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7C106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65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9A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LU SULEIMAN MSU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02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ED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8A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0323A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5E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8D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QMAN RASHID MSA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D6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95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0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EC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F5692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B8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66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SIA MAIKO MNAS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0D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0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A0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22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2BD0E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05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EA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DALENA ZACHARIA MLE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F5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2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DE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4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56D14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382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B7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GODFREY KWAY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0F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5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46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26A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2AC06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CB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6B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MAKOYE MISAL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C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97/01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818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2E5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44084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8D0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7F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DHAWA A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F2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97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9D0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397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814B5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ED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E7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ALSON ZUBE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AB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5D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10E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39B5B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D8D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65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HEMIA KASIANO MAT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CF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9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4F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994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B851C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EE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98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AH CHRISTIAN MANY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A13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49/01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D1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E3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1BAF6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97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85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SALU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90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58/00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B5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78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DAB63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E1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4C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GODI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F7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8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2F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0FB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0E116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740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A3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JOAKIM MAVO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CF1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714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EFE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05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2F1D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52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63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MA MICHAEL SAM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638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34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8A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21133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57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B68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OSCOVIA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5AB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1/0059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DF2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6B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FBDA7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A1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DA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ANDREW MFU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E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3B2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D9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DA1E9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098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975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DAMAS MAD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C0A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93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1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51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80030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17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D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S MFUTAK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190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0/010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6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F5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D2CA7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47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21B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ZACK ABDULMALK PHIL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7F7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8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C4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31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92CBB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57B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295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CA DAUD PA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520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3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FA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8EF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05925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AF7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C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INA BATROMEO LAZ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9D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20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82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65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CC1ED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8C0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C46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IDD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8B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1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0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A0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AD2E7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188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65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ISSA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D9A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8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D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2F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96526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4F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4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INSON ATHUMANI MKWIZ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B0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1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0B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F72C5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E9B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0A5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 FILEX MAK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AB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1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9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918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59DAB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6F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09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ADA THABI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8D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4/0071/200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53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A6E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FBDB0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51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145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ABDALLAH A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F8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87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1C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5F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0FE2C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C89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1CA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OME NATHANIEL ABIS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C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3/01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EB5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01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03720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53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ADC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UM ABDALLAH BATTASH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85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136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9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2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23033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D12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4D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NDRA OSWALD MAKAW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4A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15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48B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542C1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27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90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ENE ADRIANO MFWIM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5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4C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D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D3C4E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3C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9D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IF ATHUMAN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3D3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5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8F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12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B2AA2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28B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095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LAS GOODLUCK KISO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3C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3BA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3F3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0D701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75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427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PHIA HALFANI MKUCH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37D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8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BAB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7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3A6B6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3E5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BA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EET YUNUS MDO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1A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87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B33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59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93C86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C6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D59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ABITA TITO KAF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4FF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5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07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74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23D36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336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026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MMIL-KHEIR KHAMIS FETE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2F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8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037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6600C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72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FF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ENT SIMON GABR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A76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58/007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9F7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E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EA47E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41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8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VICTOR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VICTOR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EMM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48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5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A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B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B281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418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47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DA ABDALLAH RASH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2C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30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44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AA07B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16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07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IFRIDA GEOFREY MPUT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93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755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5BF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ED510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E0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C8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IFRIDA MWAKIPESILE CHIG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14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31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8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28C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86221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6E5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3C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NER JAPHET MUNGU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70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90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FF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8796E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F3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A8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ENOBIA LEO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F37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1/0073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3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4AC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61DE8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596E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A4AC1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0E9B9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18B8D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1B5CA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7908F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4668C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D29B8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49941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6635A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C905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17EFD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3BF6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8. BACHELOR OF ECONOMICS AND FINANCE(BEF)</w:t>
            </w:r>
          </w:p>
        </w:tc>
      </w:tr>
      <w:tr w:rsidR="00DD6AB1" w:rsidRPr="00DD6AB1" w14:paraId="409828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77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97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HAMID ABDULHAKIM MUHSIN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963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042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F5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CA4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5C31F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724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38C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-RAZZAQ RAMADHAN MSE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36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06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25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01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F9C2E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DC1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96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VELA GAUDENCE KIS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C1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3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3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6C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A5A64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D78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E7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FREDY MD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73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7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7A0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7F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7E4A4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50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870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USTINO EDWARD MAH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9D3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1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9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544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3D77E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921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B05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BORA ELIAPENDA M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81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590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5A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E4ED5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BD1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47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DAN PROSPER MSOFF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FA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/0018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5B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9C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E6CF1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27F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3D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MOHAMED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97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BA7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8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FDCA9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44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544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SWAGHIRU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10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59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7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AFBBE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7A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1D5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ART S OT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3C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2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1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F0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E9BB0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8BC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62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ERT SAMWEL MSAG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695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/000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E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1A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49B4C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CC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594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ONSI PHILIPO KAY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64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9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20E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29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2D58E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8C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F8A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 DAUDI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1A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0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6E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77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23E9C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4E0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4F5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AXARD BENARD CHAM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6AB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63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0C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A3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AE11E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CC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58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ONCE ANTHONY BWENZ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A4B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6/015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4A0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8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7A4A0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C4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F7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ONCE NOEL MAP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4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568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99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A7690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EE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12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ANDA PETER MS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C9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1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16B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D7B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8BB03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FD1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BCD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ALI MVA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AC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BC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72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88EEB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128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108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MATABA LUF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B37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51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93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56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F364A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12A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2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ZIA GOZBETH MATH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B2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D39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02E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19E88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15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F1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ELLA KOKUHUMULIZA NEST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2EB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8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A4E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E27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84167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830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41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A JACKSON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68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AAA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F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C1CFA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379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963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HONYTAYLER SIGFRID KAY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B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4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545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2D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88641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31F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B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RAFATI SALUMU CHIMAN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6A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E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6F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E4EEC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7D9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01B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RAF JAFARI MTUNDA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9B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7/020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FE5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D24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EBCC5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99E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413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RAPH RAMADHANI ATHU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A97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43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BC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8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70CE4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53B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E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NATH AMANI MIY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A7E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EB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0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F3C8C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74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3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YUBU MWALIMU MBEPE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BE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77/000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A3A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A0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80A5C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C7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25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YUSUPH KAV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56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6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8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2E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8BFF7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67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0D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ARON KEY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F6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05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5A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35BCC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745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2D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JACKOBO W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86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24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A0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CCB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3DB40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213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12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TULI ABDILLAH MDO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76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90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0B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EFD92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EB2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7D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BENEDICTO RWENYAG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61D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7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2E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925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A3B9A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D70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D2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A THADEY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6EA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D0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AF0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893E3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B8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E4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RD JOSEPH SEMLA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B64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77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0C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DBD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2EB2F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922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B4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HUDA HOSSENI MD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309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6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3F7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BF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D499B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A3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489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PETER MAS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FB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5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BEE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8C9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C974A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3AB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41E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PONCIAN KATES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20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9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64D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35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0573C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6B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BB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HTON HARUN NDAGI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71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7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59A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4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6C75A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E4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B40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OWN RAYMOND HIZ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D4B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7/01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C89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F6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3451B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BB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0B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YAN MKHANDI TEL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A2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2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49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5B1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9DB95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96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C0D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VIN CHRISTINE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0F4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97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36F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D3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FBBFF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689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84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ROGASIAN KI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CC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6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F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1CC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46B89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3C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FA0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EFRAIMU MWAKIS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36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0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0D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C5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D5D8C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50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58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JULIUS MAT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1A7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5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2B0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6E0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BEAC0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D8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E2A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CILIA S HINJ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9F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FF7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0B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A2824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FE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15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AN LIPONDELA MPAN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F5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9/005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11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1A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B5F05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89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7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G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F6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5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7D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59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D7594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CB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7F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ODATUS ALOYCE MS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69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3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C88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C78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0A2E9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E2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9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US J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5C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3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B27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936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1502A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977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A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MINICK PETER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15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29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39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15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A56EA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E1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9B0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ASAKWE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CAC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E4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E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6880E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19B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70E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E MALEK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CF6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0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DA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BDF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BD54E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06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E4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W MWAS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14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1F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6C2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86117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22C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7F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TTO MAKOYE KAB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5CC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50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46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9EC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324B0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93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E0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NA JULIUS SAM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670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7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3F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75E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EA3EA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300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9E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SON PASCHAL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1D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1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4A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E47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7C7AD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75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86A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 CHARLES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1F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5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4D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C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37895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67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9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MWIZALUBI GASPA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C7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0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8E4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A0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D274F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70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C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DAUDI KIS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28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6/01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4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0D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761C3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78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C4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LEN EMANUEL DOG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9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9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44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7A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12714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3B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53E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ELIA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38F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1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00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0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01083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F3D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EB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ALOYCE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59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1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31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F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08ECB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4D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C7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ODIA EMMANUEL ZAK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2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92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7C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6E5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34E1D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8A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98F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ODIA STRATON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F3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17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955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3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DFA81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D7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B2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RA ELIEZA MWA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C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7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93F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BD7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DA66C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FC2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F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TH DENIS NDUNG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0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7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2E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296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D516F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7F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3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MULUNGU BIHE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C9B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C2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CEB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EFD85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16B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8F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ABASI ABDALLAHA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F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83D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9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DE614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3F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ED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MAHAMOUD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9C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05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B2F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F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DB2D3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6A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16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MOHAMED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F1B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98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A0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83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30593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DF5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32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STA M MWAMPIN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EB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2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78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5C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7B6D1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B1A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72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STO ELIA NJAWA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F7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19/003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E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92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047DE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450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E34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IDEL FILIPO PENE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D2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0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7DC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F7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7D97F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22D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D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OUSTINA ERASTO DOK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1D6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0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D1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7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FCC5A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E9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CA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RWAICH M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5B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9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A2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7C0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9F922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50A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E9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NK VALERIAN MS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B2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C8D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22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0A44A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91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EFA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CHARLES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49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C8A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2F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1BB6E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86B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AB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MGEJA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3F2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58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E46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63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44C43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C6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82A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DION GODWIN KA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A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19/01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81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EE1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54AE1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C26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42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EMMANUEL KULE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8A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9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947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0C9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CF0BF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49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F54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EZEKIEL CHISINJ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329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CBD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CA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0216A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126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FB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JEREMIA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2F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3D1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F71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DFA28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66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2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RDON MKIZA SEAT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F2B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17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F8C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79C25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32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2F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IA MAXMILLAN KI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3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9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9E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2C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7D1D9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78F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809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UNTRAM GEORGE MNDO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8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6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DDF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D99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7901E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80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4C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KASSIM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8AD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CA7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94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9FD7B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00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7C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MU SALUM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2F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04/03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307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6D8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C670B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F27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C80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RUNA ALFRED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61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5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E8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45D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3E657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D4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718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 MWAKA MAUL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F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0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5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391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BDF5B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5C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A9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VILY DICK THE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68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844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4FF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5DA1E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F7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A5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YASSIN MSI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37B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2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DC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D2D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BB874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81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31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HUSSEIN SH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B8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3/01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8E6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36E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1A720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B4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4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KHALFAN SIA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9F2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CD8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87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4CB74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680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5E8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ARY JOSHUA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1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65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3F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27D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63573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945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91D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NAUMU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93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1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E5A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82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AEE17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D3D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D0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KA MARTIN SIKAP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CA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5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E9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56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CEE57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89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29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ALEX MIN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8D1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38/01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DD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4EE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EE979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A7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D9C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 AHMED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9D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0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A79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B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C4309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99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2D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 SWALEHE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D4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8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73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201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963D3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786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11D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VONA ELIAS KAJ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D8B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8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E1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752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D8036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45C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C39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MAJULA MANY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65E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9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C07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D0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B61E6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C58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EB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QUELINE DAUDI B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9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6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1BC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75C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BE9F6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929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9F3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ERNEST MAYU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6C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0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C5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42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00E7D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426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04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NEHEMIA CH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F9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3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FE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F4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3EFDE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48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117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TIN GODFREY NYALYO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0B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8/03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CE6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65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A6799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72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9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FAR ALOYCE NYALU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562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2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03A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C28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26C23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067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210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EL PATRICK MGH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83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5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D7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6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AE0DE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42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A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ANA CRISPIN ALF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2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9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728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96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2A719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4B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565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SON SYLVESTER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22F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7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57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79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51DCA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5A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8B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F MWAINYEK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EE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8E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B64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81303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53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1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N MOSES SAR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53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4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383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EB0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906A0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3ED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C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I PASCHAL NYAC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DC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5/02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B8D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4D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609FE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03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36B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BULA PAST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A8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1/0015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B1E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CD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6F74A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4F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F5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SSIM IDDI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3B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95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2B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31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866E5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70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00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TIFA ABTWALIB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17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8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B4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2A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8A82C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E2E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1F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LA HASSAN BUSAND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5FB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5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DC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862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DA149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87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08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VINA MOSES LUB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EB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3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3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B4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2B682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96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29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PAUL LY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17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5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774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78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269CA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940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75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IA K NDAT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FF9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1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72E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24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DCC3E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83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9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YDIA E GOROM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99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F1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03C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B522F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1C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398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MAGRETH </w:t>
            </w:r>
            <w:proofErr w:type="gramStart"/>
            <w:r w:rsidRPr="00DD6AB1">
              <w:rPr>
                <w:rFonts w:ascii="Calibri" w:hAnsi="Calibri" w:cs="Calibri"/>
                <w:color w:val="000000"/>
              </w:rPr>
              <w:t>A</w:t>
            </w:r>
            <w:proofErr w:type="gramEnd"/>
            <w:r w:rsidRPr="00DD6AB1">
              <w:rPr>
                <w:rFonts w:ascii="Calibri" w:hAnsi="Calibri" w:cs="Calibri"/>
                <w:color w:val="000000"/>
              </w:rPr>
              <w:t xml:space="preserve"> ITUNG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94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4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E6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AE4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57837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E16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4A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RICHARD MIT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B2A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1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38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16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38318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1E6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42C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KALA MUSA EZEK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E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6/02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52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17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BD3A9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D0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810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ONI NDONGO NT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D0A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76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AB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3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84BF9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15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E2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LUCAS SHI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ABA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6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9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B1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F9CBC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333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31C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PETER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043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79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53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421D8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62B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B8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NA CONSTANTINE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444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5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F2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55F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37AB8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40B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59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 O MUTAIT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C3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40C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368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9C4D7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08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F0A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 TANAELI NCHEM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9B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60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C87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D86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3AEF8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8B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35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HIAS SINGU MHY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45D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51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AF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A64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EE21A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F7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43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KEPHA EZEK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6A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9/006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21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6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A3CA9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172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E04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ALOYCE NDAN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60D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2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90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D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82C29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BE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610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MITARON SAINYE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8CA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4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2C8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3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1C025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538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C8A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ES IDDY MAKO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5FC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3/01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75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69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BBBA4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8BF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26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POKI ASWILE MWAIS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2B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22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D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362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A36A6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16F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70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RISHO OMARY KINDIMB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5FE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05/02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01F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B9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48AE1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18C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4E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IDI ATHUMANI SALM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326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11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2B3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2B2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9945A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D2C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98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BOTH JOSHUA CH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B2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05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2D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3D5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B2407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C44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BC0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SELEMANI MSTAF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237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85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B4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0C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0C585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DB7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E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H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5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1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FC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970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A7489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E93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306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HANDI MAYUNGA SIT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246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7/01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E9A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DE4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74CD5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D9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61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KSON GEORGE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DA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9/01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2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D9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B62C2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15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B8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GHT DAVID KATE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47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47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1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5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662BF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EE1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9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BRITANUS Y KAT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220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3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048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C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8A753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79E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A1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 FESTO MK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E57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2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28F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52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D85C9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62B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78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I N K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583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06/0258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9A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12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FF98F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FC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30E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NDU ADAM P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E76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6/018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1D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E6D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4D28E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B48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16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TRICK SUBE NS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94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741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D22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994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6BC7D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0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EF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LABANI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5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80/004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5D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986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51FFC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F0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38D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AUGUSTINO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A4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2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581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4C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4726E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CCF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3C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ONISIANO A SH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846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43/016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4C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EA3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76A3D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44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54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NCESS DANIEL MAVE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2E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82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37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9887A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47E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59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MAGESA G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28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64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C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518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69225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88B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446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IMU SHABANI MWINCH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66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2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36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EA0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1D586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7F2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8A8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SALUM SWED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2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3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BB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E7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13358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AF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A8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NIA SHAABAN MPE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62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0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3A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A4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63DAE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00D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D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SHID IDADI KIVI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2FF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1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E8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D8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85FC8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6E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9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UHIYA RASHID SW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A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5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1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A28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01073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AA4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776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INA JOSEPH MPAN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797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3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465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2E0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EB9A3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D2D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8F3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THA BONIFACE MBET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C4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5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591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066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D9A40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126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B2C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DA EVANCE MUN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CC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4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C4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48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774ED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45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542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TH EMANUEL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93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4/005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29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94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FD86C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24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DF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DAM MOHAMMED ABDUL-AZIZ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47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88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B3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38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D1551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715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AC1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MON ALEX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F3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2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3D7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5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1ECFF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AE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D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JAMES WE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01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565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3CB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50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972C2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36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15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PROSPER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173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81/01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824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96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C6164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83F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12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EMMANUEL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08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94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E4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BAB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E5C92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05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A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MADUHU MAH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1C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9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9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F0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0308C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66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346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INA L SIL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A0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00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F89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198EC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08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BC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DYA ABOUBAKARY MBUG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FB3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7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95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9E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1E8C6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7A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3E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INA RAMADHANI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453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D05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02E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E2722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4C9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AC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LIANUS PONTIAN MUTAYAB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68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17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88E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53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56880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39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1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EON MWANGOMBO MNYETA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385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79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0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55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E505C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A6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59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ON ROGATI NONGO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82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8/02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B1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4E1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4115B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CDF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98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EMILI ROBERT KIZOZ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EA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6/01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B44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98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787D9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23B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E6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NISLAUS B MWAKAJ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1E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1/01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80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69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6DF1B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750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966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NLEY S JOSH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73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3/01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A3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64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F03F6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B5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C8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IE STEVIE MWANAC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FD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8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8A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F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91562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19C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FA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DAUD FAB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B4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53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C5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A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6DC81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CB3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701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STANLEY N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97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3/03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F8B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73F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ECDDC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1D9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52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NANCE STEVEN SHU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DB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8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5B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58B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FC0AA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85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DC3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RICHARD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2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1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F8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ED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CE8E0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D65F3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B39C0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1895F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E1FCF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57537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82360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CF66B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499EA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FC735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85D58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0278B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879E0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0133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9. BACHELOR OF PROCUREMENT AND LOGISTICS MANAGEMENT(BPLM)</w:t>
            </w:r>
          </w:p>
        </w:tc>
      </w:tr>
      <w:tr w:rsidR="00DD6AB1" w:rsidRPr="00DD6AB1" w14:paraId="78FD09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34D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61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KARIM JUMA TUWILE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CD3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6/0178/2019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A2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507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745B3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5CD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69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AMU JUMA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192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64/01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E7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5F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F7556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43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A5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DA KARIM MDO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B9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3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CC7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E7E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D7E7B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F11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65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YA JUMA RAMATH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A40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8/0006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8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51B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FADD0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AA1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D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ANDER ANTHONY MSEC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FD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0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B81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E74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A4A8C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9B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85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ANDER PIUS FES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394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7/01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64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A6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FB3D2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43D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3F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 BENARD PANG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772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7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6C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6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8F32D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8B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7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STIDES STIVIN KAN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06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29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57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0A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B6CB8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C99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1C2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MASI H HAR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7B2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03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BD3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65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3DB95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F5B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765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ONCE ROBERT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C13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2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A5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62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F1165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02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D62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ENSA ELIMENI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737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5/009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A9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CC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75CE2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7C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25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NEY AMIN KIRI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53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A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0F1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5D722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3EE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58C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A K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1E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C1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929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39248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C4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02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RIF MUHARAMI P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0A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2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10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A5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24A33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B3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B9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A KESSY IDD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2AC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61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532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E3A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91D2D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C34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8D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ANTI D MWAKA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4F8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9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4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AD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29EBF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36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1E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 H SWALE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04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889/0046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B02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8A0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0F172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05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241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 RAJABU M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863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/02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8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BE3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6E91B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86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CC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GONZA NILO CLAVE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66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2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02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8A5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436A6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80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AC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LBINA P MM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BA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15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AC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6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82C05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CB6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AC5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IKIELI E HA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4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7/0118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11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42A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8A59D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7A1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8D7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TILDA EMMANUEL EMI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2E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02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3D9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A5A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41DDC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6A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A8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LIAN SABA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4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55/0093/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609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BD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19E7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B3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1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MBEY MOSHI O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C57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45/01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DF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E8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34782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A9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79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ITHA PATRICE AK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D39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36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F1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D6B63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8B8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18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UNDALA MASANJA LUBI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44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58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C03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94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D0CBA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58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4BB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OLINE DICKSON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03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83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3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B1C37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1A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C1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FOCUS KUL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2C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78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F28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C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AB248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90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AD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HERIELI MBOI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99F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78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7EC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DA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E03B6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E71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F3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JOSEPH MWAND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3E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93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98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EA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C7CD0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98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F3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ANDREA KIMWE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EF4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20/01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9E1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0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BFD74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64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102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ABELA JOEL S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F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6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6E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F9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4B11F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0BF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59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EMMANUEL WAMB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FF2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2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74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CF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7547A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408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31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ZOSTOMU TEYA MALE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ACA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24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A9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2F3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C68AD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A5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9A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STANTINE NKANDALA JOSH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82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8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468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8B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15345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EA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6A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FROZA FILBERT PATR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EB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2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50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F38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6CCFE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590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6D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MIANI DICKSON DIS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A1A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35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76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17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DD95F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F6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A0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GUNDA LAUR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3B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78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B7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98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E4F26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F6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72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MAZANGALA STEPH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E94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4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D2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F4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D1A2C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4EE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4F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H TAIFA GER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D9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EF4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5A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71008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98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70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S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FDE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4/0167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6BD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6E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A98FB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AF2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37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S SIWAK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4DB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2/01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8D2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8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6F213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1C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FA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WILLIAM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3C0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467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F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A81D7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6AC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BA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NALD TUMSIFU MUN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A6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4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3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7A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0ABE7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1C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9BD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S ERICK MAL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B6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E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93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07A90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EF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438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KASI EMANUELI 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68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5/001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1A4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4C8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504A6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57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64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CSTA ELIAMRINGI MAKY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4BC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2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03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989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12FF7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666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C6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ER EGILD LESHAB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72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3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B1C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3B0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B121A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AC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6F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THA MARK M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DD0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7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5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EA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90668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F53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52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JOSHUA MAKES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F3D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2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30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915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C4616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1D8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B2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PETER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28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75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6AF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238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5FACD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C9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4F8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SON ADREW MA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4B1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12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C3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E0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520CB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649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43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TON EVOD MK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8BE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6B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CA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495B4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62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110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SHILINDE MAS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3F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6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F4E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4B4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F0322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08B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BC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ICHAEL IR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945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8/002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C2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C3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2D05A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E6B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59F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NOCK A KW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52D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52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22D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66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D7E39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A4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B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ENEST SAM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6C0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9/0075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A09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D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CB435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39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D9C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 ISAAC CHA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8A7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5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6D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C75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FC1C4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31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357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KA ALBETH NT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FF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79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F1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EB1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9BF46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98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71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DONATH UL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37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2517/0072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F7A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DD4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6BC54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98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15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GERVAS MAGAWI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04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6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E9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61A23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AC4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BC7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ANDREW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55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A1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38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C6105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DE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A17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DAVID MBW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C4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3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0B3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462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8E174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574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94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NCE MICHAEL K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A7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0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45D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9F1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7EDDE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30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7B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ER CHARLES KIM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8E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8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F1B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05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2088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4A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1DF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BALTAZARY KAVIS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8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C4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0B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60EE8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CF1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6CF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OMARY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68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3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D38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3C9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4BCCC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A8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1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HAMAD AMOU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4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64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CC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59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5F63B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55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D92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IDESTER EDWARD PALLANG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A5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3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DC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D0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1F59B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7DE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D0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ENCE S LIK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0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158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E99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4E084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3B4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085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ORTUNATER HOSEA S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C8A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3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38D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F07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4BC8D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E1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32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FRANK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FRANK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MGALI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81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A38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55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DF9D8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982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B0E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Y FESTO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171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8/0086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C8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1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DFDE6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761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4C9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NK BRASIUS BAZI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48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50/01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64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252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3EFD2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80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0D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P MWA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535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9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E4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D0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481B4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198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30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IPRESENT SADOCK CHRISTOPH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88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82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DA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29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B245D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71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10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WIN ISMAEL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D5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35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9C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DE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F62DA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893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0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YUSUPH KAY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A6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9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CAE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4F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7F977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BD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CE0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FSA IDDI UL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B2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2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507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648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9188E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38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A49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JI ABDALA LUKU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607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1/01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73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54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11323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154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150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JI SAID S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CF0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8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A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13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8C0F1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7F0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55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MA IBONI 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C5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1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F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331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F8027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337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D02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ZA HAMIS MAK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84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5/003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FD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3F8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6389B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6B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C48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ZLA ALLY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DD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7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F8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06BAB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3E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3C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EN MOSES NK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9AD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3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2C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A48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0F923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2D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38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LEN ROBERT NGUDU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8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4D9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20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266C6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3A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6D2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SIANA A MUN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D30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3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A0A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74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B4696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F7F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A0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MAIRA ENZI TALI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64B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95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9A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37A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4EBB9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CD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56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JEROME ANTO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6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6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C8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4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0BA37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29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EED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PYANA OSCAR MWAMBE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F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0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80E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11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69C01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BDE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238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KA GEORGE MUUN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338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29/005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03E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54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4C70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9C1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93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YA SOLOMON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DD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3/013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D29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486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20478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98A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E1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R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43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8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1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817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9C5D6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BA8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BB7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ZAKARIA MU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945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86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8E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13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BBA24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71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B98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FARI KONDO KI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B31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22/02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B74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E0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E75AC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B92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951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AL RAMADHANI MOKI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F0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18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D4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39D98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DE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8E1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DIDAS DAMI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75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5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DD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0A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0FDBC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E2E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42D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CHARLES MAT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F98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0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65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3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E96C8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3E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F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GERALD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64B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2B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E2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15DE3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E6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39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JULIUS UL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5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11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F8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0A7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EE27D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7F7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9EC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GERALD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8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3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EE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26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D6BC4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9F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80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REMIA ATANASI N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85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38/01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59C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D4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BDB78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0A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FE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ROME G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5E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3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162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849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18D3E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A7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37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VENANCE LUMA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50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1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F2D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F7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3C1C4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440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7B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N JOEL NTAB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59C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4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8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DEC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DAF11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52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F2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WOLFRAM MS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E2D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C8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3C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8F789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10D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40D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NORBET KAI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CE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8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EC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B7A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CDAB3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FB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0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NNE ABASI MVU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1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6D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A5C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9FB3D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CC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CFD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LIKWENDWA GERAS SYLIVES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EF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2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80F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3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110B0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AD0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240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MIS SULEIMANI GUND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C69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1/02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4EA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57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1CA04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C0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9F1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ONARD J MLYAKA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BF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53/02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A8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46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AA14D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D9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C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NGINUS FAUSTIN ND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491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5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55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C5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9A156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C8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10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VENESS ELIYA GEOR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1E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54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3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55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ACB74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2A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DFB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AS LAMECK MA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57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79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0A4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BA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E7120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70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4A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C ALEX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9F2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03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2A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E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2F322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824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047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DAHA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4D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3/0055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D7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9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6EDFA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48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4B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JALIWA ABASI MRISH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E59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06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3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35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1BC6F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F42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D3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GODFREY SYLIVES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688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5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17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C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6455E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51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B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YONAH NJOGH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543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0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D2C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83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190C1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39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B5D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HARUON RASH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46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7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80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6AD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C3B90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FF3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DDA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SWAHIBU KANI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00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7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6B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C04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A1225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C8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DA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A M LUH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9A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0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D6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0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8CE8C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CFD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935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SEVERINE SH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C2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3C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984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E5156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94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4C9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HEW DAVID DI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DAD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6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F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6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BA2E0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2B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C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LINDA P PANTAL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6C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B9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561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D59F7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71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02C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RIANA PETER AJI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E8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61/0048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F00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19A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DE06F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7F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CDB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NICOLAUS NYUNGU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C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16/02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7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21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3A40C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6A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AE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RACLE FINTAN FREDRI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520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19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38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F03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9ADFC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D5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55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ATHUMANI MTEL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E9F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12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A8F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B87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99A5C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A0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40B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SEIF MZIR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AC7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8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F9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8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BA50C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9D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D68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ADENI MWAIL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EC2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81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BA5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30B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37E13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A4C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FC6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BARNABA MA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84F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7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813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28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B7C7E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A6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00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POKI M MWAIP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71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4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D6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C8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6E7B4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DDB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5D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POKIGWA JONATHAN MWAIP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350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5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3A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52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8BBA5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2B4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B4B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A HAMISI MATUNG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640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7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CF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A3F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97E76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B07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AE7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THANIEL M MAFT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69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4/0050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FA4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7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428B1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3F7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C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R KIS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BA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5/0018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9D9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B0F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6D1AF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06A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E1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SEFERADI ASS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77D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2/000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A65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F14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A9925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E07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9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SON YONA MAR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D05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2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33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52B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D3C31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B1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0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YAKUNYENGA V MACH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99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779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9D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D6230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077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F8D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YAMHANGA MGAYA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AA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5/01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93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3D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7413C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9D9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02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Y SELEMANI LIKOGO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51B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A06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B0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15523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DC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DE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AR JOSEPH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C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55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7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0D7EA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7D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718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MUKAFURULA ALEXAND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C8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0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5D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6B7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AADF6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66B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93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BIA JAFARY MS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C1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67C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5B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633D6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1F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BB9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MOHAMMED NAMT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AC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6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FE1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77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03BAD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1D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5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PONGOLANI RIDHIW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CC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0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3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9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14587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7B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F0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HARUNA SHAU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1D2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81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5D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24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0E9AD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F6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A1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A UL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76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2/031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D2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C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B1A2E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22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170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PHAEL ROBERT IK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46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49/005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21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CD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0636D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AB2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2E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INALD LEONALD UR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A8B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89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2D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0FE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CFF01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8B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E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GIS JOSEPH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29F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1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4A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7D6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0D711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B4E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22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VOCATUS FELEMU MASHI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82E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5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26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E28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BA9BA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38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496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MAGAYO LENGA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DC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60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0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1DF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17887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F4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F1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THA KENNED MALI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3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4396/0044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2D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50C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6053A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D5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949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THIK RAJESHI MO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1D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0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40F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AC96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08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D0F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KYARUZI NEL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953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1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C9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FB4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A4A83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ECE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7A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TH MBOTA A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C2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6E1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081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E445F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98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4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RINA ABDULRHMAN ABD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004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345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F02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472D0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21D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145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FINA ELISAFI MMB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2E6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2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C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75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A00A3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4F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B9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JOSEPH ISABA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75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02/02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C3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D9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CE8AE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D80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E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ALFRED MGOW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ED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9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953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3E1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54DAA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971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55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CORNEL KASE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8E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2/01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21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A8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F8B53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19E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F2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NDRA SAYLASY BAR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36B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2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387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002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6FE6D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C0B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7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 FRANK MNG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743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8D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3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B5CCB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0AA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90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KENETH FWI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70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55/006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28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757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72430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9B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EE8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PHINA SAMWEL KIT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16B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8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C7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8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16D88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76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D9F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IF A SEIF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A76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33/0262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C9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5BF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4D0C5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692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79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PHANIA RICHARD MAS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211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6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28B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A2F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07C39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74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86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DYA SWABURI ABDULKAR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40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2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30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792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1C214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41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62A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MILA H LYAK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BAA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68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A4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68F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43871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B82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7C4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IFA BASHIR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BF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19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20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8F5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0D681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02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14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EDRACK ROTH LIVINGTO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49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7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19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CC5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DEF7E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ED7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6D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FRA DAVID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7D5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7CE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B9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FDE88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75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40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ION AMAN WA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A4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3/011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3D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79C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25DE6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1B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65E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LEIMAN H AH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244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2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EDE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CBB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7DC59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97D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CB9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UMU OMARY MKW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D9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7/002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01E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BBA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26343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4F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439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OPISTER VALERIAN MJ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1A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8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C5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BC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D2058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4E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62B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MMYLKHAIRY JACKSON MBU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5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2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94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01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97854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EF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8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ANE ASANTE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39E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6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46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626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7B52D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18E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2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SINI S UMB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21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2/005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04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017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DF7AF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4DF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A1A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INAB AZIZ MUN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C3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97C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D9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91D40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51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7F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MDA RAMADHANI SIL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F9C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2/007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0C1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F8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A5A5D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D4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C2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NUFA KASSIM KIHE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663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02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15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BB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D8966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95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5F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BEDA YUSSUPH MGEND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CF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E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92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3A1A2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8DC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0FD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HURA AHM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E57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4/0028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B0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73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59C36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AE361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02D33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10D1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EEC53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B4E4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96350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4E536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855B7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B6BB6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E578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FC666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AAF86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FFED2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0. BACHELOR OF INFORMATION TECHNOLOGY (BIT)</w:t>
            </w:r>
          </w:p>
        </w:tc>
      </w:tr>
      <w:tr w:rsidR="00DD6AB1" w:rsidRPr="00DD6AB1" w14:paraId="4CEA8F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19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265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OGASTI THOMAS BAHAT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F4D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05/0020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9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65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578F5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520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16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I JUMA MTAKAK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0CD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84/0135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C4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6A8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EB786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1CD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7F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UBAKAR ALLY MN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57C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9/022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613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F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092A8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F5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18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EXAUD M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504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9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A2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14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4159B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C5D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984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THA HILOLIMUS HINJ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D5F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87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DD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01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CAE27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3E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9AC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Y RENATUS LUFUNG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6A5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06/01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49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CC2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5A8F2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C35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B0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IDDI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B44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3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1E3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F10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DE01B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24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FB9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RD ESTON NYAG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76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9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2C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82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EBE9F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C59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17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PRINA Y NZO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933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95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254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E8D3E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8C8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F6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A SALIMU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4F1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43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EA3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D3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3ADAC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882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C1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RAF J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8C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6/024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F7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C19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FF9E2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59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7E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UGUSTINO AGRIPA MT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BA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FEC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AD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BEB39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0B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6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YUBU EMANUEL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D67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7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98F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AD5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3F6FB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68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140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IKIELI E MAN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C04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49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7B8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C19A9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03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79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THROMEO HERMAN SA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66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8/010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934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3A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59C3B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170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825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DA KELVIN MAHU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C5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8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11B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97A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DDF69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47A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474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OR ELISHA MS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B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15/006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5B9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7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A5E44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CB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655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JOSEPH LUCHANG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455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84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EBB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7E0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24C5C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A7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04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LY PASCAL MGIM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FCC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33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44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34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8F717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791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18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VIN DAWSON TOW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0E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2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152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6B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C584E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F0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97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EMANUEL NGOW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9E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31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D8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13E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E0A30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C2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5CA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DAUD ERAS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B7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5/01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0ED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529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3782E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5D9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D5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YOHANA LWAN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B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17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08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5A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E97D9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625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64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A SHALUA EMANU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D1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3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B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9EE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45A49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B4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BF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CHARLES DYAH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09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43/01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31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D03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3C1FA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2B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FAF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 DAMAS KOFIAMB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4E5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0BB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50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A4CFD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2B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51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NYACHUMA SA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C2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5F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FD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584DE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8FD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643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PETER KEPP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1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1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CA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203B0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96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F71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XAVERY FARAJA SAND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3E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8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56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630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5D1A4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5EB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A0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S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60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1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E3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83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5AB67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500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B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ASTO LAZARO EL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DE3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7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43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7E8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380AC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089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769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MICHAEL MAS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802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E7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C5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FB6E8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95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0B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DOTO IZE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A9A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53/0003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3B2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7E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D4ADA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F8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A5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GOZIBERT BAT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1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7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2D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F8E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A447A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A99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D6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URAHA F KUY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E8D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4/0096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A2A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74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63D2F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897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EED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SPER MLINDA HU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A2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96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5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AE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E711C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C5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964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MARK NDUNG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143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2/01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4F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6B0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0A1CD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3AA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30A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RICHARD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79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51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E0E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BB1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6AAEF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934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72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SAID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05F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88/0030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D32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8FA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EF4F8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4F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2C5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WILLIAM KADARA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9E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/0207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2B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13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C3B2F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00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F6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ILIZEN FULGENCE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49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6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B77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40D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8DA3A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713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E2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SON ISAYA AKY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C16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1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ACC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91D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46A33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9E9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02D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ODLUCK PETER NDA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BF4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91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6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F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7E9AA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615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E0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MAN ANTHON GERV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A0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0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0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FC3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17CCB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46D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F7F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ARY HALFAN AKI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6B7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73/02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8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EE6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6AB3F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5B5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ED5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C KAH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A0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43/0040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5D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27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3D232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9D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A7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ELDA LUCAS MAS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A7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5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26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40F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13A18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24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E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REUBEN ND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56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09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117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C9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9F2A0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EEA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24A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JONATHAN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11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/01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30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5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53B9E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41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E3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KIONGOYO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33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9/01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08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0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27518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88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2A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WILHARD M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0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A0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BFC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4F734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C87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B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ET RWEKAZA GEOFR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0C8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2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A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B5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525D4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D1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6B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ROBERT ERAS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AA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89/008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7BF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C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1C51F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7B0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90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BOSCO RUTATINISIBWA GONZ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29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6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10F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5F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2142B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8CB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AC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AT JASTIN VALENT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558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3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6FB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C6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44D34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36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4C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AN JOSEPH JOSEPHA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F7C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8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D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8E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9A532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E8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B5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VITHA BENSON MA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73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F5F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C3C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EB120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3E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4E4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LAMECK MJO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4E0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90/0039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A5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14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2FCE4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98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2D3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EMMANUEL ENO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69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1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77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4D7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98394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CA7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90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FROLE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BA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16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53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E6D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AB0C2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0BC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7B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ONESMO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D2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3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DB0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2FF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80CE2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F3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AA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LINGO RICHARD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79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9/019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F1A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A9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BC35A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C0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AE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TISIA VICENT NDUNG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1AA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8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B7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29B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76A7B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C67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32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BERATHA FABIAN RESPIC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60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2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9F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88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F1823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14E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51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GERALD MSW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D7E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9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C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015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E785C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C7A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18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SHAKA JOSEPH YO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4F5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15/002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D5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AB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3403E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92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73E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RYNAS CHRISTOPHER ANTON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EE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8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6A2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3B4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5131D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CE3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6CD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KIDADI MAKASI ALPHO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05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32/012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117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C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C9017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B8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42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URINE ZACHARIA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6D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28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6D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D7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FC8A8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0C9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DD7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ZALIWA FUNDI MZALI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A0D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51/01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C6C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7B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02335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EDB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99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GIPAIN KORDUNI LEKU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49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0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E5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B03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DA30E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CE1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F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LLA NJILE SA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98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13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C6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D5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B68D4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D5D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3C4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AL MUNA MT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17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8/02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574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1DF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88739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5D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4F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V KALW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09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AD5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679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68635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428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DD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QUEEN DAUD MY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89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9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D1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835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E685A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6F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0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SEBASTIAN BUGOL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E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6/02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27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5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CDCB8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94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647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MA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FDF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133/0042/200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782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563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536B8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5DA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EF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NIS KADOGO HENERI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DD1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5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617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662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EC813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83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3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ADHWA SEIF RW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F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9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BE5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4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DB02A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DC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45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MESHACK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432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660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BF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5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062F6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B3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5F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GERS CHARLES EUGE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C4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7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3EE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ED8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B6A19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121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BDC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MANUS DENNIS OY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6FE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1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6EB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53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CC5EE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09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1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YOHANA PA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7B8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00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AD9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9F4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E2B95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24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9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RARIN PRAKSEDIUS MT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024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63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F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5036A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6A3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E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IBU HAMISI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F90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37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86E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50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6B116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2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F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KILA JUMA KITI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86E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3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EF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E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0B038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69E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CC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USI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9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63/0009/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4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203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AED96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5A2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BE9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MAYMAH YASSIN MSI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40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24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D4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FC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FE10E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5E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7E9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DIUS KISHA VEDAS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3D8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8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FF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F8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A3616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B70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36F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ENT FRANSISCO KIH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3A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6/01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DAF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0A1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2FABB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C6E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5F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HANA J MWAMASAN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7F1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5/01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5B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0B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91F0C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211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E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CHARIA CHRISTOPHER SUG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762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53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53B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689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E75D1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55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97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KIA RASHID A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08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5DA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2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BE0FD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8FDC5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A9112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A792B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59271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E144D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BAAC4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15E8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3B50D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3D3D1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0089D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58072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E66B8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FD337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1. BACHELOR OF COMPUTER SCIENCE (BCS)</w:t>
            </w:r>
          </w:p>
        </w:tc>
      </w:tr>
      <w:tr w:rsidR="00DD6AB1" w:rsidRPr="00DD6AB1" w14:paraId="7CE248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03A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BC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RAHMAN A SHAKASH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C45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84/0032/201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2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D0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5C062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FF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34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IUD ISAYA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11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DA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B82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EF654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81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CE9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KILA INNOCENT GW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FF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23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EF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6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DAE0D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707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7C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ERT RWOMA SAM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1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84E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8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394F7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CC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A2F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STEVEN MHO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DE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6/000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7EE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0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88AA9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D6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C1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NDA BELLINGTONE RWEGAS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0E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C9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97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4014A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F00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0C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ANI VENANCE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5D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1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7F0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95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A1971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F63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60D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I KILEO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1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4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17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7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C6DF0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905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E95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LUSWETULA DE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A2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6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6B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46B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3B9F2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3C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8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ONY PETER SAM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66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31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502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BB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E530A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8E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22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ADI SWAIBU KALOK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30E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3E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E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15DB5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7B7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6A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ELIUS MUGANYIZI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65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2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713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4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9EFAB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48A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D6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URA SALUM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A2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750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03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F4B74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1C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280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KARI JUMA ABDA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89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98/004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6C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799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9100D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C3A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882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QUIS ALLY PO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7A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4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385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C29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A7E93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99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53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CHRIAN CHOG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E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A5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2BD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6FCE6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04A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97D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BERT G ML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28E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4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3F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AA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8D715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1C0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64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GREGORY BARNAB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0E9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56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7B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59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555DE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5E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36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FIDELISI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392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68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8B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3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7BFDEB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59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5F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EMENT CHARLES MAKA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A9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5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488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70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95258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F71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4C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IN OMBENI NDO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35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02/000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6B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7BB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A0F05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D5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0D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AMEDEUS TAR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2B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21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E07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1B4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27F25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DD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B5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 PAUL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D13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01/007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21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33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941DD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F5D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60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S SILVERIO NYAULI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1F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CF5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51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5AD83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E1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RICK HERMAN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1A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1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A7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27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003B5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E3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678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WARD P BUDO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38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4/0041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22B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F8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60999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CC8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A6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MADUHU SA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B11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89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E4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D9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C845D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3D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2B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EUS SIMON MARG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DD6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7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43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B18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8E385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73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2DC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THEOPHIL LUC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4C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2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75A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B93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A8955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D7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0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TONY FRANCIS KIS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95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1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21C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F6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95C18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810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BE2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EDWARD MTAJ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7F3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9/013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5A7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16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24CE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DE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298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JUSTINI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96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00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6D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E39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001DC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63C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5F0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NEST JEREMIAH ERNE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4B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9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89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405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FD26C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BE0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0C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MAIGA MNU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CE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3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5F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2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5B675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1C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84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RISTO ERNEST MATUM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FAE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42/0084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CD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3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87768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848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5F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STUS OTHMARY MWIT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EA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4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7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76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1A356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116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B4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L MWAMBOP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78E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3/0100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5BF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37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5BB0D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EE8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67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T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510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6/005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90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96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1CBAD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208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3B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IDA GAMASON RUHOMV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AC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4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9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79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C33CD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2F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34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SPER ALBERT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DB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6/006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63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F7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E58BB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08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B6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DION SELELI DA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D6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47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3E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36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13757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D74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7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EREY ISAAC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17F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9/0054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9E1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3D8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3C70E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1CC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36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WIN COSMAS SE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22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13/01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0C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F62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F4047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173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DC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NZALES STICKMATTER NGO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FC6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93C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D3D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1FE9A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F71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694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WILASA GOGADI FUNU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B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88/003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648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4A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2E2F5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814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13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NES RAFAELI KAZ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A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8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1D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4E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D353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C7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C01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 A KID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64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6/03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703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AD0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437A9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D4E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9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I SIMON MAK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6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78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391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F6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1E2F8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76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B5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NA RASHIDI 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69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1/001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F7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C3F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DDE02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A5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BBF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SHABANI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F41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4/01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66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FC8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8DEEB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27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745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ANDREW MWAKAPU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DA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69/01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9F8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9BB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17969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A1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6E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PAUL MULUNG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4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97/006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743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01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A75BC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E95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010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 SURURU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1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95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9C8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E3A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4B554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0C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E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STEPHEN LW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7C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3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57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CE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B4DE8B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D3D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802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OB JOHN PALLANG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6BB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2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CB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6D2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3F5CE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2C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319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F KIB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627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0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874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DD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D51F3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5F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771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A IBRAHIM MT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8FA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7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EC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63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42537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3FB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8C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A TE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30A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9E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D8C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E2C83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E4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12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S MJ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4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78/004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82B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D3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F6C08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91E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C6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FREY SALVATORY PATR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D5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10/02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AD6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164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34B04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A7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0C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ARI BAKARI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81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F24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A8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BB610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47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B7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ATI PHILIPO 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BE1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5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EE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08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BFD01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66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7A1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PRISCUS TAR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CF9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7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167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808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B1E05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3C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E21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HAMISI KIND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5B8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5/004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443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B1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19226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80F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462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HATIBU 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C0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5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E9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14D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445D4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B7B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B9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KIBU MU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A4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3/0041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DE8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F77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4FB0D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BE5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DC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STORI PROCHESI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ED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3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3F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B66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3AFFE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1E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596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ZIL LAZARO KISAMV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74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81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82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E06ED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9D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99E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PHILEMON T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15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/0095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E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9F7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35D83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39D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A8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EDY MICHAEL MLY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AC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3/003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EE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40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DF20F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C8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C5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TICIA LAURIAN KALAM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45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0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10A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F0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9F7A2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5F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0A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SA OBLAY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57A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6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8F2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01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0BAA5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E7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AFE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GATA NJILE SH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2EA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21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7E0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54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68FB0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71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2B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CRINE PRISCUS CHU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25A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9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E9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C27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029F8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1CB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BBA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DELEKE M KAH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6F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3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37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03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DCFC8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C6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52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I HENDRICH ZEPHAN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4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22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25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91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8495F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D84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9C1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AD SHAAME F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702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1/024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F0B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3F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BE2FC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B99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AFE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SA NELSON LAB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B2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9/008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63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5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0D0C8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00D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F57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ZAHED ATHUMAN SHOGH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BE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9/005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8F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CA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01A20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613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8C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GEOFREY THAD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43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7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1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7A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C3E53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D88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C9B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 CHARLES KINUNG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6E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A4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F0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02F4A4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C23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DA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BENI E PALLANG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BD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3/01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00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87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25DBC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19E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A4F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O ANTHONY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47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17/007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8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66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6D7CC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4C0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BE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LEONARD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FB9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7/01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35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2FE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B7184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E84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9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US PAULO MUGHU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FF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3/01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4BD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99A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6C674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02D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0D6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AYGOD PATRICK ROBER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D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1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189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E4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02C93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3E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E6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PROTAS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PROTAS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MAP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4CC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03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AC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4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46330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674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A4C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K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F5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E2C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43C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D1983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525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75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MBOJE KILYAB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7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52/01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7B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FB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927DD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FA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316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LEONARD H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E2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/02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DE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EEA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402D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71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074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MANENO KUZI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B1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9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4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9B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A8A59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17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F1A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VATORY FILBERT MACH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44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99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A2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3E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CD8A6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C63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E9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W CHIL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6CB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10/002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BA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8B5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5967A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4E1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E9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RAFINE CORNEL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39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4/0144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6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37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41A1D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1A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48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LTIEL ABEL LEV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619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7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DF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BC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AB03C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76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2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ON KASSIM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76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7/003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C5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25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645D1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49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BC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EDRACK ALFRED SINYANG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AF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60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3E3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B4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6E7BF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561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DED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BIRA PHILIMON MWANSA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57C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6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6C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BA4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630FF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E6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8AF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UMU ABDUNNURU KAUMB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20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2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812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88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6E6A2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9D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8F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ELEZA ABDALLAH MKOM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7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9/01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5E1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52C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914801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3A9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D1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BIAS JUMA 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AFA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9/01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AF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92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F6D34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CE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A22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JARED KITU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BD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41/0028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198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F7D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3C578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98D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2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KAYO PHILEMON MBI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8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54/011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A6C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12C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F58D4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9A8E6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FB0E8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0E093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28301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6D5B3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D324C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DC9B3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DF55B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8D657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1EA3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127C1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03EDE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AA1D2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2. BACHELOR OF INSURANCE AND RISK MANAGEMENT WITH APPRENTICESHIP(BIRM-APPR)</w:t>
            </w:r>
          </w:p>
        </w:tc>
      </w:tr>
      <w:tr w:rsidR="00DD6AB1" w:rsidRPr="00DD6AB1" w14:paraId="596AB2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89B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267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LIRAZAKI KAIFA IDD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D9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31/0031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5B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D4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E8580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E33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C61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INA FEDRICK NCH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C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70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C75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5C4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79176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F31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B37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 TIMOTHY NDUM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90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6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C4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4A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99717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3AD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BD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DA RAYMOND FREDR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0CC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3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448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9F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E89A4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C1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206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MLEKWA ZAK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9D6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67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39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F2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BA4AD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268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DC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PANDE LIGW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EB3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94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46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A3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EEFBB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972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58E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PETER MAZI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47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9/000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EA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EF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DD591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C33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60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ISTA EDES MODE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E4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49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DD9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CF7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18217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4A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67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KAROLI MAR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C6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0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604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A5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0B4D3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6A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D4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HARUN NK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CFF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9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01C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101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B9CEF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D4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B7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SON FUATAELI AKY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AC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1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B33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9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24461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52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F3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OLINA KALEBI SHEDR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08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77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EA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EBF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0C3CC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867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7D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SENSIA PROTAS MUS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5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0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71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930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B8242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71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0E0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G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2B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0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098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C71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79E5E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39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36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EDIEL ERNEST CHED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80D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40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D4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68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4F7F8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64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5E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NTON NASOLO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75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6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FF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BA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63E31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9C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52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INA MATHIAS MACKENZI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90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19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AC6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0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E4409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B1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3E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ER EDWARD URIO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55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7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E0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F7A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46D31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46F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8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SIMON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B47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8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84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9E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5185D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FA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EE4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T CHAM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E0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A4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F86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FEB43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B6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563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RIA KEFA ATHANA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99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7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3A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5DB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65DFC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3B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5E6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KENNEDY MAG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04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5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12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C55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77248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BD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14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STEPHANO AUGUSTI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7F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3/02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EEF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53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0F070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8C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FC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YANA SALIMU BA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5C1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48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B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70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093B1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794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4C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JUMA YOR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70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4/02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CE4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943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141F9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7C9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4F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D RENATUS RUNYOGO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9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7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5B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D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20593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B58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177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ILIANA RICHARD KIS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399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9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8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061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29850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CD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9B5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OGIA JOHN PRASID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C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94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F4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7F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C4E7C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1C4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32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MUNISI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C9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9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FA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90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DC413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5FB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96D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THOMAS MAT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7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78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61F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59F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95D1D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5F4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3C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XAUD E MK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02F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9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7A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AA4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AB3C1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F0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901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BRONIA HILOLIMSI MLO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5E4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0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02B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AA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9EB4A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E0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76D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GER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7E4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96/001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310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F8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F4A03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343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72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ISKA ONESMO OSWAL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634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51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9FD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5E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02FBB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727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5A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CHARLES NK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FB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9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2B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32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3E517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3B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891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 G MBUK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C0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69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19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4C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8D42A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7B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44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MELCZEDECK KIM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A8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9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A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7B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B7879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DCC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6B2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WIN THADEI KAY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83A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6/01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BEA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D3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0960C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08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61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FT SAMSON NGOM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12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92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E00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2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56186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68D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3F0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FT Z WIL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40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99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7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0B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D7AC5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99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019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EGORY CLAY ISO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6DE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3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88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A3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6FB09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0E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61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HARUBU HE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E5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59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2C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D66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3E05E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04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A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MOHAMED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60F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2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AC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0D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187A0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DF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AF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P KOND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409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8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C1D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A0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C0002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2A0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EC1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RUN SAUSI MATI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95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2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AA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CF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5C833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71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86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NICETAS KIW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B83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7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8E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5D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69046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969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DD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EGALDA LEONARD TAR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F3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8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EB0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AB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78BAB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8F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5E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MUSSA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0E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6/01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EBE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7E7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83656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10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ED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SAID RASH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DC0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5/01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35B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5C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7CEF1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CE1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441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LIHAMU ATHUMAN IBRAH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B3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9/002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86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352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4BF8E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C5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02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GEORGINA MATHIAS MASO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0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93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F5C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A67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99DAF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B1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F5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QULINE RICHARD NGWIL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D6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2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4B7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525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EF83A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DA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2D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MSHANGI MAS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B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4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5AA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015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D725B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12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2AA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PETER NGEZ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D3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724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50E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CCE4A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FE5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00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ANOLD MAR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B5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5/01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05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C9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30260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787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809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ETH K LIW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FC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03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E2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81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114E6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17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EE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LIFU ANDREW MAT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84C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6/01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93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FD6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5B8D5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4B3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FD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LWA HAMAD ABE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D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5/01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85D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82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5F69F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F0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81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LWA SIMONI LUH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5F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2505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7B5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AA5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05286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2E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BE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TH RENATUS RUNYOGO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C4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7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33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53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E3406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C3A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63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ILA AMIR CH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B98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77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3A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E81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BB474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A7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CD3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SPEAR MWAIPOP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3B7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4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9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34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EC519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B58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2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VENESS JEREMIA KA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6D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0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71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DBF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20B17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37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D0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LU S MWANAS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AD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72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49F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5A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1E2EF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09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45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GARETH JOSEPH MAGHA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77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3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125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C9A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70297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D52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8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L MAG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C38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8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B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397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5365C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98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8EC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BEATUS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BB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2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AB5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0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F5F55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86C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071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PAUL NHALI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C57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1/019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75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90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6DD50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95B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252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KAZENI MNKENI MNGUJ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6A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01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E1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56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AEEDB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11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DDE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UREEN SILVESTER MD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AA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07B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77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6BF1D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98A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3A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HAJIR IDDI HAM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91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6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E1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3ADE7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4C3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C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AYUBU SE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F8F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0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09D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3AB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385CE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1F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95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JMA HAJI MW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45D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4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83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64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7BED0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585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D4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OMI CHARLES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BE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3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E16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60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F045B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16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E12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MA KASSIMU SHEMZ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0A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54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F4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B0B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AE3B7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2E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913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IDDY SAID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CF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A3C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3B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57132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CF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0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SALIM MYA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261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2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966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55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ED778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48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9A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MWITA KEHONGO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DBC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4/0034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59C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25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E1F8B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FB8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A7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JIMA K NURD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B4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8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4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9C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6C495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557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86D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I M JUMAN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C0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2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B75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F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095E6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2F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A1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US O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5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4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A0C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3B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D6A39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4AE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8B7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A BAK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33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5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F0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BC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DE1F2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B98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5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SHABANI BANGAS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05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9/01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1E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5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02860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6E4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1C1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YUSUPH NSAL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E4C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7/01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06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6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AC64B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25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B53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YDETH EMILY ANACLET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1FD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54/003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3F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970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C4F69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04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4C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CA NDELANGO O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DF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0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B8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27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61EF5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CD8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FDC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EVARIST WAD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F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03/008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73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E6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B658A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B23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9E4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JORAM MASON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E5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5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22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BEC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CFD60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27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759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U SAID KIYA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4B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1/01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F0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38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48411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14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AF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SAIDI MTE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4D1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74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CA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30A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6B704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956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B7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FINA MAXIMILIAN MWAJ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A3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5/01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47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4E5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C8469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18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39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UMU SALIMU MMBA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14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5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4C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661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42D35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58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F47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COLASTICA RONALD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7B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3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7D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19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C5BE6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11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510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PHUROZA ALEX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D3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97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32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188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C8D6F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EF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3D6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ZA CHESKO M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9C1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35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34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B4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37440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B68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494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UFAA OMAR MOHAM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9D0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3E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BC6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644B4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8E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B10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AELI ELISARIA ME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CE4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1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6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F5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56E8F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E8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C4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ON MARKO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6F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67/01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C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8F4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52427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6C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D8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PROPER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F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06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18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5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334DE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E9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B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EMMANUEL NICHOLA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AB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211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AD6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C8E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42A22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BD8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EF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REVOR FORTUNATUS NDEB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4D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5/01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93B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7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237AB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46E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9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ILA WANGOI MA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EC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10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299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33137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CE9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41D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YNICE PAUL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960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3E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07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A7FA7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7B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A1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MPITYA MARTIN MANZ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93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B5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7DE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5C003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5D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2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ZIRI HAMZA NGAK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DE7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632/0024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3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62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3F0BB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C1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18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FRED FRANK KU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F5C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13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CF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5C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EFD8B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087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18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IFRIDA ALPHONCE MANY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DE0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20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401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AAF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F7276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C54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A38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IFRIDA KUMUNI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F7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1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F9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C4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2004E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3C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8EA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TNESS ALPHONCE KIMAT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28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/008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F14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C73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04F9B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0CDC4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20E7FF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F37CE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AFC00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509A7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F04EC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9121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658F89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E9BCD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A3699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2BAA4A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158D2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832B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3. BACHELOR OF BUSINESS MMANAGEMENT (BBM)</w:t>
            </w:r>
          </w:p>
        </w:tc>
      </w:tr>
      <w:tr w:rsidR="00DD6AB1" w:rsidRPr="00DD6AB1" w14:paraId="303824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4D6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9B7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AZIZI KITUNDU MKUMBO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D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8/0062/2019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C1B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98D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AB1C7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96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F6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L-NASSER RASHID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CA5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5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7C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67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5570D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DA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D8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-RAQIB ALI RASH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5E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39/0034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9E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13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CEDBE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73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7B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LA EPHIRATH JOS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F54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1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E62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E3B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0B1F1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19C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F3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LLA JOSEPH KYAKAL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947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2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EA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0C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DEC4E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77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9B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I ATHUMAN NGORO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4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5/01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10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EB3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373BE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491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BBA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A MATHEW SH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15D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E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4C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DF976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6C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59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B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178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86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F6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A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CC150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E43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C6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REY JULIAN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4CF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8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61E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AE7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7738B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E7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D9F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ABDUL-AZIZ SHAB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D5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1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4E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2D1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DF816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C0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0F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ISSA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A4A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63/000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EA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2F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B2867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81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F8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ERT GERALD MWANI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4E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05/01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EE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0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98A13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84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89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CLEMENT KIBAB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98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20/0006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BA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E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FA566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772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13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HENDRY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3B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00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5CC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9A733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2A7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2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ANDER PROSPER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6A2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45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45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2042C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574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0D9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 SULEIMAN SALE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D57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1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51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3CA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9FB56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95A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F06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EN EVAREST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EE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1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C5E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D1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B4096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0C8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1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ONCE ABEL MAL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4B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1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69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DD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8D4E7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DE3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9B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MOHAMED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584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63C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A8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E9999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785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A5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UR SELEMANI KIZ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6BC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8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1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FA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DE679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E74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7D1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KLETH ALANUS MK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C36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7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0A5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577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A4296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B7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61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DREW JACKSON AKY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23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3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63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206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758B2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B7F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80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DAMAS RUKE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B5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0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4B2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DC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ED43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836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0B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NYANGETA WILFR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538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1/0005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993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FB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2F436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32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1B9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L MWANJ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E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0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C8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BA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E29A2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73C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C7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MICHAEL LOH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3C2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9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0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58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157F0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DD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2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VAILETH ALFEY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15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4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B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9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94998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48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8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A MASOUD ATHU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D7A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13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754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439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226D6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0E7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FF0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IA ADAM YIR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F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38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A1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5F1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8EA10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01D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5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NATH SIMION LIP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03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2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3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7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41679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9CF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11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UGUSTINO R MUSTAP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C1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4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AA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B54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9B710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61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6F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WADI MWENJUMA HOUS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0E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4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32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86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C35F6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38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AA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LQIS ASHRAF AL-MAU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05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9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AC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EA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A60E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2D1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87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HA ASIMWE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56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29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4B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6A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D5D06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916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9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LINDA J AKY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EB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98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7BB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FD9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F4CFD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D9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DD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JAMINI D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B1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7/002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B8B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353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5A8A8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C6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A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SON FRANK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B6A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8/0067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5D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88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2EEB3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13C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25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VALERIAN KAVIS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FB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02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C7A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36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82ED0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297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37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SAIDA STRATON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23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6BF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A0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3FEF6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91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961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ANDINA JOSEPHAT SIYA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CE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1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20B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99E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D7D58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ED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3F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PATRICK SEMAN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28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501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739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C0D4F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221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F7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DGITE HABIBU KIS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3E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4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FD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E14E0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931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D3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N PETER MAG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96D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64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4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4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2B7EF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8DC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6C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FRANK JONS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6D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8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AB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5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D4747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87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E9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GERVAS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3D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4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39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F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00E65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28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44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JOHN KUSEN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EED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07/001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29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C0E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CC38F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1D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42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R 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77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4A9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E18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B1481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EE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F96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ZEPHANIA ZACH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148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7/001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8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7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125A6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30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8C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ITY JUSTIN MWAMP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5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801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E7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CDB1B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89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576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L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619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134/0288/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775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E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86265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BD4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1F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INZYA ABDULRHMAN ABD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07F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A8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499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C136D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14D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C46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RISTOPHER HASSANI CHIDOB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C3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8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D2A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EAD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59084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46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F7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MAN DAMAS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84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3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F5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48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3772A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4F2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BA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TIVA DEOGRATIUS MALL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82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5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2B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E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07B47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CDD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04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JOHN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FC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5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E1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E6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32C04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31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0F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NARD ROMAN N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D09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6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345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AA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7DAF1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0D1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F5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ABSOLOMON FANU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567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8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5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B7CB5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91D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C5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SON ARCHARD ALBOGA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56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8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62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58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95820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BF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6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L MAS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7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59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F04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7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7CB5C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54C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1EE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SAMWEL B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B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6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F3D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88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EC82E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0EA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E2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SAID MWAK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C4A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4/01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662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96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10779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5EA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8A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SAMWEL SUMB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A5A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C1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0C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1142F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9FB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B2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CHARLES MAS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77E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0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23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89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D572A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D3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B3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RISTI M BONIPHA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32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9/00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6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FF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54F7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861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6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ZA ALLY SHARIFF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8A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8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CB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568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FCF9E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DC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12E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MOSES ABRAH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363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78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A8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D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3328D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9A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4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STALA MACLEAN MWAIBA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F02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4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2A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6EB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C1F2C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95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4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MARISELIAN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B6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88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85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59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51014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DA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32D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CA CALISTUS MWIN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663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02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D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CC4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728C3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2A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110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JOSEPH MNYA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4D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0/002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D5D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C3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E301E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B85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9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ROMAN 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089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4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D6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51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23CD5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80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41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URAHA FRANCE NYAMUD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39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2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69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4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C8EFD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B5D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08D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GODFAY MIH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4A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85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83B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C1DF3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5E8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DC8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FREY MONIKO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6B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31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323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0D46B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C15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E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LIAD GERESIMU FURGE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26E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6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27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65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56D8D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6D0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CB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G THAD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0B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5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47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ACA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04D45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B23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9EF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IA GODFREY MS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4B5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9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A22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72A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4980C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5B1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86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G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CA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25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CC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A0C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F566D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83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8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CH MAS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CC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57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A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166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5EA9F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5DF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37B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SON GODFREY SERE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CC4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C28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B2C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3814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555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A8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ODLUCK B MTE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E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F8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4E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D55F8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A5B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D4F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KABASKE SAIDE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347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A2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4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CE87C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6BB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70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HAMISI BAK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717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889/0012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B01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2E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2A544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FC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859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JI MACHANO H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CC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2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45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D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C6029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4F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4FF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SI ALHAJI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80C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1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9C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D2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1CFE5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30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1E4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 JUMA SE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8A1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1/01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53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93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B9E903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692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C2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ENA ASAJILE MWALU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E13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8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05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6E6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42A86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F38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4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IETH VENUSTAN MDEND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50B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2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9D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B3A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E564B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12D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65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ALI ISSA SW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F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2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9A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5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E00AD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DF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85E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CHARLES MBU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55C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2/007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B6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81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0F06B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6B2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56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F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15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4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8F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7F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9F3D8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D3B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18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PE HONORATHY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016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6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C4F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A9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F04EB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D0C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314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SEIN HASHIM WAZ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8C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7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841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277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AC4B4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94F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8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ARASHA MACHERA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BA1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5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C2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C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6347D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83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FF9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YASSIN IBRAH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62B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9/01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20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6EE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6EA09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C8C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A6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U R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92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2517/05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3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E5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23F1B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A52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68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AYA YASSIN RASH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4E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4CF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0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43069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EF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15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E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694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7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C24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6BF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96AC2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AF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F6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NIYILEMA SILVAN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D76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84/002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9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E57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BD6D8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80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21A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PHABIAN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EC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2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4A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82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D30E1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651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F06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AC HOSEA VIS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91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0/007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FA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425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8E3B8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882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765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DEVID MBUG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9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6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46E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F81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6E83D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F03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7A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CATHBERT NGOW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1BD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2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F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50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3BB13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3D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4AF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 ATHUMANI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59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5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E2D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92B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928CA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C3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370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YOHANA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A4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8/01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705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78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84C57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5C8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AC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HERMAN AWE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474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0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D0B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21A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DACEE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4DA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0B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MGETA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735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2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A77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4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25FD7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11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23E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VICTOR S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D0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DC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B6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0717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5F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53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SILVANUS BAN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008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9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5C8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6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61431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9B2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F0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AT ELISA MH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57D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8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C8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2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9E876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D50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0F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ERNEST ZABL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AE6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AD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BC3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81F03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97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A5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SHIJA MAKU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B0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3/002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8D3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59F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9CB0A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EF4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60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A SABU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98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72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3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F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6D3F9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AA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9BA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ANA NTEMI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A36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4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F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5BB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884B4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60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3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ANA WILBARD KW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DF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7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8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E0AC5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80D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27F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RAPHAEL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79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2/01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89E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80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7A628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F8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51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E LUCAS GICHO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2A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4F1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84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303F0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F97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9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REN D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13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3CD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CC6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414F6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CD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D5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BRIGHTON TIBORO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4C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3/023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921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F5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8E7DD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8F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70C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GU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CA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139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4A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5E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C2FA3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351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A6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GU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0A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139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FC9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8A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3C946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F0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36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RAPHAEL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35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AC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878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5624A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278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7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TIB ABDALLA KHATI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4C2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1/0234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2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87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D443F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CB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DB2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ENT PROSPER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61E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2/003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3ED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3B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16929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FED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DA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IAN JONATHAN MKUM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8C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1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EDA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A5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DF834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2A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57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ZARO ELIJAH ERAS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80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9/01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9A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E2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58748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F0C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C9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TICIA BAPTIST KIN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66B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1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9A6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EB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43E84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132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88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YLAT SAID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99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8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7AF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81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5A03D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FDC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58D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JACKSON KIRW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72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11/004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80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C29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351B9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786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6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MBU L ML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B0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42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6D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06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E089F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367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0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US EVANCE KAVIS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4F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4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10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60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1709F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79B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9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VENESS JOB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D3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34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BCB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D458F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AE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C7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AS ELIAS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B9B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93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BF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CD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DD9EC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554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D5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KMAN KHAMIS US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B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38/022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D4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356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6C4D0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F66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C81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HAMUDU RAJABU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7D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23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382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1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AFB1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1B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99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PHILIMONI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D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3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5B1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C23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C715E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32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13E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NAS RICHARD NGONY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7D6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9B4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75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B35DE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D5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C0B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RCY DANFORD DAV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3B3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9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8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B3A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6A54D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5B9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77E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LEONARD UR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EE2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9/002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6B9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FB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32B6A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858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72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LKA BENSON MANE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5DA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81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3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202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E80FF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29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C57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RRICE INNOCENT MORRI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2C4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/0095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46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C4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220D7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9B3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4DC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UREEN F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9F3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4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34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68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46F02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08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7B7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KSINI SAIDI F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F6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55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E1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D9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1CA70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E41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D0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SOMEKE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43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5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79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A6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147E9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7E4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D52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GASPA LYAM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C3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2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09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C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E456A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728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023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TWAHILI MAKANJ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52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4/0066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25C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8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E8EF9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E78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5D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F NGOM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B2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6/02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81E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1FC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0A761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06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AA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POLYCARP MAF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16D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9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C80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10E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D01FB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B1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C94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ZEPHANIA KALAMB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68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6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927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D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3C8E4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85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AD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SY M LY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89D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9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0A4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4E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E8C2F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EF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618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VEA NICHOLAUS BONI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4D9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2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2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FE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9EF95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AA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A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KWIMBA MINZA SAGU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F4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23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BF1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89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45AC7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FCC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5D5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A NOEL NATH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B3D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5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25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88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3860B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54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91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BENI S KERI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A41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2/0176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561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C6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5D108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3B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94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PETER ZACH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0CA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56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CB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44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F9970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5D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84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E CHRISTOPHER MN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57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53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1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A7D4A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55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3A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DO ISAAC 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454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8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D79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B0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C05CD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A8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8B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HERMAN SO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5E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D70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3D5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8E0C4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22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C24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L KAM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3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4416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F4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9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FEC1A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53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14A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RICHARD MAB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46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85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556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BB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0E204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C1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CF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ILIPO KENETH KIH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89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9/01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B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28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9501A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43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FD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QUEEN E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77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/01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1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969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D7D70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74C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A88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IMU ULAYA MOHAM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48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1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AE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34C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7410E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F8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07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RAJABU MAUL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150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6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BD6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86F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D3ABA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F7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9B1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JINA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53B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6/0043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84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7C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65281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630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A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MMY S REMM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DF9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19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3F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C3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D96C9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0E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79C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DOMINICK ERNE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20C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0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09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09C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1BD80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BC0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3F0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BEN SIFUNI NIKUNDI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D1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/03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24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85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66653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DE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F1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MONI JOSEPH PHILIP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99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2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E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FF5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43573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E7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49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JIDA MUADA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48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8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0F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E2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0F36D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BF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6D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IJI ABUBAKAR TUND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22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7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A04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6D6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6C2E2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C38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4C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AUGUSTINO PA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8D9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01/01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9F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947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39EDD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22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A3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ELISONGUO MATE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151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15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55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61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FF9F2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A2E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AA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FINA EVARISTO ND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E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515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667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D9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B3E4D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0F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211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FINA LANDELIN TE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AD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75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D40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34B34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22D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F3B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STA ASIIMWE AL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63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F7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97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16850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0F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5D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I AMANI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7A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65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EC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226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C9ADF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50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59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I HAMIS TUK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50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357/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349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4C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9FB49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72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A2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OCKO ZAKAYO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74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8/02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F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24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FBD68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337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40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FRANK OSC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DF3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5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42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A3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7B051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94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B1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UMU BAKARI SW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9DF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2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455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33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35630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90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EB5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BITA YUSUFU SH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E3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94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D7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59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6F36E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BC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45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LENTINA SAMWELI INEGE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09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6/0043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01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F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B7C43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25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6A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KLESIA M S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B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93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07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2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166D2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BE9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2C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TALIS S MAYE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D7B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1/01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86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EEF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563FF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7F7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0CE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FRIDA J OP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168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0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54D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FD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111B2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7F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C4F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LED P TER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CF9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B9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F05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6ADF9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C8A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6DF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SINI SALEHE KUNGUL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74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93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4B8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60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AF29B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95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1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TOSA AGASTINO HEMAH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04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1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301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AF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75F92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B4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325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RA YUSUF ZUBE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31F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C32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F0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61571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4B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4B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INABU SAID WAL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E7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3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824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DF4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199A32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06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D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KIA SHABANI KIR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AB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1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6F6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5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B6D00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DD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EA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EIYA ISSA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D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0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7F5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E90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5607C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FBD5D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EAA89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F6A4E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C477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C835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7393A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1A646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2F23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0497C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E2EC2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2EDC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8DD4F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8796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4. BACHELOR OF FINANCE AND BANKING (BFB)</w:t>
            </w:r>
          </w:p>
        </w:tc>
      </w:tr>
      <w:tr w:rsidR="00DD6AB1" w:rsidRPr="00DD6AB1" w14:paraId="3CE046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DAC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76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I H ABD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71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4/0024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7F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63A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DDAB2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C6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F7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 SAID SHAS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A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24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4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F8154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C65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660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OLF JOSEPH ALOY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9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39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01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6B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B4F6B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5F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8DC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FRANCIS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B6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8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56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29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6BB8C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7C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7D6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STEPHANO 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C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4B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8E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1744B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913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E5A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RIPINA DEUS BUT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C92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8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0F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EB6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EBEA0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67A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4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GOD NATHAN MWASHITE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C4D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1E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053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DC5E6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01B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0D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S MS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ED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9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2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EB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34E16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98A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156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Y JUMA MDO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2C1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06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63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9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8BA23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D8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DDB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Y NZOMUKUNDA MAUL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A8F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2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C6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A8B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78CF5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88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DB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VIN ROBERT WABAN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93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1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14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78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C49E1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3B0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57F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NDUMI CHRISTONSIA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00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E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A0C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33673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6FB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2A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PARDON JOTH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B30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8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3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1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76633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38E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5D9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 REMIJO TWEV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0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6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8D3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A01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9885C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13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05B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INA SALU KANAMB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9A2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02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DEB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AF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CE6A4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C5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039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ETH DANIEL NDAYAN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37C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7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49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D13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67AE8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2CB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3B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LD PAUL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A1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7/01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80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7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FC1C0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331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34C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IETHA BUCHUMI TEYUMWE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A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0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16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E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16D99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E5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0C6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IFA SEPHANIA MAS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39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CF3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091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CFE12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FE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A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WILLIUM WALYA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2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72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587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C66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488BC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57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45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D BONIPHACE BERN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7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9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B83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87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AF575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42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AE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NADETHA EMMANUEL NDA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86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7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1A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6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7A504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383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05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BAN FATE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A7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1/0008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55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DFB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5F70C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66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2A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HIJA RICHARD MWA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748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0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39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575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9357E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8C9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23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B MH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08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A2E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76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D36C8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97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A0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BENNET KIPAS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B6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6/000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D4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1A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BAA24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39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F4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LINE GOSBERT KOKUSHUMBU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12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3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CC4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7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21E84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514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44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EMANUEL HO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93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3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2E1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3F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069B2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A0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C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PATRICK SW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35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8C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E67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FAA58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CB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2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IN MARK NGAL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D5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B8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040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9E9C2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1C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D3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RRY CHARLES MANG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72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16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56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1DC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A307D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33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F2C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STANSIA FELIGISM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87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80F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84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62742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EA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4A2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MARICE ANANIA MT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94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7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1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CB1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B1BFB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DB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16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E MJ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4F7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2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A5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66B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3A10D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3F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18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AXON SW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C1B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1/02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FA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3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19D8F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7C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5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MAFURU SELESTI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F0D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26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528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FD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0B49A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120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66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WILBARD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47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6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C2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564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23BEF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84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E5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USDEDITH GODFREY KIM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EFE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9B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A61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26897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589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3BA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JOSEPH MSA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36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78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C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6AA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FCDA7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BD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D9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MATEI FAUST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DF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37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31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28B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84C1D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4B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811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SIMON KOBUKE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86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3/001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70D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D5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041923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346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22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JUMA SABU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E59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1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1B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0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F30A6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00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66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UDI PATRIS HABI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4CD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3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292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A7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1F458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86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71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JANUARY MWIL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C7C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57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85C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80E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6B11C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0D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99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GODFRAY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8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38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0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CC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192DA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BED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7C9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ILYA MUSSA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F6F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7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A7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963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A8D19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F0F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D2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PIPHANIA JOSEPH BERN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A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9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0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B2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C3E00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D33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5BA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ERNEST MNDE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FD5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5FE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EAA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40ED8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D1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8F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MACROBY TAI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D4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3/00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871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38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59C18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335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679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A ONESMO SILI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D3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7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C1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19E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A24CD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171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D3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ROSE ELISARIA NASS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9D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25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FD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59F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2EE04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53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44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 MESHACK LAMAY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0F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0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DAD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4F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3B28F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42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E0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LINA ALFRED KIGA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A92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47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508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C0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0F8F9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96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308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REST ERNEST RAF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2BE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258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4A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A2E54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BF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E6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RIST RADISRAUS EVARI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62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7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0B4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572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0F0E1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C7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9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ESTA STEPHANO Y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638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8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03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F23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08199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51F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A9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A MUKHSIN M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6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754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8FF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46505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C8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5C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INA NURDINI KILUV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78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2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20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5E3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14AB7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6F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542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SHWAIBU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1D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97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98C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F5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DB043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3E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53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FILEMON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A65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3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AF0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9D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7767F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E4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B27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ENCIA ALPHONCE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8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98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27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E8FB8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13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E7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MAPAMBANO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F37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49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43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C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12451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96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43B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RICK YOHANA MAZUGU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A4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5/01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0C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446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A766F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08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70D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RYOBA ROM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6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93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461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B61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96515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F7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150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FT ADAMU AID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E6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F8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DEC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DB708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874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A27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RIMWA GABRIEL KIS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75F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1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C6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64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79533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137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E03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EDWARD KID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822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5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33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2B6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31BBB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831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BF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DENIS UND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7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0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05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25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8D6AD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8E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ED9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ISARIA KAM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B7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DD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C6D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669A1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A02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99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TEREVAELI KIT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D13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58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EFE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40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8C594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FED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59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FREY LUDWICK KAY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FE6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0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EC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F36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A11A8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89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E6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SON JACOB GE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7E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5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239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68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50000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5D9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50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GERALD RE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CF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3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B40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2C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09DAD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5B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A23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MA MOHAMEDI HALIF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914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01/00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F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A0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C861D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CC0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F9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SA SAID MONGOM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D5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33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456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70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45916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EE8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C3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IFA JUMA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C8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9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10B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1C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A3E6D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756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A40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STEPHANO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9BC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BDD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8D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03A21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BAF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5F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NESS MELKION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76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4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83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B7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B8A95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AD7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46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WA MASUMBUKO SOS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17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252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574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93953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70C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D7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MARA GOTARD KIL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9F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0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7D9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75C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05DCE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E96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54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KIDUNGWE MB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E8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/006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D5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530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03922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67F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F8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RANI ABASS KAD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E7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38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8D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9A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1127D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12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98E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GODFREY B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EA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F5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CDD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FE487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CA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61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ISACK GYP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71B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7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63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984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09097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62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E76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A MUNGUAGANYIRA SYR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5C9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7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062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A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0F5A0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09E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F5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HONORY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52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55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FD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64A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EF9B4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64D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3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ESHI SALI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73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CDE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CC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21A9F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2671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A76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LEONARD STEPH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900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44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6D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A0F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6EC5C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22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D59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AADRIAN MAZIM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BEA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80/00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3B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2E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A5002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23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90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KASUNGA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D34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8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F3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17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EB28A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44E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AF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TINA DICKSON MARC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24D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EFA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EE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6FA06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FA1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38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PHER JULIUS PASCHA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2C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8/0060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7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73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20683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3A2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621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THA NICHOLAUS KIDEB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38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1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EB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31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96756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D53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7D3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LUCAS KIL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A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32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3B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C6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1A823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8F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C2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INE JOSEPHAT KALIS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2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1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73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AA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81669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BA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C0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JACKSON KAM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63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1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4F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68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73937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1E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3D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NOLASCO AKWILI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5C0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37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2C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C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B22B0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0C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2B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E BUBAPA LUSHO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0C0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2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79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E8957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10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51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US JACKSON BONE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52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6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74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7CC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374B0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19D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591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BALO GERVAS KASHI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A52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3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9F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2E8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09375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E4A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40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SHINJE TARATIBU MADIR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195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5/006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AE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C2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3AB86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E23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C7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AMOSY MAS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C1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27/01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AB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A9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8704B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33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4A4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LID T KIJOG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F6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63/009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21A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74C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BC26C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035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0F5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DYA PETER GEOFR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51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1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D9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0CE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AADAA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33E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F4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NIA ZAKARIA MK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59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6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86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88C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0E718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F4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3C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LESNETH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4E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2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C5F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D5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CA328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E3D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3E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MASHAKA IS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CD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94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9A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D4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512D7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3B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57B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IMUNA MOHAMED MASOU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B50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0/002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EAF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F9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F6B49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04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741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INGU GAMBA MAUGG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7A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7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A6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82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1F488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A6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41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HOSEA MASH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ED2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0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6C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E2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D2963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0C8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D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JOHN YONAF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699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46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8C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C4E99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C89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D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SAID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6E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07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B9F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0C3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0AFAB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99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330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EKNESS ABRAHAM MNDE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744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/0069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BC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A91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475C3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482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0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FIDELIS THIANJ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7D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F7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1EE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A2FCC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C0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5B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NICOLOUS MAR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E8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5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F78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D93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4FCC4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68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73B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RAJI JOHN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95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2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FF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D7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591AA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88D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0C8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BAKARI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59A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2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5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A09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5DFA9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715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8D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INES KIRIA NGARAB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13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1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FDE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7B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36BA5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90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F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ICA COSMAS MA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E3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41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01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D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2F9BC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B6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D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NIRA NASSOR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3F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0/00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1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6C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740D9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471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7BC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NIRI HAMADI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4B3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92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02A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B96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DE333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A64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199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IDI BASHIR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D50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FC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D35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C2E86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BB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A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ELIAMRINGI ME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525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2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83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A4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CCE9F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53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24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INNOCENT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4A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8/01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F6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650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03163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9A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A0F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MARTIN KINA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7AD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557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A98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90CCA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62E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FBD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DUNIA H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2E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30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5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BC41B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7B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18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ELIFURAHA MFIN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7B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2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C1A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7B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C232A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76B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61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IYAI ASALEI KAIL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6B4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7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2A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DAB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42CE1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3E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A7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ECATHERIN ISACK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8F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92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738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255F7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4EC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8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NORATH ONESMO MWOMBE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6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DC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CE0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3A10D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09D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3A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JOSEPH KILYAM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A86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3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A5A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EF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0F804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FE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2CF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TRICK S LIB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75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74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A89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04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229F45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D6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2D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HENDI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18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70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B9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5D1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A14DF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E9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4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O RICHARD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E70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79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9C9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21518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AB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0B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NINA HEZRON LO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7F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D1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EF1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A319A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DD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26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PENFORD KASO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B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83/01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D3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C4C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E43B8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A9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EB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LI EMANUEL NGELE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956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99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E81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02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1DE3D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4C0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D3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ECIOUS EMANUEL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2A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1D6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8F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D25CB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490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CC2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NCE RAMADHAN K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73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DB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0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BBECB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EA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5B5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NCESS STENSON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A8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08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5C0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1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7B6B1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D17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EB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SCA PAUL K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729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A9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6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34C36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FE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70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BIA MOHAMED RAMADH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EF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A9C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DA7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15666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2A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6F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KORUSHUSHO RUH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5F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86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35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40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5D8F4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D9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570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I GILIADI M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DC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7/009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51F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45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583FA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B38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DC1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BASASWA NGELAN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50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70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E1E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56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EC4FF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C8E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C9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BUJIMU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A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7/01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035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3A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42770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18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0F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OTHUMAN K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9CE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0/02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D3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53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50449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84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74F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SHID JUMA MAS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2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8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66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0E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80D1A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ACB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2D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SHID SAID SAL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62F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9/01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2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179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90195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C24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3F3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YNADA RICHARD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DF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28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84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193AF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229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518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CA RAIDON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DF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5C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5FD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3484F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CF0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A0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ERASTO ADA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883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1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BC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34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0F715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083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38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HASNO MAYO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08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1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948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E01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66866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79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12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NGSON SAID KITI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A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0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41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981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D984C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DF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E4F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INSON GODWIN KYAKAT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AC4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2/02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AD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D3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2E491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EA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20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RINA IDDI MO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FF7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/006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44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792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BDEB4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F79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27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OLEMZEE LANGAS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7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6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E4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257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06185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3D6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70D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EDMUND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906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1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B22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B53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4AEED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63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6DC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NDRA ISRAEL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F7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5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9C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F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BAF7A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A02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0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FROZA MAIGA MAJ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26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0/00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B77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1DC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9900F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A62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57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 PHARIDY MAYU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601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/02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B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4AA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834D7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D2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3CE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EDRACK O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CB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/02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56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DA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2C031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2C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1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LIVIA FRANKLIN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11A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A4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58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E1263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1F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A6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LVERIO DESDERY KITI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4C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8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6D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B2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E8E08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3C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21C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BIRA M MWAKYAMBI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9CD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93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F6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60E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FEC6F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91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326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WILLIAM MUWI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A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31/008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48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A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10FAA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F7B3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DB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BRA MOHAMED SAL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7A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1/01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13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2CA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9DB23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FF0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84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YLVIA IBRAHIM SA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10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A3A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21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0ABBA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B10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4FF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OPISTER EMMANUEL BONIPHA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B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2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0D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E82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15A3B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420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9A3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RESIA ABBAS SELE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53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5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D07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78A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4AA8D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85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A23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 MUSSA NG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24A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0/01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34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EF0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CBF0A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4D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7A0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SAJIGWE ANYIMIKE ANDABW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2D6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7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EC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D03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CC10B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35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1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NESSA MATHIAS MPEJI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6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4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6FC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1C5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713A1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1D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1BD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EMANUEL MUN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40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77/01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CE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ED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C55BC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F72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7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N 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B8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58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7C1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C2C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B3C3F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F14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FFC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U MIRAJI KANJ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A5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3/01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C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9E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1C390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C6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10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SON WALTER SH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E4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51/01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B6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6FD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01681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D9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C7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HANA A NYU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8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7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6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EE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074F1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F91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56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WADI KISEGA MWA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C7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1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058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25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848FD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90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9B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BERY AYUBU ZUBE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DA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07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CC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E8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998F3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33831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5DC77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957A0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1B5A3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0604D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968EC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3BCCEB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3F843D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F35D7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5F8877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168B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82496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494457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5DE6C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791310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6B5CF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68B739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831B5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0EA001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2B72B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6B0887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413F3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319C6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F52D4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9369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STUDENTS  WITH SINGLE ADMISSION</w:t>
            </w:r>
          </w:p>
        </w:tc>
      </w:tr>
      <w:tr w:rsidR="00DD6AB1" w:rsidRPr="00DD6AB1" w14:paraId="699FEF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4668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. BACHELOR OF MARKETING AND PUBLIC RELATIONS (BMPR)</w:t>
            </w:r>
          </w:p>
        </w:tc>
      </w:tr>
      <w:tr w:rsidR="00DD6AB1" w:rsidRPr="00DD6AB1" w14:paraId="22718A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970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26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EDEUS FREDRICK TEMB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B67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_0076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EA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3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4377C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E3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E67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NELSON KIWE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C1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110_0022_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8D5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86A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0E4EA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A4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E51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JOSEPHAT SAMB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C70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25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3FA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19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708F0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C3E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EE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SHAMU JUMA MSHA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0D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6_0082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935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9F0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0F034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CBD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18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JESMARTH MUN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5B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_012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E4B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0ED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0661D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20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B7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AL A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3B7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4_005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BF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D7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FB180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991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9E3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S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2AF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85_0151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40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FC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D9F80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384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7A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 REGNALD AMBRO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B1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_021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B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36F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21EE6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12E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A41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ABDI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4E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9_0003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21F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E66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4B8C3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B8D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4BE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RNELIO ENRISHA 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D9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4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2E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CF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D0A19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30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9A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PAULO BRAI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EE2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_008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DB1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C72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D6DE8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EF6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69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SMAS PHINIAS TUNGARA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C1D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4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32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1A5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2BB61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75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96F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YOHANA MSAF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CA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4_003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F97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80C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B2E46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7C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409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ASTO MACCOBO MWAIPOP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67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79_008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CA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83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60072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13A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09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MASA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EE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95_0019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83C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6E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7A4A0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371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3A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I KUSAYA MATOB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7A2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25_0061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0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6BB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84800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70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4EF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HATI MWITA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15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34_00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8A5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A0B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9F12B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AF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DB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OLY J MWANJW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43D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33_001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CA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D67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C36FA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D2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AA4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FA N MBO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31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4_0133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8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308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D882D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CC7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BC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SI ATHUMAN KON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3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_019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BA8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B8D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32FF3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529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292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MERKYOLI PA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13E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30_000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1DE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82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24C17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B76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FB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SADOCK MAS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17B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1_002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67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34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BA0C7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ADD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F27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T CHAN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DE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10_000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F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9A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6A88CF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EE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44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QUILINE MICHAEL MA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9C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58_001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9F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E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EE54A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759C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B5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MINI FIDELIUS MW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493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6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F7E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AA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BE596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5F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5D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HUSSEIN MAND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CC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49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75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5E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129FF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579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A3A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SUNYA ROBERT MASU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4C2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25_012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D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42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9A4C1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6DD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27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JEE S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B0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25_0081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98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00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74BCF0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67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FC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SA A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F10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2_0063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96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5E0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C2722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D3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83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YLA PETER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C10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0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E3D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CB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9B698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8C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58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O EVARIST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D3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2_00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7EA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E6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0AD9CC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08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45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MA EVAREST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20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_002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9A0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4D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2F2577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BC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EC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DIN A MWAMPA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6B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22_006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9D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A72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5B228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CD2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DD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A KHALID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7F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2_004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188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D00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10AE87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00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9ED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OMAR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53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_01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338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15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7D144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1B4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D7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E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EE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93_006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F6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23B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5552F6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6E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635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FU ABDALAH KIDA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7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17_0027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EAA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9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36C7E1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F7C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D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REN KARIM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1E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_007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B46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182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PR</w:t>
            </w:r>
          </w:p>
        </w:tc>
      </w:tr>
      <w:tr w:rsidR="00DD6AB1" w:rsidRPr="00DD6AB1" w14:paraId="432C2F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D1FFA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ECF3E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F9FFC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7ADF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92032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D6FDE3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1263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2C96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45221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DE23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B91A4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3FE84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31C8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. BACHELOR OF HUMAN RESOURCES MANAGEMENT (BHRM)</w:t>
            </w:r>
          </w:p>
        </w:tc>
      </w:tr>
      <w:tr w:rsidR="00DD6AB1" w:rsidRPr="00DD6AB1" w14:paraId="433E14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48B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975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 SUWEDI LAZIM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6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648_0092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70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75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8126A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A1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DF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JABRI MANENO KIPANG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AB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4689_004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1CA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B26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C606C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BD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9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SELMI MICHAEL P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53C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51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2D0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5B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E81DD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CF6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B46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IRAKA ATHU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EB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5_0057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30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A7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777B2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9E9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15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REMEN MA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F4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242_0004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20C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C6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6C85E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4E4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CDF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IGNA CH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313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3_0010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9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233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223D1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EDF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62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AVITH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8D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_004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36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1C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446DD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651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89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EEN HEZRON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2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82_00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C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79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8B43C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40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6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JAH BILLGATE MACHI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87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9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9F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7ED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CAC04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C66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9E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LYGIUCE ATHANAS V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7E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30_0051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636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79F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FE5DF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702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E5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ASTO STEVEN MWALUK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DC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2_008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631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C2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19221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419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727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NISIAN EZEKIEL MESH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003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_0158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AC4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0C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5EB8B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B0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26C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KAUMBA MANG'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25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22_004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CA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7B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13F8A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5F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C9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IDA OLAIS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FB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2_003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D4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12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1D27B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6C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5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IDA T GHAN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3C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6_00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80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38E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AB56A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D3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5D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FREDY ASS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E4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7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0E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7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E163C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E6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761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IBRAHIMU MSHE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F12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9_002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E65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67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FC42B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54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5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DA H ABD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1C5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_0014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78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F7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3B64E4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FF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7F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INESS M KITELE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906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3_0038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770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1E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68646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FA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E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HIM SALUM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9F8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76_004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BBB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B8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BB77F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B2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5F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CHRISTOPHER CORN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06C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46_003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8C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B8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49958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DD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0B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SACK SOSTENES MVU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B5F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73_007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DB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75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658F5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64B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8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TIN JOSEPH BASHAGH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48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8_003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C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71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5E454D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946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773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AKIM MARCO KYARU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7BC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27_008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F57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148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40B1A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6C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5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EL ELIETA NANY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4DB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7_010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BD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CA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66256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DA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8D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JOSEPH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E45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02_018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F9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9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A41AD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E73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B9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NNE MACHIBYA GAMBI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465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8_003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8D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8D2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2BC1F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B9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41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LIAN E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5D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_005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181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26F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5AFE6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E74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41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MITU LESIKAR RIC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630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02_0169_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DC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D4E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61994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B8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FC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IA NYANGAKA NGW'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FC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0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247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D10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518F9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4C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822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Y JOSEPH MED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2B9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_0029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4E8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8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E6AC5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B5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35C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A MARTIN MAPUJ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8EB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4_0064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820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1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3A9BB5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767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B1A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KSIN MUSA BAK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44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37_014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44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94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2CF9D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CC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0F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IMA SAID NCHI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49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4_008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7A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50A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4282BE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2B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E5D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DILIA JULIUS TWI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212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54_004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A1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C2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0AF49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3C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930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HINIAS MAYILA SEGE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87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0_0151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AF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A8F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94090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7F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BB4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LI RASH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7D6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4_0028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677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6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3C0F8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6DC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D58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JABU BILALI B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77C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29_008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A3A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1A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100680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650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852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 S MFAU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F5D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33_0166_200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AA0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96A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61E911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7AA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AC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A SAIDI JUMAN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23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5_007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62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841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20AA51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340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56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MA LAZARO TLA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8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47_006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3A3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29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B1008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D2A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8C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STINA MSETI NYANS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8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2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5C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4B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00A13C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D5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E6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JONAS NDUG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0DE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_020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09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D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0C9351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3E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CC9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SINTA EDSON KIB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40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46_007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B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23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HRM</w:t>
            </w:r>
          </w:p>
        </w:tc>
      </w:tr>
      <w:tr w:rsidR="00DD6AB1" w:rsidRPr="00DD6AB1" w14:paraId="763C2D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AA6CD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C25EB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5CA9A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8A179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5C874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1D510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D9B24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3D6E5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61E39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08568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8F533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173E6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5CAD9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3. BACHELOR OF SECURITY AND STRATEGIC STUDIES (BSSS)</w:t>
            </w:r>
          </w:p>
        </w:tc>
      </w:tr>
      <w:tr w:rsidR="00DD6AB1" w:rsidRPr="00DD6AB1" w14:paraId="394A9C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7AD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68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PITHO THADEI UGG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82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3_0001_2019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95C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C6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692832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2A0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C9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BEHARD GEROLD KALENY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12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4_0006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8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8A3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47BD42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27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64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NNE 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FA3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2_0076_200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CC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10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A6F77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69A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24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HAIMINA SAID AMEI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4F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7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A8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2CE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7E76F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BD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56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SYLVESTER P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B2B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5_01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A9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0ED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4C48A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83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624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VENTURE SENGA MAT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DC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6_01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29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2C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22EB6F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FF7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47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O DOMICIAN TWAL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658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2_0034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F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8E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2C9DDD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4E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6BF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REN E MCHA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DA8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0_02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270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137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3991B4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A5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29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I ELIENEA MBW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ED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9_01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176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80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F0442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64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C3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MA ATHUMANI MSUNG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8D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16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D6E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78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72AAC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40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B85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DHA ABUBAKARY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95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76_00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B2A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975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36418C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714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28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B MB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1E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2_0057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F78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D44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99638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CAA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111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EJA JOSEPHALES MTE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286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6_005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905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24B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6C41FE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1C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119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PETER P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50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9_0019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1B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0C6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1DFC52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90D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CAB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ARI MAJALIWA G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C5A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65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8E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5A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SSS</w:t>
            </w:r>
          </w:p>
        </w:tc>
      </w:tr>
      <w:tr w:rsidR="00DD6AB1" w:rsidRPr="00DD6AB1" w14:paraId="0EAEF2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3F717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95713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C9859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BAACF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2F226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821CC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896F8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2D827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96FB1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CF042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83F1B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B22B9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BDA9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4. BACHELOR OF TOURISM AND HOSPITALITYWITH APPRENTICESHIP(BTH-APPR)</w:t>
            </w:r>
          </w:p>
        </w:tc>
      </w:tr>
      <w:tr w:rsidR="00DD6AB1" w:rsidRPr="00DD6AB1" w14:paraId="0D8F8F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5F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E26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PITHO THADEI UGG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B4B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3_0001_2019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68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00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1A406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83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D64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O DOMICIAN TWAL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992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62_0034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C2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9D7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26679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26D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029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VENTURE SENGA MAT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BCA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6_01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97B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1E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B9DA7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ABC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2E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B MB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24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2_0057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1F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D77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AB387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DC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53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BEHARD GEROLD KALENY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412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4_0006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67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0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4E31D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30C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F94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DHA ABUBAKARY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E3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76_00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B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75C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0C32A2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14B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96E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PETER P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7E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89_0019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2E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45A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684519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C2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EB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I ELIENEA MBW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F0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59_01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69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13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4F496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F1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F3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ARI MAJALIWA G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06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65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B48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7FF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19FF8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AF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790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NNE 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493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2_0076_200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B89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4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2B5E5F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D07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A8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EJA JOSEPHALES MTE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65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6_005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4D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A93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7A745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DE8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F3A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MA ATHUMANI MSUNG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A9C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16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4B0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F4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543D4E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F85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C63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SYLVESTER P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60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35_01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138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F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D2919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E1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77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RREN E MCHA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A0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0_02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A20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C6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11D3E4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D0B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87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HAIMINA SAID AMEI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1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7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075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622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TH-APPR</w:t>
            </w:r>
          </w:p>
        </w:tc>
      </w:tr>
      <w:tr w:rsidR="00DD6AB1" w:rsidRPr="00DD6AB1" w14:paraId="774A5F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90063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F0393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73B0E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FABA2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6982E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470CF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B4AFA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676A4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08B1E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4157B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74245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0523E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68FAA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5. BACHELOR OF CYBER SECURITY (</w:t>
            </w:r>
            <w:proofErr w:type="spellStart"/>
            <w:r w:rsidRPr="00DD6AB1">
              <w:rPr>
                <w:rFonts w:ascii="Calibri" w:hAnsi="Calibri" w:cs="Calibri"/>
                <w:b/>
                <w:bCs/>
                <w:color w:val="000000"/>
              </w:rPr>
              <w:t>BCSe</w:t>
            </w:r>
            <w:proofErr w:type="spellEnd"/>
            <w:r w:rsidRPr="00DD6AB1">
              <w:rPr>
                <w:rFonts w:ascii="Calibri" w:hAnsi="Calibri" w:cs="Calibri"/>
                <w:b/>
                <w:bCs/>
                <w:color w:val="000000"/>
              </w:rPr>
              <w:t>)</w:t>
            </w:r>
          </w:p>
        </w:tc>
      </w:tr>
      <w:tr w:rsidR="00DD6AB1" w:rsidRPr="00DD6AB1" w14:paraId="515BED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1A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55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ARAZAK SHABAN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6DF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_0209_2007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0D9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C1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30F6C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7B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3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ATIFU H J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B0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9_009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82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59D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B3013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95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0B5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BERT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D2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92_0055_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54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C1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94E6F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FB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8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ANDER MATERA MASO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CC9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_008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74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F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3AB2D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5250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B13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ANDER PETER RWELAMI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D78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9_0039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7E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0EC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23BCA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809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F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VIN M KAUZ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0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37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6D0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9B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400C6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1B0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9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JUMA GW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807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6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71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2C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E65BA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A77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EAC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ZIA ANTHONY MWAHIO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DE6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8_000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0A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314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4285B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35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756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SIGAR DAVID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82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77_004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69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F1C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4AAB9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4B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01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HONY A NTAP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58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94_0023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F1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B12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30161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C58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15E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ERY NOVATH TIBENDEL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D35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64_0096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780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EF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F8614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3B8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4D5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YUBU ELIAS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46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9_0037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1B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A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4545B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4CD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A3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SON FREDY MP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EA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_015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30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58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F0EBE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E4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F0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SEKO ZEPHANIA BAGA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AF9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0_0057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F4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D5B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73572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A04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F43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OLINE SALVATORY SW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82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9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C9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FA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99D08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FC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B2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ONIZI JA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3F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5_0010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569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22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48456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6D9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56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NI ATANAS MSIG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66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2_001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51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CB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BFFD7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0EE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3F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WIN ELIUPENDO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0B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3_003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45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19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2A64B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63F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A3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VEDASTO CLEME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BD7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2_004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3EC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C1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AFC09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DDC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9D0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US P MWAI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90B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5_0066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7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90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188D0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689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29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ANG'ERA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FE2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12_007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F0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FF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5DD9C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0F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22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ICHAEL J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94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54_0106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30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232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C144D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B6B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A0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APOLINARY BIYE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CF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_0039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3B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D0E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07A13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9A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6B3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PETER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E7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067_006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0B1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9F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D96B6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D3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6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OMINI VENUST HA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61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05_0055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4A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91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7BEE0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13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A0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 JOSHUA MLEM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2D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9_00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AA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A6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6F824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69D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03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 D TAG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E70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4_001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D5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F31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5285D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82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F98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CISCO M MAFU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43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_009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673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ED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FBABB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4D1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3B6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NGASSA KISH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BA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2_007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0CB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A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12C4E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79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DD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ALD MWANAKAT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C39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79_0033_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6B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EF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3299D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1B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325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ADNESS XAVERY K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8D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_003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E10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B6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570D2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4A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403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ATHANASY GERV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988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6_005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77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54B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D432B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58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3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EGORY HONEST MAHUW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AF7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6_0054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8C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E5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A112E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C4B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5B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DU SADICK DONDOGO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40C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0_008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22F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73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67BD7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AD8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4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RUNA MTUMWA SULEI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38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8_008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BC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577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F9F1F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51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6B7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OCENT D MAS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83C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9_0043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80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CF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1E42C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B7D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93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IAH NG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EA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_0102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A15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1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B95F1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6E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2F1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T MIL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92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0_005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4A4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2C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6DEC2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A30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B7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W SAMW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54C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08_009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09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A56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21588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48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3A8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FFAR FARIJALA U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A11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_01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70C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B8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BE12B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A7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4A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FREY ALFRED NGA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CD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4_010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AD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5A9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21716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9D5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8BA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THOMAS KAPILI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C4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9_00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C63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6B7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43F977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DBE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AE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E A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CB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4_002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F25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92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2441D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75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B8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LIAN JANIS MSOL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A5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31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F16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FA1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2F647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025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FB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AS LAMECK SU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C6A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63_003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89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5C6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24C99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41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B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WAMBALILA COSMAS BUDIG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45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19_018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09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9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A20A1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B1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7F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F MILAN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723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0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EDF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502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0BD5C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783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0F8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JURA CHRIFORD MAJ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9A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_031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4D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18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BAB1F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3AB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50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NGE YEGELA NTA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B3A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0_009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B7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8A9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FB28A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29B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721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CALIST MALL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C6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74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0F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0A4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D6D33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A9E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43F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SHACK PHILIPO ISM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5E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1_008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B47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E1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56D11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87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33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FAUSTINO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B3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9_004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41F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35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04873D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67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5B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RAGARA MJA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BCF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8_0083_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93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14B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F4FF2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1E6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D1E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ITA MASWI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99D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9_0071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E9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5D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F471C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33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753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FISA NASSIBU K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0E1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_01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8F7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D8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1A776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C4F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6C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SER A GI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79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1_0031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A3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14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E795E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25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0F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MOSES LAUW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3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4_002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943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AB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15504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4F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6E2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KSON NICHOLAUS CHE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43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20_006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2B7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3B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DBBD4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FE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955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YANGI M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FE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8_007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9B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D60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C5EB8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73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998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NYERE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BD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08_0079_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85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CD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1F37A5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D6F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879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REZI P ML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A45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70_0202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44A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FD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BFFC1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4E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5AF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LLY KHALFAN MILL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4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9_007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BC8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F3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D1EC2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B31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E1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ZALO BUGOLANYA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17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6_023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417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51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9C6A0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093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989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JASTUCE KAL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A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1_004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622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704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5D964A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D3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F1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RINA ABDALLAH GW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9F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5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84A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5B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0D767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DA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F4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SALIM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23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84_028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84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CA9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6D796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990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0C7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IFA KAMAL GULL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03B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6C1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9B0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6E26A2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2C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F1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ION NDEGE 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F06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0_01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A8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46C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72DD2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0BC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600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BIRA MWINYI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4A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3_013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2DB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FB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F4CAF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CED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C3A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UWAIBA MBARAKA KUME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9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4_01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EC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78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90A5C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B4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B29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OJO KAMINA CHORORO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EF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30_004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73C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F9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264B51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448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A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SON GODFREY ELIHUR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1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64_03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72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205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30B7F5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08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26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NUS MAC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79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8_0029_200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ABD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C1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D6AB1">
              <w:rPr>
                <w:rFonts w:ascii="Calibri" w:hAnsi="Calibri" w:cs="Calibri"/>
                <w:color w:val="000000"/>
              </w:rPr>
              <w:t>BCSe</w:t>
            </w:r>
            <w:proofErr w:type="spellEnd"/>
          </w:p>
        </w:tc>
      </w:tr>
      <w:tr w:rsidR="00DD6AB1" w:rsidRPr="00DD6AB1" w14:paraId="7ACC37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C55A8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D2B40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F4806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928BF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B392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08F2F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78AD8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4AD84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FB76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99416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129ED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33997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E54E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6. BACHELOR OF RECORDS, ARCHIVES AND INFORMATION MANAGEMENT (BRAIM)</w:t>
            </w:r>
          </w:p>
        </w:tc>
      </w:tr>
      <w:tr w:rsidR="00DD6AB1" w:rsidRPr="00DD6AB1" w14:paraId="7721A0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07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4E8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REHEMA MAKALIUS LWEHEL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79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_0002_201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BC0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B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785174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D96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B87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BERNA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38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5_0002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5C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FB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26B404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CB4E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456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CHILA AINEKISHA SEVEL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9D8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42_000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C5B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FEF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48E7C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C1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20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CHRISTIAN MNGAZ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61E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_001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00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77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BA83C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BFE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36B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ANDREW ODE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B4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9_0009_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62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091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B5815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2C0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72E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MA GIFT KASIMB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5D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0_005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605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13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AD431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1D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C9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J MWAKAJ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A4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60_0057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B65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2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5F8DB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69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82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SEKELO W LWESI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F9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6_0092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A3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91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77289F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688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5D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LKIORY MARKI MLAS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B90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5_0084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AE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5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171FC2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5DC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BA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AMIRI KAR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DB6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1_009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7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E3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404867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46E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8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UMU AM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F9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0_0034_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09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BA7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487F4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7F9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9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DA NDALAH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CE2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9_0137_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96A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94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07A074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85B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9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ZANA KALEMBUKA MBYA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2FC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54_004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F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84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5C6138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CC9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63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MZAM MALICK MAKK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E0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0_01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3DD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2E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IM</w:t>
            </w:r>
          </w:p>
        </w:tc>
      </w:tr>
      <w:tr w:rsidR="00DD6AB1" w:rsidRPr="00DD6AB1" w14:paraId="266C34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8D34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C3916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5343A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FAAE4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A0E6C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BAA11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01ED5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A046C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6CA2F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5843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D64B6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CF383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04AD4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7. BACHELOR OF ACCOUNTANCY AND FINANCE (BAF)</w:t>
            </w:r>
          </w:p>
        </w:tc>
      </w:tr>
      <w:tr w:rsidR="00DD6AB1" w:rsidRPr="00DD6AB1" w14:paraId="088D8A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BE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E2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OLF EMANUEL MUSH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CAE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_0051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C7A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89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A9D97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BC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469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KHALID SELEI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26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73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D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8C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8DFE8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7FA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00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OS SALIMBA CLEM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57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35_01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AC6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5BE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D616E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F7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06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RON ADAM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80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_0001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26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7D6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56E74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BD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311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ANDREW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471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9_000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33B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B8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4B0BA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08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92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GODFREY LUK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D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9_007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84A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B8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D97DA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F23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7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RUSHI M S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2F5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5_004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CD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B63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E0EE7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8CD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9E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ROBERT SA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0F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33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3A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3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D191B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250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95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ARON JEREMI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EC8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15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BCA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A8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642D0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E2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19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A CHALAM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05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4_0030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CC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ACF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DE448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6A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C9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CAS JACOB MMA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A28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_00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314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370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D7D21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D2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EB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YA FREDRICK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9A6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4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22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686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6327F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3E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23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GENIA PAUL BILABA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D3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4_002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D83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37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A0358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58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22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NICE WILFRED NN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A4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3_003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16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154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6A4FD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1F3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B3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ODIA EDWARD KAY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F1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0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BA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887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6F408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E97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47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ORTUNATHA SAMWEL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BAE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9_002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F6F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18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A5F05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364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C2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LDA P OKESH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6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3_003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88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3AF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A6D31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86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7C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PITSAM HUSSEIN AB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236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_005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E1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AE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28EF8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2D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2F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OHN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2CF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8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2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D2B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3A5A7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F1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04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SAMSON KAR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050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1_003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B9C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02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A1070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17A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CC1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STINI STIVINI GW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82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8_0076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FCA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110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2BAAD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B8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ED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GASTO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E2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8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57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9C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8E613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A8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5C0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 FRANK MWAKALINDI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DFA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_005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F5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F9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82A3F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A4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421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LIFA HARUNI MTEL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0E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07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864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C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EC44F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ED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3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ITNESY ABINELICK KAL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6D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91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FD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03C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8CFA5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B8D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40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URENT ATHUMANI MNYO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77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22_014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44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1C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676B2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44B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AAD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F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E0E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1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62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376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9151A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A29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C4E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DA ELGADI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8A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_005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D1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B6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3CC12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6D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2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SA T JEREMI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86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_008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A88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6D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7E794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FC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1F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YCE EZEKIA MWAKALE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3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60_003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B7D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56C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5907D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0D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64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DARAKA ROMANA MMB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648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938_041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20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32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80379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0F8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8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HA LEONARD GREG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52E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7_006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425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654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C833A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2F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A22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TIN ASANTERABI KAN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BC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_007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CAC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77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D498A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AF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41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HENRY NK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4A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9_01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29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F4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03D633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CF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E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REEN VICTOR KIM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04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8_00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EC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8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5418C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E1C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6B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U J HHAYMATH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A8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9_0097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D7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8D9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7D6C0B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80C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86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QUEENFRIDA CLEMENCE WILB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75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_014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0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E3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094D7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17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2F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VINA TELESPHORY KAGARU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77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94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855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2C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91098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47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837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UMU KARIMU MAG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516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5_005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9AE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AC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62E9E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DA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2F3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BAN OMARI RASH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FE0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_018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2F6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03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050DF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E1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A29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ROUK DENIS ROTHBLETZ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67A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_028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83A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7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D31F7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1A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97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ON ALPHONCE TAR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4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_009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7F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D80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4DDBA6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40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F49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LEHE HATIBU MSE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7E4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96_008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3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09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62FEA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92A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ADF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USI MAPIPI HAM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0B9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2_001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40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8F4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25587B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D6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765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ERESIA MARCEL LE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2C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_010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780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6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7D6E4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4AA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222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MAINI PUSINDAWA KIVU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5A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57_005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57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11D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6CA8A0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420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774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LENTINO G ML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A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65_011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AE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78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553715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4B6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CBC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BARD MWENDA ZACH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4B2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40_0049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2C4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933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1A7560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12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1B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SON P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8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973_00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29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0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F</w:t>
            </w:r>
          </w:p>
        </w:tc>
      </w:tr>
      <w:tr w:rsidR="00DD6AB1" w:rsidRPr="00DD6AB1" w14:paraId="3908C68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40C00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B6CEB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C9039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3E843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0806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1A8B9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0B4E7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728F8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9DA8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F0720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F7334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872F4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7841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8. BACHELOR OF AUDIT AND ASSURANCE (BAA)</w:t>
            </w:r>
          </w:p>
        </w:tc>
      </w:tr>
      <w:tr w:rsidR="00DD6AB1" w:rsidRPr="00DD6AB1" w14:paraId="05CFDF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6B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07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DEUS VITORY KIMATH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80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83_0081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54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59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30530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9A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5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TI SILAJI MU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DD2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3_000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C64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69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22BA3C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5F4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8E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PHILIP MWANSA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13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5_005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2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81A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85456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2E8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8C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DENIS SH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8B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01_002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71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73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DC45C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FB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64D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CE ADVICE LUBI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81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_006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14E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AD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C3607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AA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C4A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INE LUTHERSON KIT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8C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57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0A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2F62A6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CC4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C17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ARI S LUSAGAR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C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_002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736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621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637D4E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A5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A0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US PROSPER NSHEKANA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67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1_009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7F2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0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A9E5C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1B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FF5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OMI SHEKYAELI US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9C1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_007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9E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D3B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A080D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D6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F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CHEL E MWAKALO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49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7_008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D7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04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3AAC9B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91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BC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STER CHARLES CHALALI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3B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5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52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189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40A92A9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BDC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0D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VERINA VICTOR MAKIL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E3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_009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A4A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8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1D7B08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3E0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5EC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DEO KALISTUS SHEML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46C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3_0091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6B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E45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0E4D36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51F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1AA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PENDO FRANK TE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37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_007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976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655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A</w:t>
            </w:r>
          </w:p>
        </w:tc>
      </w:tr>
      <w:tr w:rsidR="00DD6AB1" w:rsidRPr="00DD6AB1" w14:paraId="559D84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329C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485C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B711F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DDE75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A5D3A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0766C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6EC4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1AD84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8CB44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91268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22F02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4414B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311DD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9. BACHELOR OF MULTIMEDIA AND MASS COMMUNICATIONS (BMMC)</w:t>
            </w:r>
          </w:p>
        </w:tc>
      </w:tr>
      <w:tr w:rsidR="00DD6AB1" w:rsidRPr="00DD6AB1" w14:paraId="163BB6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12C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3DD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KITA ANSELEM NGETW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6C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48_0005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B4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DB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E0CD6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EA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04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AZI SHEDRACK CHEDE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E03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43_004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DD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E7F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8BAF4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A6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5A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CE JAMES SEMWE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41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9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0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08D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68E5D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E77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B3C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FULGENCE MAYENJ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1E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5_00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5B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C1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01C37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3C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66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NICE ALBERT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FB1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4_001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1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3F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C8A3B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A53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25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ITH HAMIS SALU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370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1_001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01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A0B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6D753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F5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40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J MB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FA3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3_0012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2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3C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EC57C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23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B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LENI BENEDICT MWOMBE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5A7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9_003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D3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DF0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D77BE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BC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62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VINA ADAMU PASK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FE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_010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03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5EE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768E5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43C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49E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NDA EZEKIEL AMO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F1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_005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3D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72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C28EC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3BBB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52C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LU JAMES SAILEP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AB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7_006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BCC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9F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E215F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BE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2B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RISS HANSON MKOJ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43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75_006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E78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7D7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F30DD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3B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83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RASHI SELEMANI KIND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51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49_00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65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E1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C1C82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C7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08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AZA A NGEGA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2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28_0023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93E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608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DB4CB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1F2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263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SA DANIEL MWAMBIG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86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66_032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6A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F79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09A24F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03A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89F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SITI JAMAL KIS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CF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60_003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AF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495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64A36C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9C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D90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J TIMOTH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88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2517_030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93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F9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07144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A9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78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KSON MH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A3E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5_0091_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CEE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A08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FAF5B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23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E0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IMI ERNEST NATHAN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852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1_007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A9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FDB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45FFB5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3F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626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ADAM KIJU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3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7_0049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52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7E9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386716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23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BB1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NAIMAN NANY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AC5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28_003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358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5C9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F5E6E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84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F4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AKIMA M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5F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6_0108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766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148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55FCE3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A8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DE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M DAV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D2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76_050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D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63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2B7752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40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528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PENDO VALENCE ML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ED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06_009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769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0BD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MMC</w:t>
            </w:r>
          </w:p>
        </w:tc>
      </w:tr>
      <w:tr w:rsidR="00DD6AB1" w:rsidRPr="00DD6AB1" w14:paraId="7D05E8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BA6EA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D82E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1FF5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AEC8A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F8FDC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562C8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6BDF4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06040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7A5BB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C2172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A21FF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2219D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2427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0. BACHELOR OF ECONOMICS AND PROJECT MANAGEMENT (BEPM)</w:t>
            </w:r>
          </w:p>
        </w:tc>
      </w:tr>
      <w:tr w:rsidR="00DD6AB1" w:rsidRPr="00DD6AB1" w14:paraId="4CF2AA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52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579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DREW MATHAYO SAD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33B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2_0019_2013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1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8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6D7BA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936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A9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MARCO NG'WIN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0B1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5_001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444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AB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3857DF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B9A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CD1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ELIREHEMA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8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_0114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74F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56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30BB1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52D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5D9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I MNZA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A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0_0045_200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BD3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600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443FB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309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D4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XAUD C. MWINU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3AD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1_0113_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15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700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9B4C0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CE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A17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DRICK G CHAN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19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75_001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915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35A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BEE62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66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9C6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STUWART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DFF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32_0020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0B8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62B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8474D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19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9C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PE MAPESSAH CHU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D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66_007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20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27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704B5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C4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8B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YA S KIS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1F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13_0207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6D2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A1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477DC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C67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00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NECK MASINDO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D4A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79_0070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33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F2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608421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E87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B42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EL WYCLIFFE LUGO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F0B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8_005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7AF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B8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09ECA8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B5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01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F LUO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82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_0098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7AA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3D1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2A4AD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CB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36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ZAHEDI THOMAS RICH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790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_006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77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A6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23133A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09D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6F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DYA N MUHA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BF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6_005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2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4A4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156EF0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79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33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NDU HAJI US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0B2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6_0078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9A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43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D6051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7C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A59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INA SEPTEM BARNAB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96B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4_0068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32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939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701687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C2D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0C0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TH MECKSON TE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99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6_00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224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1D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5E21ED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E9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7F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MALIMI KALU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3D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15_013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C1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B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4F719D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C08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90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EMA GIDEON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6F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_015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4A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6F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PM</w:t>
            </w:r>
          </w:p>
        </w:tc>
      </w:tr>
      <w:tr w:rsidR="00DD6AB1" w:rsidRPr="00DD6AB1" w14:paraId="0F7FFB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4A770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681D4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DD333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A635C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0E154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D473E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BEC60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648D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3A79C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01931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1957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5DCFC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381F2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1. BACHELOR OF LIBRARY STUDIES AND INFORMATION SCIENCE(BLSIS)</w:t>
            </w:r>
          </w:p>
        </w:tc>
      </w:tr>
      <w:tr w:rsidR="00DD6AB1" w:rsidRPr="00DD6AB1" w14:paraId="2C7CDB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D0C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880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AM PAUL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6E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49_0046_200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0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187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4CC1FC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E5E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A1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INTON HERBERT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9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14_008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5F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2B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SIS</w:t>
            </w:r>
          </w:p>
        </w:tc>
      </w:tr>
      <w:tr w:rsidR="00DD6AB1" w:rsidRPr="00DD6AB1" w14:paraId="04A4BB1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905D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FD7AD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0316B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2F501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C3A5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DE8EA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EA949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F71C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9E623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CFE75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8EAAC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FD45E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DE1A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2. BACHELOR OF EDUCATION WITH COMPUTER SCIENCE (BECS)</w:t>
            </w:r>
          </w:p>
        </w:tc>
      </w:tr>
      <w:tr w:rsidR="00DD6AB1" w:rsidRPr="00DD6AB1" w14:paraId="5698BC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5FF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EA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SILIA PETER BUNDAL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2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3_0017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CC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EA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555A54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ECE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4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SON SALVANUS KAYE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CD6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0_0081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932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B71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04C14A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3C9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C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ULOGIUS ASHOBOZA OSC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B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06_011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35E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55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5932F7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5B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C9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SCA J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CE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04_00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257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D54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3FC384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50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7E2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DESTUS P RICH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072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_018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76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6C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2927AB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87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E40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ORY NJELEK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F25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1_0120_200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E4A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BF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CS</w:t>
            </w:r>
          </w:p>
        </w:tc>
      </w:tr>
      <w:tr w:rsidR="00DD6AB1" w:rsidRPr="00DD6AB1" w14:paraId="5FC3E1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1DAC6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0EFAB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59C64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BB814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003E0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92456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8AEB3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1294B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83147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5857E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D4131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11972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358FB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3. BACHELOR OF BANKING WITH APPRENTICESHIP (BB-APPR)</w:t>
            </w:r>
          </w:p>
        </w:tc>
      </w:tr>
      <w:tr w:rsidR="00DD6AB1" w:rsidRPr="00DD6AB1" w14:paraId="655FF6B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A4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3F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RAFATI RAISI MNYAV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F1C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4_0023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610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C3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2CD82C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94D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6B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VINCENT MALU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AE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1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9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A3B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5BE6067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9D0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E8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QUELINE WILLIAM MWAKI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74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8_0038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DD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A7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19A600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36F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D0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TENGANO D MWAKALEB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FD4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4_0040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B28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738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E58C8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4C6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D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JUMA M SENGO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582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5_0032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4ED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FC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21E834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D69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A5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REEN ELIBARIKI KIL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5EE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_006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116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9B9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74BB44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BEE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BC7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MAIN ABEL PALLANG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951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47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17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387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682829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CA4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20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E NG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5E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6_009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97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0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4A0CAE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3A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5B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SINT IVO HY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CD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9_009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D2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B0E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-APPR</w:t>
            </w:r>
          </w:p>
        </w:tc>
      </w:tr>
      <w:tr w:rsidR="00DD6AB1" w:rsidRPr="00DD6AB1" w14:paraId="25ABF5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37CE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8F1B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B5123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2C0A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472DD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63942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0FF7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4B5EC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24265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83DAB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0E96E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3E9B0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D9F1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4. BACHELOR OF ECONOMICS AND TAXATION (BET)</w:t>
            </w:r>
          </w:p>
        </w:tc>
      </w:tr>
      <w:tr w:rsidR="00DD6AB1" w:rsidRPr="00DD6AB1" w14:paraId="54AEA71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8A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89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M MOGEND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05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71_0127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E20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2F2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286BD7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0D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BE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LI MAKAME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F98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_004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5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95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471C7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2A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095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AN PHILPO AB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F45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6_0033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330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DF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37126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3C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79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HON JOHN JIBU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AD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1_00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2F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6D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001E5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2D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DE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LY LOISHIE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002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_004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87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0C8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AC6BBD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BA6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060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H SHAU CHALA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930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81_014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4C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92A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387551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9B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8A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JAMES NICA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E5A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1_012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33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19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44547B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99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465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KAJORO BAH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E4D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2_008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D1C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82B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735A2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6F5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F4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K LUTHER KIZ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F6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5_007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A3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93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7F5CCC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7DE7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7C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 EDSON KIW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AFB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1_003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54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959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E82E1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CA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77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ILA GREGORY NGA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CB7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8_005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962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DF1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77543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1F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33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HAMUDU SAID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3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06_016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57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07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79034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9D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6D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UREEN ALFRED NGO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52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_010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3A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38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684F0C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BD7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C3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JAHA FAKI MTUM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89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18_002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6AA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CBF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06776E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D7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9E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H SIMKO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F2D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93_0129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5B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A3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73A96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C4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DD1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ISCA EVARIST MAK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47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92_004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17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776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D9877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996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85D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OTAS REVOCATUS DIONIZ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6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84_009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19C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B1D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3AD83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55B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5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I KO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188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2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1DF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7E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38916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DF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DF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KHALID MCHU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93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3_008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5B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37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12B995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D8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CA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SON BAKARI MWASAM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C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8_029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330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C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</w:t>
            </w:r>
          </w:p>
        </w:tc>
      </w:tr>
      <w:tr w:rsidR="00DD6AB1" w:rsidRPr="00DD6AB1" w14:paraId="5CD80D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4B8FC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7C96F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5C255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B4E16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DB2BB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F3A0C0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79A6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87461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3D78B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F1150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64C11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7A353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8D9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5. BACHELOR OF ACCOUNTANCY  WITH INFORMATION TECHNOLOGY(BA-IT)</w:t>
            </w:r>
          </w:p>
        </w:tc>
      </w:tr>
      <w:tr w:rsidR="00DD6AB1" w:rsidRPr="00DD6AB1" w14:paraId="760CED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EB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1E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ALAH SHOMVI SELEMAN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E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6_0018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CBC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EF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01378B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32D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77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SA ABDURAHAMANI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E0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_0009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91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0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6B1A8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A81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8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STAZIA J KOKO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652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4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8D7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2C4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F234C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DE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272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RAFU FAHARU AYOU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1CA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32_01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58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97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52A73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2F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21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CK KISENDI DAST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7E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9_01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E2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1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0B5AB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06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B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CHARLES KI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8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_001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98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C6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5D3C1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1DD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C0E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JONAS MHAG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02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9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001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49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2807E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C2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0E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ITO AMOS KAB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F32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_016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220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A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37076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914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460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JACKSON KAH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513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69_01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9EE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F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4E64B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CF9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19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UPE RAPHAEL MWASUMB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1E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84_00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D0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03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A3F75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4E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88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E AKY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D4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2_0156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6B6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D5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EB076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81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8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RICK GEORGE MWANAJ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65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_001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F3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C2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00DCD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8B1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21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INA MAURUS KAP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3C5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65_00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A5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6A6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41108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367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10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ICHAEL KIG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3D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53_002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B4E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AF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BDE63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6846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0E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UHOJA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A8F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99_005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06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18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CC01C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144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0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PAULO MBENG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20B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55_009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E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53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9F4EA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88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CE8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RA EDWARD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E58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1_005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7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4E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0CD9A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D3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4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NY ADAMSON KAW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9D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5_000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68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17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91392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2A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607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URAHA YORAM MTU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3C8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59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3B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FC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53A85B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85F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3E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EYSON CLEATORIS MNYAMBU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F9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9_0031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233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6E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0B5BF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9A5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116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BIBU TAMI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AD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3_0257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4C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559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B07A6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7B0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D2D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ZA SELEMAN PATR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3C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6_009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79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57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CB460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880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CAC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ARY JOHN NJI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0E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_009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31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29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BF5B0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A3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1F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AN EZEKIEL KA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FE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8_007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02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34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6BF05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AE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E3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U SAIDI KIKUY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E2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31_0025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BC2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DD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0848B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EC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B27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SON CHARLES MW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FB5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84_023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02F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8CA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C944A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92F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3C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CE CHRISPINE MUNY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76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5_0094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D08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9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724F4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FF6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14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BEA MODEST SH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89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4_01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63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BC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7066A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606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5C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LWA WILSON MA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A92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1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DB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CB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F36AE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9D7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3EF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VINA REVOCATUS OSOK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413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C12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ED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AF7C2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66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47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DYA F SH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D4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006_0223_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70B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F60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694B9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31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DC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DYA YONA MKA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9A0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02_00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BF6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F43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22B73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A2D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B0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RDRAY GODWIN MWA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6A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_0068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E8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3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774A5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60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4F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ASI BONIFASI KIT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AC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04_029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E5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7F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38CC9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F6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8B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IA TOMASI EZEK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59B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55_001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BD1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E5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514BA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B2F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DB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CHELE MUSSA MUBW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6C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3_006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CE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FF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977B4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987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6F3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CO FAUSTIN MAY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02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2_005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AD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622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AA1CF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D2B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F1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BURIHAN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0F5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2_0043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F0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8B7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706F6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59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7F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JOSEPH MAKU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78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6_005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9B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1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7B16C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F9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6D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XWELL ELIAS RAYMON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3F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13_008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9D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08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9E3F0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C14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E1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CKLINE JAMES JEREM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E0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9_004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89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369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3297E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03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7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HSIN T KARI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AA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14_0084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42F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D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3ADE8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C39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34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A SALIMU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37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47_002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178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F2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18302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D8E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09D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A ALLY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62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14_000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6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A79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B4AB0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015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16D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ONAEL HUMPHREY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CEF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6_007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AC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21C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4C998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9F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47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A ALMASI MNYAN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9B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5_0047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B0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924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62896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24B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CA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OELA ALPHONCE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6B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7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14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31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23D4B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BCA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49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BADIA MESIA MG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9AB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0_011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1D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C7B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77BDAC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24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AB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Y JUMA G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FE0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59C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8C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9C83BA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441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C0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WEN FILBERT KAOMB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8B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19_002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93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5D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07D0F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5C6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CB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O PHILIPO DA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CE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_026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DB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F7B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3F1B42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61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7A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QUEEN CHARLES KIS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EC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_01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1BA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D6A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1E2A2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4C65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A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KIBONDE NISAGUR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75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82_015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7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28C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2E8822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11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68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HA ELIAMANI MG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11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8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691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D54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3AB92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FB1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E6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J KIL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FC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2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C20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7B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1C1407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445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0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ENE OMBEN ND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16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4_007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33D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F3F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0952E9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EB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B4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FRIDA ONESMO NG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A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3_0117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24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A6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61C631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8B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C1A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NISI ELIA KIMAR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97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4_0059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40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0F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311FF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4D9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60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CHAYO NYAMWELO MASA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CC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25_021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57A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3E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-IT</w:t>
            </w:r>
          </w:p>
        </w:tc>
      </w:tr>
      <w:tr w:rsidR="00DD6AB1" w:rsidRPr="00DD6AB1" w14:paraId="48A371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48A66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C811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03171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3CC62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2F694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2F823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13DE3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E44D8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233CD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84D1D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163F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2B7E9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5B54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6. BACHELOR OF ACCOUNTANCY (BA)</w:t>
            </w:r>
          </w:p>
        </w:tc>
      </w:tr>
      <w:tr w:rsidR="00DD6AB1" w:rsidRPr="00DD6AB1" w14:paraId="729899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31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370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EX O MWAKY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DE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37_008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3BF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E63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15325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1C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4D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QUILINA TUMUSIIME THEOB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9D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2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116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DE1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C17E8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EF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7A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YANGA OTACH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C30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84_0018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6A5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1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FF751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A1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2A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GHTSON PETER KILE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F28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62_003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762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DE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B6529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66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50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KOISASI MOLE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ACA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8_0013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D50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2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A9DA15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3F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B6F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JOEL SHAFU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2D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_00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244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71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CBEC0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459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7B9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 E OL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DF3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6_0044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1F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5EA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CCF79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92C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A27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AJA ANGYELILE KANAN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C3E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2_0007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4F9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2C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445F0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FC9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373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JUMA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CB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84_0055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E8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41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5E9E9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243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B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RGE L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465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07_0103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CC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0E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87AD5A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FAD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DD3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WAKISA JOHN MIY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886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0_0072_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9B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57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DDD71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26C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7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ISI RASHIDI MATH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0D2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5_0038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B03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200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B29CF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01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F0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RY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D46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_0116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69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58C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61A76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208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D52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EMANUEL EZEK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E4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48_012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1BA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B6B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456DA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799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B36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FA D KATE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C8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4_00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28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5E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5737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6A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59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MOSES KIS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7D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5_021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362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92B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D4E7E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4A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647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HE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63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1_0216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12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DC7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D9E4D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CA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C7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LU AHMED HE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90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52_001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156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1EF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3730F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C4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9E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NAS ABEL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E1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29_0039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06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FE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866F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4E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F3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GEORGE MKALAWA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A4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48_0161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E5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86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C4B9A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083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E8B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HRAH YAKUBU MR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9C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97_003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65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B3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4DCB0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3DD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02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MARCO YON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AF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29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9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CD1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DBF703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CCC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B7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URU MUHELE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E2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38_0065_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7A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546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939E5A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44007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77460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6ABCA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79654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D3C31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74312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D2CE2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DFF3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205BA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0DB8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125EE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2DAFF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F4D07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7. BACHELOR OF ECONOMICS AND FINANCE(BEF)</w:t>
            </w:r>
          </w:p>
        </w:tc>
      </w:tr>
      <w:tr w:rsidR="00DD6AB1" w:rsidRPr="00DD6AB1" w14:paraId="754DBA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CC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54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RIANO WILLINGTON SEKABIGW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43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43_0028_2011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2D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96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58631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D9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2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NEKISHA GEOFREY KASHA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73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9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B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E36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23AC97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08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7F4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UGUSTINE CASTORY MAS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C4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_01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2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58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4A3A9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6A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B8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TON DIDAS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83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1_0083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635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306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369A6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97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B2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GEORGE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9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EA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A9B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41F3A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91B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46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MIN OLIVA LUKUM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407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26_00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5F0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7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C3263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596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30A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SON GEORGE KAP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96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03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B2B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706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9C0DA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BB3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94B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ESTOMIHI GIDOR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DEF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_015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34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C7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5E8F2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AAD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D4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SHA FREDRICK SIL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A8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4_004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070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D0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E3194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A6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2AF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LBERT COSMAS KE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8A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57_003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C0F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B75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CA0DA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F87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E8C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SON M MNGURU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0B4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7_0072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20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FB7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066B6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C2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F0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MAD KIBUKU SH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34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6_004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C12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E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7DEC8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6ED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A1D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LON NESETAS MARA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FE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8_00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3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30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019F8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438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5D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NA RAJAB SI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1AB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35_000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88F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6D3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3D528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5B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30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Z MBI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179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3_0054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BC0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17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22EF1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2282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B73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C MALI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84C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5_0022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DE6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CA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53D3B5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E4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DA9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MATHIAS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87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9_005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B4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74A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83DFD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E5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6DE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VENESS BRYSON MI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025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6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8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7D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68B3C6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D4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77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SELEMAN MG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BA4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4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3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98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376D6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92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099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MA MENGE MALA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57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6_007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A0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10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2BFD5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824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D7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NARISA N WILLFR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8D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4_006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BAC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C2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200FE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EAB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F4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AYGOD D SHO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BD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_02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4AC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82A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1FFF92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F4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A1C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ADA KABANZA AZ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4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65_003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0EA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7CB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5E0CF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39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12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 MACMILIAN JONATH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AC3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93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6E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761F4E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78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15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PHINA JOSEPH MO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A2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26_011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84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9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88082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D4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54F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ONNY PATRICK LEKWA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C85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_0089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A5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D7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3EB36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92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9DA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UMAINI PROSPER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23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_006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2F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FD9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334F69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9D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59A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ILETH MANENO MBU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35F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7_008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F2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6D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0549DF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65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2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 MOSES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B1E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4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F9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96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F</w:t>
            </w:r>
          </w:p>
        </w:tc>
      </w:tr>
      <w:tr w:rsidR="00DD6AB1" w:rsidRPr="00DD6AB1" w14:paraId="4C8D0F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E1BAC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6B147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A203F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223E4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5FC56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021C6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A9E7B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CEFAF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21D25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33F19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6AF5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44B3F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2242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8. BACHELOR OF PROCUREMENT AND LOGISTICS MANAGEMENT (BPLM)</w:t>
            </w:r>
          </w:p>
        </w:tc>
      </w:tr>
      <w:tr w:rsidR="00DD6AB1" w:rsidRPr="00DD6AB1" w14:paraId="7F4144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F59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98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NESS JOHN MTEW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B6A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2_0002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28E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F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67EF9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E82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AE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ED JABU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0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0_0205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77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6A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43BA0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D7D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50F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ALI FADHILI MS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7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_028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E67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4A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FFC11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023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614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TORY FREDY CHU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7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19_001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44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35C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BBF5E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50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40A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GEL AUGUSTINO LOT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ABB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1_00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628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B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24FAF1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24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056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NICKSON PHILE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00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53_0005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BF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5FC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E083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DF4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73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OGUNYA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4B0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3_000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60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27D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F8FA9F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CA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E8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BYNOOR ABDULKARIM IV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8A3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97_000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13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2AD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20370F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8ECC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186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SMAS K SHA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42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5_0057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CCF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1C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DC812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1CA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22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NA JAIROS KAS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F3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2_001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23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8E9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B3EF8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DA2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B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C MDU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3A6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310_0219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4CD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C3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331A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BA89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E51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E. AM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707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99_0028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C6E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77F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78A5C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054D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3DD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 T ME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3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5_0036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61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5BB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70E2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58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8E0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EKIEL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AE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77_0041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C6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D2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A95B6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00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49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UMA A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291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9_00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5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AE5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422F2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84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B8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H MOSHALIP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EE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1_0089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8BA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F5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42E67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EAAC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09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OFREY DANIEL SANDA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CE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38_013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95E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441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8AA6F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B84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F69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RSON JERALD NO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59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51_008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EBE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F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AC449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4DCE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EA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DION GASPER MO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AC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42_003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DAA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76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A04C4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F6E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D4C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DWIN JOHN NAFT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B10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1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E8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51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A5010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F3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4B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NAN FELIX MI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04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_0016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AA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834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820A4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48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FC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BENJAMINI MAGO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F1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6_007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CCE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AB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33CDF1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12D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717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AT ZADOCK ASE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B41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7_008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00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ADB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E19E1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51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BE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NNE SHAB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B5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1_0057_200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97E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5AF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D98EAA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F4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6DE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E JAKOBO ELI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391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3_0122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A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B0F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7A807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E97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CC8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CIANA GABRIEL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526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31_004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3D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517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05145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0EC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5F1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LU M LUS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892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_005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77F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01A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8B0A8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90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00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JOSEPH NYAL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64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1_002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08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781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192A7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FC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79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TINGWA ABRAHAM MSAMBAZ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39D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8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34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40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1FDBC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B9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2AD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YOHANA KISU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59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2_009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D72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82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1A72DAF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439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09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RIA DEUSDEDIT MKW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25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4_005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38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B1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607E8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7B3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8CB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KSENSI M PAKSEN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0C5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46_01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574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ACF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C0FE5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516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F9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APOLONARY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FD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6_0045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D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89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E3E01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BB71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C1F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PAUL RWECHUNG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01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68_01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B9B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1F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7A28D8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D1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78D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MARIUS GABR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DF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8_007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05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67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F2385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C0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168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O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8A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9_002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80B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49D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0EAED6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C71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52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ST C MWAMB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D6A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61_004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C8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C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848DE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655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525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ICHARD DONASIAN MAS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D6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_008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3FD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F4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6EB23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6DE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9A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ERT M NCHI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61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2_0100_200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D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FC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60D30C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349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EB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YCE SELEMAN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19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6_003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1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E1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CF332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D8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597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MASOUD KHAM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7C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4_002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01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437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438177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C9D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D1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UKURU DANNY KISALIZ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04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5_005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F34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77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CB11F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66E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1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ON LAURENTI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A94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22_004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1DB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AA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5B8707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6E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A8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AN MATHIAS MK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45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6_0123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2E1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F1B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22DC05C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331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D94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ERONICA ANDREW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E5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2_005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9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BB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PLM</w:t>
            </w:r>
          </w:p>
        </w:tc>
      </w:tr>
      <w:tr w:rsidR="00DD6AB1" w:rsidRPr="00DD6AB1" w14:paraId="389FFF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DD638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E4249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00A0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B1D0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3135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C296BD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D1FE1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B2221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765B8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4670B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042C2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91A43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9AA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9. BACHELOR OF INFORMATION TECHNOLOGY(BIT)</w:t>
            </w:r>
          </w:p>
        </w:tc>
      </w:tr>
      <w:tr w:rsidR="00DD6AB1" w:rsidRPr="00DD6AB1" w14:paraId="5968F5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84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029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LAH OMARI KIY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6FC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33_0083_201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48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E6F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041652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E3E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57B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INA H SI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C6F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18_000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81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39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292E7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1C4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A7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SON V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A62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573_0016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37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18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B3E75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4F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5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AVENTURA M KID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F9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5_0043_199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EA4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8E8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297C0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356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C6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GODFREY VITAL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0D6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4_016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34D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E05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8335B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06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F3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SON EMMANUEL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20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4_004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176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BAB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EF2C6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6EF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498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CHARLES WA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3E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87_0105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251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93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EB61B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4BD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FB7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JOHN UIS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DD1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3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D8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3A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9797C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A3C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E9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I ADA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89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69_0050_200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A7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B97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8410C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9E08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71B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U RAMADHANI KABW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54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4_012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3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70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51952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43D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15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A CLEM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C9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07_018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F5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E2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D7144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2220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4E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PHET GERALD AD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6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9_019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95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7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46B93C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D6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8F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RAPHAEL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4B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6_012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9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14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8FB70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95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E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NICHOLAUS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0D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4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8C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CE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A43B6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093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847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PETER CHIMB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FC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7_006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D9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C4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3CEE6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53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B0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B KADEW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76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4_003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7D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FE4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AA5A5F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B9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FA2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S MTU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235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_0061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397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E48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32CDB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D3E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54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PETER KICH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6FB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4_0059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44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67F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8F3A20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60C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63D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ORY JOHNF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E99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7_0014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2B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C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0C043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B98A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CC5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SAL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B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05_0032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C82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E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93DBF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973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9D2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DICK RICHARD MWAMPAG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15F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8_01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AA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D8B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6A7FB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0E8A3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7C27A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AD663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DC51E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E2FB1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0D5087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5578F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B2D95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ECAB8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223B6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F0D00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E2578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E18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0. BACHELOR OF COMPUTER SCIENCE(BCS)</w:t>
            </w:r>
          </w:p>
        </w:tc>
      </w:tr>
      <w:tr w:rsidR="00DD6AB1" w:rsidRPr="00DD6AB1" w14:paraId="3F191D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36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23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IKARIMU IDDI JUM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933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_0070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9A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E53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E2E67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E7C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7F4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Y S JO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43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_024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42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C5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A8D77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709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C4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CE M KIT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50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910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37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2B115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101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9F8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IDA ABDULATWIF KIBO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A73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_000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6D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458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B6088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872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11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GRACE YONA MNZAV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7B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54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DC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7F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ED9363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B5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8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I SHUKURU ML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BF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_00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C0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967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5F73F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0A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F2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JAMES FU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A6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1_001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CF2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0C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265A2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6C8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6C8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UDI BUNDALA KABELE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5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21_003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38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9C9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616B3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DDB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866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JELAD SANK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B9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72_012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E0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1F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4D62C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E8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6DC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JOHN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2D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2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4A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33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2BA1C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8BB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5C1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SHINJE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984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10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0F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1AC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8B410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0D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40E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OODLUCK ABEDINEGO ERNE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7C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06_00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872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95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05563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54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3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HAMISI HEG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3C8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2_001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62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EE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8E1AF9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29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50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ES ONESMO MBI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65E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7_0034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AF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7C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89277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A5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90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 JUMANNE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FB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5_0142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3B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D2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4FE706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98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76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EN G MB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36A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90_009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D5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AA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36045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489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4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KISHEO DAM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05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38_0118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50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B1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58D66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CBA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96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BONIFACE KAL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57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22_004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42C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F9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7FE00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A94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91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MUSA DANI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E1F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3_009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E2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81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54278B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488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81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E Z SILW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D3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18_0038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BB1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D28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EC637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B5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DAE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ILA G KO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95D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1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90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CB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74CF8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57D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CA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F ISIND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E9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45_023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C52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D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846B7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F76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A1C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HAL NDAISABA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DB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30_008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850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1E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7797E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BE9B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27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 NEREI AUGUSTI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A52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3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3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967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2F2B4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5AE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49F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BEKA STANSLAUS RUK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39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1_002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74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72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B0F47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F2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846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NDRA SAIDI MD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C9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0_0021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D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21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63A8E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4B9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DEC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SIXMUNDY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SIXMUNDY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FRANC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B35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8_003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64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44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3CE69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8F2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E9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WAHA FAKI YAH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50C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19_006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3A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5A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C7B35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CCE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48F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NFRIDA JEREMIA KAM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2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6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73B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9E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598B34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89A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FD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OVINI PETER JU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0C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73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F39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2D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EC15F6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E2334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7A45C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78B81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DEDFE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E571B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1EF7A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B74E6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EBF7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352DB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CC78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E3C14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581C7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C10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1. BACHELOR OF INSURANCE AND RISK MANAGEMENT WITH APPRENTICESHIP(BIRM-APPR)</w:t>
            </w:r>
          </w:p>
        </w:tc>
      </w:tr>
      <w:tr w:rsidR="00DD6AB1" w:rsidRPr="00DD6AB1" w14:paraId="0B2D00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73F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D2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NA YEBETTE SITT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E99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0_0006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C9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73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A573E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9F6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8B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LANDINA DAUDI MAS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200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2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2D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0D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E6B91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6EB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45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NE ISACK EXAU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31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97_00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D19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6A1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37E6D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0E4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B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PATRICE MSYOM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015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9_001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6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339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F791F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93D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9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SBERT TOBIAS NGO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AD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8_0045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7CE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FB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A4F100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74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2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VINES MODESTUS MHO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6B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80_003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776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6F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0BBD7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0A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E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LORY SALUTARIUS MB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718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_00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10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672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08314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7E6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FF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ELIMBO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99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5584_0016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57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A7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D213E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77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8F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FRANK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BF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4407_0008_202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7D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C7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1EBE9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E18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049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EGORY EUGENE MKA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CE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_0087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4B3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A7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69B7F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F4E4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1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KELAI A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C80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_016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81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94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6D723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F86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967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MAN JAMAL MWA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08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33_0023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51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51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2D5EC4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E6C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54B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JOSEPH AKI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525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53_003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29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512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A4BE0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674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D08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ABDUL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69F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7_001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0F9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E6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4E7110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C12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EC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WAZO EMANUEL SAU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F98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48_01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6D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7B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7CA34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019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CF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SABILA FUNDIKIRA KASSE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39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_006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3A0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3B9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B2A61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B0D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D0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A ELIAS DOT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AE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6_008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F0E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47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4E05B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803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6E8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SA ALI MU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26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64_000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12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C5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55799C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51FC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73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ER ALEX KAMPA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B3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20_019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C8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FA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8706E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F9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C3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OMISI REMIGIO CHAU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A1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8_008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5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46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7B36D7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B8F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42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HASSAN MFAU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092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_011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8C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E6C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0D99A5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055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97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JAS SANTOS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E2F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8_005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E30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74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315C3A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F5E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A7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LIGHT ANTHON KAS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56B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_006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1DF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05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61F4BA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88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27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RAPYA ANANIAS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B9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68_001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86B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D0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128C9D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4FA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0AD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WADI MIKIDAD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0E0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3_004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50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209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RM</w:t>
            </w:r>
          </w:p>
        </w:tc>
      </w:tr>
      <w:tr w:rsidR="00DD6AB1" w:rsidRPr="00DD6AB1" w14:paraId="2C46A29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7882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C66CB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EABFA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6B6FC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505D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5AEF9E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CD928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1FFB4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9B177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832E1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2F2B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372B57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6E2E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2. BACHELOR OF BUSINESS MANAGEMENT (BBM)</w:t>
            </w:r>
          </w:p>
        </w:tc>
      </w:tr>
      <w:tr w:rsidR="00DD6AB1" w:rsidRPr="00DD6AB1" w14:paraId="44126B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176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95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ELIASA CHALIGH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846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48_0005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28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482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3FE4E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B204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2F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LQIS HARUNA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2AD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_002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A08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966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41706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7B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545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SHAMTE SAL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356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2_008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49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9FA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56ED7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8C1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F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AYSON STEPHEN LOCKE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F7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_0125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EE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01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E8FE8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74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6CB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EB GERARDI MATHE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C5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_00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8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3F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2607C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561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A4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CALVIN LY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465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16_00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BF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EC3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05C60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72A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F5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OL DAVID NGILISH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42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7B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518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8FAE12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8D0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B7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CILIA GODFREY KILANG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58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31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E2C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9E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B9EA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D43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42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INS GASPER RO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15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25_016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C16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84E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E10DF0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FB5C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EA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ABDILLAH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3CA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0_0138_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85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870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0A2D2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AE4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052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OWDEN MWANKE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2D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5_001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BA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42B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16C7A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08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BA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NEST MAKUMU ZINDE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93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04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F8A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BE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9B0511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C87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0E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ER KABULA THOB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7C1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5_001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989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B4B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F946EC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3EB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ED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MA JUMA MASANK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89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4_003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95C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5F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701AA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C08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515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LEN GODFREY DUN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FDD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7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85D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DBE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C7D8C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C1FA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848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W BL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9E9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8_0014_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CF6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A66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E20BA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BF94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63C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INE ESTOMIHI MI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5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80_0057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44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E4B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3C8D4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AD9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22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HAEL S MELE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A80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6_00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5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967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3F187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CD0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94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E TAI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F93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_0181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25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62E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C5451E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D7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05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REMIAH JUMA W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B4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49_005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FF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C8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33B3DC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634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08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LWA FRANCIS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1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4_0018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016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393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D62160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CD3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46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TIFA HAMIS MPARANG'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3F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52_011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54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09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D7569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2BC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5FF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SSA D SIZ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701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1_005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8F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0B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0BB44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F2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05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VIN RENALD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AB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48_010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C9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246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28377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7CA0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E9E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N JOACHIM KUL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274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5_001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300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B2E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1B31D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3B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2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ALFRED MWAIKONY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D7C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10_0075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41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6E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C6498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F57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802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HAMED K OM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883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4_005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77A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11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5367A3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F22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04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WANAHAMISI RAMADHANI A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219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14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AC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5D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FF338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E7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36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VONEIWA GEORGE MCHO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F8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1_0062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C00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0C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0A42F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B17D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5A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YANGICHILE BONIPHACE SI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D1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14_006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E3D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4B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1A902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06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7E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I RAMADHAN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B2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23_0155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23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168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66B485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1999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9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PTATY OSCAR KYEY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65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2_01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5D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99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C1C36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116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C7E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LESIAN SAET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EA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80_00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6B7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C9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37B62D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481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751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KANYARWANDA KARUMU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AA5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13_004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AF0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B9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C6398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B35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09D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UBEN PETRO TSUU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52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1_010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30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01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BF0E0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D0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E0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SAID </w:t>
            </w:r>
            <w:proofErr w:type="gramStart"/>
            <w:r w:rsidRPr="00DD6AB1">
              <w:rPr>
                <w:rFonts w:ascii="Calibri" w:hAnsi="Calibri" w:cs="Calibri"/>
                <w:color w:val="000000"/>
              </w:rPr>
              <w:t>A</w:t>
            </w:r>
            <w:proofErr w:type="gramEnd"/>
            <w:r w:rsidRPr="00DD6AB1">
              <w:rPr>
                <w:rFonts w:ascii="Calibri" w:hAnsi="Calibri" w:cs="Calibri"/>
                <w:color w:val="000000"/>
              </w:rPr>
              <w:t xml:space="preserve"> ABAS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3DC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1_016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C4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A6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18C18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DA7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3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H J KILU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794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7_007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18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63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4BE15C9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92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B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LEMAN KAMESE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D55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1_01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7D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A9E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82579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FC3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C0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LOM WEMA CHO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5D4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1_006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82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2E2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45C17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48C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7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MIMU HASSANI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84C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19_00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6E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2F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52E37C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6C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BE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IJA JIYUMBI S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479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1_019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C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79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230E90E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F37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275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TU ABDALLAH NGU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970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94_006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35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72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DC2BF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97F6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883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MMY ABUBAKARI KHALIP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84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4_007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16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02E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09929D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84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08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HURA ABBAS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C3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_008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766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3C8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BM</w:t>
            </w:r>
          </w:p>
        </w:tc>
      </w:tr>
      <w:tr w:rsidR="00DD6AB1" w:rsidRPr="00DD6AB1" w14:paraId="76B97E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8C01B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CE173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01465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980CC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D378A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C381B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53229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07E54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982DE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C8FEF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8D0C5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2DCF6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7C9A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3. BACHELOR OF FINANCE AND BANKING (BFB)</w:t>
            </w:r>
          </w:p>
        </w:tc>
      </w:tr>
      <w:tr w:rsidR="00DD6AB1" w:rsidRPr="00DD6AB1" w14:paraId="31CB73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6A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485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USTINO KIWALAKA NSAWE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5C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16_0122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47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FC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3D911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661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E8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ISHA M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FA1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79_000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BA1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ACD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F5D28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30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A8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URA KAUNDA CHIG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9B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78_00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B5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082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95158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A90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BD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HARI GEORGE AB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D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05_003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F43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352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792D3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25F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1F5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H I MWASHIMA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27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22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A4F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80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78C7A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894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6DA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REEN KWIYOLECHA WILBERT IBU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A8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0_000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85A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6CB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3A74E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BB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A1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ITY VENANCE MWAKING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89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2_000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D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11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8EEA3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C0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F81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ERNEST KATIKIZ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F5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3_0026_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A28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DB0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14D27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F6A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F3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CKSON BENJAMIN SU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44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5_007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662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1F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96738D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2C2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33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IDA FLORENCE STANSLA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E7D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08_000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2E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CC3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E3220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44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7A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RMAN LIHALASU MAH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3C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1_006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F8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E4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374D5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B44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82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JULIUS SHELUK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59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_0028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94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1E1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D20B5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CF22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364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NA SALUM TWA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2B1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65_004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0EC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55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6A57C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AB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00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BENJAMIN MAHU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920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8_009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49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4F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1F756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02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35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EDY EDSON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FC6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85_029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58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4B1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BEE65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C54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3A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YABIRIGA CHACHA M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D7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40_003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442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D8C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B1001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3AA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4C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ILA ALEX G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08B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4_006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FF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C87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2C213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858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2AE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OVENESS DAMSON MTU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28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59_004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4B4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60C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6FC5C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8EB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F9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HONGO MASUMBUKO NTW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F5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10_015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03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D5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7B63B4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AE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CEA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PAUL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D7D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1_00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B8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E73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EE0D9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BEA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792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TAREMWA MICHAEL STEPH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9BB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16_020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2F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1EC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3BF6AB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AF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8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HARAFU SALIMU M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2F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72_010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A1F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9CA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2962FB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D4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EBD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IBU M AMR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23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72_014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DB9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23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75B9E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14D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1C4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SON SANDELI MANG'U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85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95_004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9CA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CA9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810F27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C97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EC9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OLAUS JOSEPH OYI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C4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73_016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0A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4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78A1A4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AF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F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SCAL I URB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E93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55_0063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C5B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C7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16A17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59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6D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ABEL BIMBI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E24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29_0071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FED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EF4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ADBBD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06E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026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ELI LOISHIYE LENAISIW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1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3_008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6F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6E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478B1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C6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8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HEMA AKWILOMB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719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6_0092_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1E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3FB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56ABDB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D5B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A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ABDALLAH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47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3_003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2D6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4E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4228DC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6C5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1C8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YUNI EMANUEL OBE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34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42_012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C6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6F4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B278C9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242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34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NORINA SAMWEL SUL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762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94_002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19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89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FD6D2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58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1E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ZMA ALLY MSU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4D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1_007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8E8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9C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83C1DB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E74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99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OPHIA O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CAB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25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B94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64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1D36BA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C4A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1D3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YANA SALUM BOH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57E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6_004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3E0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FF5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68ABB0D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D5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3B0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UMMY ABBASI HUSSE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D6F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33_013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8C7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3F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20F32B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F9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B88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INABU MOHAMEDI MZ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E9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93_0053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92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D2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FB</w:t>
            </w:r>
          </w:p>
        </w:tc>
      </w:tr>
      <w:tr w:rsidR="00DD6AB1" w:rsidRPr="00DD6AB1" w14:paraId="082A63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2BCE2A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1F3061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1E084D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3F95B5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D62F3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0C829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5D38F0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C67DE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7CA83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5F25BC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45BC38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02982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79EEE8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5D6128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735FDA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3F5F03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3B06D5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22B39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12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6FC9" w14:textId="77777777" w:rsidR="00DD6AB1" w:rsidRPr="00DD6AB1" w:rsidRDefault="00DD6AB1" w:rsidP="00DD6AB1">
            <w:pPr>
              <w:rPr>
                <w:sz w:val="20"/>
                <w:szCs w:val="20"/>
              </w:rPr>
            </w:pP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2964" w14:textId="77777777" w:rsidR="00DD6AB1" w:rsidRPr="00DD6AB1" w:rsidRDefault="00DD6AB1" w:rsidP="00DD6AB1">
            <w:pPr>
              <w:rPr>
                <w:sz w:val="20"/>
                <w:szCs w:val="20"/>
              </w:rPr>
            </w:pP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7C416" w14:textId="77777777" w:rsidR="00DD6AB1" w:rsidRPr="00DD6AB1" w:rsidRDefault="00DD6AB1" w:rsidP="00DD6AB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A430D" w14:textId="77777777" w:rsidR="00DD6AB1" w:rsidRPr="00DD6AB1" w:rsidRDefault="00DD6AB1" w:rsidP="00DD6AB1">
            <w:pPr>
              <w:rPr>
                <w:sz w:val="20"/>
                <w:szCs w:val="20"/>
              </w:rPr>
            </w:pPr>
          </w:p>
        </w:tc>
      </w:tr>
      <w:tr w:rsidR="00DD6AB1" w:rsidRPr="00DD6AB1" w14:paraId="056F27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49759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STUDENTS SELECTED FOR DAR CAMPUS</w:t>
            </w:r>
          </w:p>
        </w:tc>
      </w:tr>
      <w:tr w:rsidR="00DD6AB1" w:rsidRPr="00DD6AB1" w14:paraId="61F961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F785E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STUDENTS WITH MULTIPLE ADMISSIONS</w:t>
            </w:r>
          </w:p>
        </w:tc>
      </w:tr>
      <w:tr w:rsidR="00DD6AB1" w:rsidRPr="00DD6AB1" w14:paraId="0B4215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6930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. BACHELOR OF ACCOUNTANCY (BA)</w:t>
            </w:r>
          </w:p>
        </w:tc>
      </w:tr>
      <w:tr w:rsidR="00DD6AB1" w:rsidRPr="00DD6AB1" w14:paraId="65DEC1E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33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1D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IHUDI YUSUPH LONGO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0D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05/0001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5B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E54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0E8762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896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E1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ICK ALEN EVE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18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2/0052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D99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9A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1F4D63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E7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5B1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GATHA ERASMO MKONG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DD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83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803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FA1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417A26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AE6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62D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NIA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74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3/0085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0F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452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CF7E2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F33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817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ANIA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A1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3/0085/200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BDB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A8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4A38D4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F8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9A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ETH KILUNGO LEON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5AB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9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4C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E4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27FCF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F048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89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ITHA SISCO DAM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55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4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BAA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DA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996B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FB0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3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THONY KENETHY MTOKAMB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DDA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18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4AA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C9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0DF06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FA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451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YA YUSSUF AWEIS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0DA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09/001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405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C69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84988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1FA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811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I JUMA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802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1/01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8C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A9C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C5E28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BD5B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2BB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HA S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DC4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3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EF5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07A59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BD04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6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ATRICE PETER MWI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7B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8D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82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ED4F4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5D1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49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HA M BINGO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5F0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3/0017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42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7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30098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633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256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RTILA CEDRIC MBU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10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55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F6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941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3B920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577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2F1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MARWA MAG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CF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98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FE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94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90644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0F3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06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ENDA MICHAEL GE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015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88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37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622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EB550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DAB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BBE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ENDA NICHOLAUS MAKAR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8A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4/00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9E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BF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455E6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4699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3AB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ABEL LAUW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CC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8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C5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F92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C601C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71A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2C8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JOHN ND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95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52/00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D0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709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CA1F62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2CF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112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THERINE MAIGE MIC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5FF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EE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923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7A0638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35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CD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KA CHARLES MARTIN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67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0/01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85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F9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4987C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74C0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4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ESCO EXAVERY NGA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5AD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9E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964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E2B51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987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DB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EOPATRA DIDAS AUGUS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FD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9/002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EE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1A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B0A0F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16EF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E1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LLINE WILLIAM NO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3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83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FC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3D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64D41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D3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DD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BORA B NSEK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715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4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05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F39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8457A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459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A5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J KASHAK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02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7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C3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44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034BF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1D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9A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ORICE PAUL KASHAI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7E6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4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CC4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564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8A44CD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A4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620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DY BEST MHE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7F3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91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7F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BB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CC7DB2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CB3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7B5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ALEXANDER LAUR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B20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39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AB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0F4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8161B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F517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1E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EDWARD RAPHA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E11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F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44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3DF20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1236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BB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ZABETH SEBASTIAN KUL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3D2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5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3FB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58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2E358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2E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5A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RSON MEDSON MKO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41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99/01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79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88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5A7AD3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FE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28C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JEREMIAH MAZ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9E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31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49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A87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875FAA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D3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70C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AMEDE SHIR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498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C1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3D4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EC3AC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B1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13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THER PAUL MW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86E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46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CF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B0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E66B8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A04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0FC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A SHUBIRA SAMO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B66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86/00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3C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47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AE5D83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E8F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FF7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A AMIRI L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A59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00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42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B2F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92AD5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387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244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-HIYA ISSA KIDET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AF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19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EB0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835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6ADD3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13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8BC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ANSISCA JOSEPH NYIK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2E3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7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1B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16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75DD2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3C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D5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HAIBE A MATUT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5369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26/0153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C61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18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074BD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9C5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A8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 ASSA BIG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B5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5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D1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B0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8B0BF9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481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6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NRY EDWIN MBWI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79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2/010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EC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1C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22646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4B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2A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ZACHARIA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62D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74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2F8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B7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837BB7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70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B85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OCHENSIA BENARD TUNGARA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A3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60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CAF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40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E0C94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ECD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D1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LAA KHALFAN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0B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17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E2E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A7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A0C6CE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D195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6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MAIL RAJUN KISAVU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68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E13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574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0F0A9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7F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05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RAEL WILLIAM MBENYA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8A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8/01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60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868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2EF01C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03D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C1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AMES MNI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55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95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01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D6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87868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35A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DB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JOHN NK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88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E2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2B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2F6D5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975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7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NETH DAVID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B53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47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459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B44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2FF83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0E4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F97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ENITHA KAMAZIMA GEOFRE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5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16/00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3C0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31C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93DCEB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78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A0D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GABRIEL TE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7FE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66/00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3C0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71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ABACA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0572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BC1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SIMON PA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07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43/010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5C8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D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8D4B4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B3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F0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JOSEPH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JOSEPH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NSO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B66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0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8C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A2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247C8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71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F1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W SINGAN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EF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43/016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82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39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833E3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3E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B0F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JUSTINE MSH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829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87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B1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E3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FD9C80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706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76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DITH SHUKRANI MBE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3D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4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36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1E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0A4C5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B4F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4C3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MA MUSSA NGA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B9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75/009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C4A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F5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E250A3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8E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BF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ELIA AM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23C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7/04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C2F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27A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DA9EA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627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C81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MATHIAS NO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EC0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19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7F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6E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0249E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E9AB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33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PETER LWO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CDE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54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3C1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04A65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E622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71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INGSLEY PASCA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D9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0/0303/201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EF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3D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15351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8EC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C2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ONJESTER HONORATI MATAI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220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87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080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2C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31A19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556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AD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RUTHUMU ISSA ABI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4F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14/00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A83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0C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0A237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19C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0C7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TIFA HUSSEIN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14F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47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C1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DD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DD7650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949B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3E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WES JAPHET JON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132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4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AF7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7AD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837FD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AAC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B1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AH NAETWE PET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B6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64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3E5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BD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1D8DA4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60CC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E1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IGHTNESS ERASTO ZAK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C6E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57/0035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35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C6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D86C8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A6D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BE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IGE SESE MAGI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BB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3/009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CA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7F6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36E86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276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89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UCHI JOSEPH MAGUC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FAF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09/008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74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A0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0416B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68A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8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 LAURENT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20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73/0051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44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AD3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C01195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5C7E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3A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MARKO ML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50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77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8E6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D46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E8438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7B0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B3D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NRICK LEONARD MAGA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B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20/0025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37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5D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20579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738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19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KUTANO ATHUMANI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CD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1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784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69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C2ADD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F7F1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BCE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NAWARI SALUM NGAJULA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D6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70/00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E7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F4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FCE75A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14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4DB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NCY ABEL MHI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E95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16/012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6E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82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68E8C3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4490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94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R SADIKI GO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D3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6/010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F20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688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A9E32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672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16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SSOR ABDULAZIZI IS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B4F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78/01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76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FE6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C5A6F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DDA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741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I ISSA YAHM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C89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3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D3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9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9F817F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1E9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7E3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BENI NURU SAIBOK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34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65/03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7E7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C7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DDB3CB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69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7B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ETRONILA DISMAS TU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BB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37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F61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2F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1FF557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F44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BF9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OSPER AMOS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9B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48/01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305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5E6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D5DA2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D74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1D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SHIDI M DIM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E85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619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3AC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2F8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62E7A2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9D1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90F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YMOND SIMON NDAD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C1B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0/00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761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0A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ACC7B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BB7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0F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ART TUNZO KAL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C6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35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A9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22D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60FA3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AB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3E7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NALDO KAWAWA MWAKAL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B4B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2/006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44E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ECA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11123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DD2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B00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SEMARY GABRIEL MR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56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2/01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3C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6A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52AC3B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D44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61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ADA SAID RAMADH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D55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44/00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68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8F6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C5B792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444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347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URI WILSON MASHAU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F2B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61/01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DC0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5AF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703ACE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2AB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1B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FAA FADHILI MKUB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94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9/01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55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94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62066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E30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E7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MA ADIL SEIF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11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80/001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DB8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387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BC12C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C40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59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NI HANZURUNI NGWI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7FA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A9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26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6BC79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0AC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A2E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LIM SAID HE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99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25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17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A8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04695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5A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88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WAUMU ABDALLAH HUZAI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F5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0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C9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3C9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C255EB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749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A8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YLVESTER STEPHEN KIHONGO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A57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52/0089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D7F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99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333BD4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ED1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62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USILA PETRO LUG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44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49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30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A2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A6ED4B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AA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3D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YZIN JUMA SHAB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D9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55/01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93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DF6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9C744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9B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30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LARICK S LIKO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4E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63/0124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3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2D9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E6BA1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62D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B1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ALTER REUBEN MOS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64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05/01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1AD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959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333A5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0EC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9D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SDOM ALLY MNKOND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021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7/019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2F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6A5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7C6950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279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26F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ULEIKHA KHAMIS SAI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BED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6/005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85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04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1E2965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6F51DC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32797D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79D248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133F3A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7BB65D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2857D31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353509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4EB596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274918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3A2E98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28ADA3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57FBCC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A4311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. BACHELOR OF INFORMATION TECHNOLOGY(BIT)</w:t>
            </w:r>
          </w:p>
        </w:tc>
      </w:tr>
      <w:tr w:rsidR="00DD6AB1" w:rsidRPr="00DD6AB1" w14:paraId="1EF1FEA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58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03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EL EZEKIELI ULIMBU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C8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83/0075/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2C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60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B54548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44D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5D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HMADI SHUKURU MAUL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C4F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36/004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38B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65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75292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4BC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3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FRED CHACHA YACO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33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10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9EC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80A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7D61BA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07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A82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HAJI BAKARI ATHU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2F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79/02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8A4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DC8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F14F8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FA85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8EC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AMOSI BWIRE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BWIRE</w:t>
            </w:r>
            <w:proofErr w:type="spellEnd"/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7E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39/005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A6F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DC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B2E15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D7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CDB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ZIZA HASHIM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0F5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047/0002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86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E4F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E1A32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F2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A9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ALEXANDER CHIBANH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88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59/0056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735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629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D3241C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E48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F0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DANCAN RASH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CD1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19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775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95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8BBA6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264B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E3F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NEDICT FRANCIS NYA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72A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5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ED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99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EC405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485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FF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ETINA ALBANO FIDELI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B75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41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126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C6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1DAAB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248E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63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ALVIN LINDA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5F5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05/01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742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2B8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9AF19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DA7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CC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ESILIA JUMA WILLI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D1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66/00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87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5C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A69A8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84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72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MIANO STEPHANO U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5CE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5/005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7D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6E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B609D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B3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D12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FRANCIS MLEME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06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86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1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08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1C8E5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46A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60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GIBSON GIHOS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71E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2/001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B90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51E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A1D39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382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27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A PYU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AD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74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29D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7C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5868B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AC1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088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D OSIMBA ARU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FCA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10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65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98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D8957D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EDB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9F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E MAG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5D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67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6B4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3BB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6D3EB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59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21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EMMANUEL RUT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2EA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00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4B4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C6B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7305D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1B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BD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NIS KARAKE NYAMUTE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73A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2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3A9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40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2F9335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170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34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SAI ZABRON MAJ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A5A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28/009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F23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4F5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4A818D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26B8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461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DGAR NOLASCO MWOGOF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1A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7/001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8E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406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BA1A6C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D96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392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YA ERENEST MASAM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16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40/001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BE3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9A0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1BF98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737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6B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ANUEL EDES MARIS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A9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36/00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78F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A79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23BD9B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91C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893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A WILLIAM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FE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5/003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A08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123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35DF9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33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6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MABULA ALF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A4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83/007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59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1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9D86E7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BDB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9B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RICK MRISHO AYU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E5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1/01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49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F9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40A1C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8A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69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SAU AMIRI ELI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2B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12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F1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279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C2A407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22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C64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BIANI MUSSA LUTO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3C1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71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9CF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327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35603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8F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2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DHILI MALUVYA MROB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7C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8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78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8D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E33A5F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A0B1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D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IJI MANENO NSUK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94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28/01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A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46D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E18A4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6B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93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ELICIAN KATUMA KALAGAL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4A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16/01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D8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2AC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F9C94E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CC82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84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LORA FIDELIS PET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447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68/001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3F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B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A4F10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A2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B41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ORGEN E BUBON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9CA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01/009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7C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A8C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500FA5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91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607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RICK EMMANUEL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9B6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24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C2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39E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74F3BE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A95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23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Y JOSEPHAT MLI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8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98/01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79A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B0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7ACA2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901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93E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ETRUDA GABRIEL GINGI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8A0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50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A29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AAFF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F33A7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AE6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FC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LLEN PATRIC SHAY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E00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8/007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BE5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1C2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A91C07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2E5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C3E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DA HILLARY MAE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BFF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82/00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1F3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A9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0574B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0ECF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0B7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ILLARY HENRY MR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F9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800/00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096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BC1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FE7483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B54B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E9F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IDDI YUSU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0CD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74/02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7E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9F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C7D6A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9A91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B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U LUHUMBA MWEGE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476B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90/016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32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3C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81768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1ACF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26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NNOCENT MICHAEL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A06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597/006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F21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45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CB7D38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B607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CD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SAKA AMOSI KILI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AB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0/01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8E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B0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6575F6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9DB8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61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MELKZEDECK SUL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7E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394/001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F77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D17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22C228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492B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E5B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SON MICHAEL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5F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35/01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3BD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FB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6DAFEC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5E2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5D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SON JOEL KIMA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EA4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12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A59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362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9A290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CAE5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69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A BALTAZ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6C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41/0205/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6FE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84D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46D80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01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38C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KISULA KALELE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55C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96/009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E5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33A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D8429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99F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4EE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SSIM MARSEL DIONI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A06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7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FA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4426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61E055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3B8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7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UDRA AMOS AB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96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1/00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0BC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DD4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E441C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25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415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WIS SIMON LAUREN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BD4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37/015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64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AF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674F7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217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8CA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KA FRANK HAU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24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22/0051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F7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36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ABD900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CFBC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32F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 xml:space="preserve">MACKSENS </w:t>
            </w:r>
            <w:proofErr w:type="spellStart"/>
            <w:r w:rsidRPr="00DD6AB1">
              <w:rPr>
                <w:rFonts w:ascii="Calibri" w:hAnsi="Calibri" w:cs="Calibri"/>
                <w:color w:val="000000"/>
              </w:rPr>
              <w:t>MACKSENS</w:t>
            </w:r>
            <w:proofErr w:type="spellEnd"/>
            <w:r w:rsidRPr="00DD6AB1">
              <w:rPr>
                <w:rFonts w:ascii="Calibri" w:hAnsi="Calibri" w:cs="Calibri"/>
                <w:color w:val="000000"/>
              </w:rPr>
              <w:t xml:space="preserve"> MAG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6C1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7/00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A49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CC7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52BE7A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BF1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A7D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HMOUD ATHUMANI MH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F7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0/01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24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10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EFF0D6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24A0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EB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IKO EMMANUEL CHACH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6C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527/004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7D0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54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573881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BFF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D82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LICKIUS MERICHORY ALOY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FB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18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273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E94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4045B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96F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30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BAHATI NDING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35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48/01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6B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51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E916F2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A42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BD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ICHAEL ERASMOS TARI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9A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9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33C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B2A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32D374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68B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29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SAFIRI J MSAF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3C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78/006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E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281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34E60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68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CE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HIDDIN HASSAN MUHIDDI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9C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71/0110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D7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861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D5FC78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0A2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17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SSA S KAR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0E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55/007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B2E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9C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04FE9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7495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61F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STA N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72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41/01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4C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46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4ED240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D298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E55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 AWADH BAFADHI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28E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79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44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DD8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5B6F7D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1F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79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MARY H MWICHA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38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80/02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F8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6A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13B49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30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BC0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INA ELIA JOH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CD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95/002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A3E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DA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BA15D8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3177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15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ELE EMANUEL MPOL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B77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95/01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7E2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D82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EFB9EC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ED6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0C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IUS MASWE NYAMH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46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72/02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AA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321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00BDD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ED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3AD2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IHA SALEH NASSO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73A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97/002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6E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BB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EB79F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924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BA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I ASIFIWE ATOAKE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1A5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997/0079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686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F6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1ADD8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C2B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C80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I PETER MA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381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0/02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E4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9D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72A2B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C822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14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EVERIA M B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3A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48/0088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D15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F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082AB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D67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88E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FII JUMA HAS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DB5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38/029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F00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DDB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B1B919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82A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E50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IMA AUDAX KARUG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BC5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39/007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DC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6F0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394138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BBC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D6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O ADRIANO HER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17F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7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EE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EE1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CB486F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AA3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7AB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PHANO MAKORE JU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44E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56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43A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4BF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85621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D3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76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WILBARD RWIZ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88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30/008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4E6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D74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D5423E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AD0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AEE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EREMA PASCHAL CHAMB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859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27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E8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B7C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2EB251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04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C9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QUB MURSAL MUNI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BC3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7/0037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C7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173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2D531A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08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EF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ASINI SALUMU MF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7E5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40/010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0AE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0BD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87435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74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27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ZACHARIA FIKIRI ZAK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62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34/01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B9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173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62A36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2D26C2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42F4F37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4A2E28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67CA11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4E1928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EEB33E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0C77EF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701CDF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1EB2A7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46C1EEC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18F15F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26ED7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3D8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3. BACHELOR OF COMPUTER SCIENCE(BCS)</w:t>
            </w:r>
          </w:p>
        </w:tc>
      </w:tr>
      <w:tr w:rsidR="00DD6AB1" w:rsidRPr="00DD6AB1" w14:paraId="7ED1E0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092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CA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 SALUM SULEIMAN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AC7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98/0160/201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3E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9BA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7E2B66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3A3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0FB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BAKARI OMARY BASI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43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1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F6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26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82BD76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59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92D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AM SELEMANI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31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8/022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64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754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D70292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2D0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E8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KLEY JUSTUS TELESPHOR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95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1622/0050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82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8E7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84C67B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02E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191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PHA EDSON MLONGODZ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D5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94/007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5D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2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B5B873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2DF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11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LYCIA ENOCK LUPYUT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29D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41/00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A6B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463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BE0FC8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F19F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73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MRAN ALLY AHMA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1E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48/002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01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D4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20F9C5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38C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0CC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DREW ALBAN KIKO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FD1A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60/006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B340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715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6C0FB8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AE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6FEB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AJILE ANTULE MWAIPOP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5D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46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EA78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39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0FFCB5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84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C9E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IA SHABANI MHA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794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75/0007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621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4F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ACE67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5D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7E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UKULYE YALEDI MLIMBI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B1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4/010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71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0A4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56F6A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306E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CAE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THUMANI RAJABU NGO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85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81/007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F62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41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69229E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0E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2E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AKA RAJABU MANG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24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29/005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D9A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B7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7C3CED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E6E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3D0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AISHA SILAJU PILL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1E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95/00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BC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85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CDBE9D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1CB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EC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ALI MUSA MIK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EB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90/026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E6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0F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AA16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67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22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ONIPHACE MICHAEL MAG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5E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1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5C0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FF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5FC2B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183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55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UYEGI REUBEN KAZ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0F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88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B03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3D83CF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490E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877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EMMANUEL LAURI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FE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91/003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57D0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A8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30C9C2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2BD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9B0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HARLES MICHAEL CHARL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6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738/006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E7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BCF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181297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FB45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AF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LINTON R MWAIPU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758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167/005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04A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D93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FC8E0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371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C2E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CORNEL PIUS HILBAMAN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F0A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32/00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6A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DA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940FEB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578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3BC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VIS LAURIAN MARC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07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665/011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2F7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11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531EA6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71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FE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OGRATIUS P GERV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45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70/0074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3C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10DF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7D8931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ABFF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46B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ERRECK EGNO CHUS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CF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6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5F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4E6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04C70E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2C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545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KOKUNYEGEZA DEZID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6C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94/002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B3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EB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116636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A20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3C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IANA RAMADHANI JU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0B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9/003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9D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A0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61D515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14D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A08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AS DAVID MARW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43C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81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87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581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9F4CA5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7CD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D0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LIBARIKI ISAYA RUTAS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24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59/013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FDA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9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03227A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187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45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MMANUEL JOHN MR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10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99/013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8AD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81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2BB9C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913B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C3E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VIDENCE PAU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0A6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0387/0023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B0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D60E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210446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1486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65D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EZEKIEL O NGULA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1C8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809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65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10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644D8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D83F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F61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UDHI YUSUPHU HASS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D71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67/006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B0A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D410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4D62D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E35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AC3B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DIJA KASSIM 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2FF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0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97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17B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E2F30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F47A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B7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LIMA ATHUMANI MTENGE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17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33/00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FE3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864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C17DA7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A73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F16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PPYNESS CHARLES MASAGAT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7DB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0/00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D8A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672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637F83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4AA2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040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SSANI METHEW HASS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45C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58/01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0C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5A2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EAB78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7D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0DD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EMED JUMA ABDALL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CD0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06/023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C61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8F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9049BB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831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D9D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OWARD DOMINIC MU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77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0/007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3B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0A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368BB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5EF2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39B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USNA SAID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9E2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530/000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D54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E3C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02DF4E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66A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83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BRAHIM SAID ABDAL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E1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64/00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0170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0B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5C058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44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EC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DRISA ZIARA LIGONJ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3E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77/00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05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C0C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79E2E4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B2D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E7C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ILOS EZEKIEL NU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D2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08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C6E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5A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DA436D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142A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3F6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N MNKE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70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3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541A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11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979A3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C25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10E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ANES RUANGISA DOMINI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177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70/006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01D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1A8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94CF2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8C8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E6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PHIN MULANGE MANCHE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CB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0/004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E2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95F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1EAB89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C57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B49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RDAN J JOSEPHA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0B22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5/001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F9A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1D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8EC37B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8C1F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E8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MATHEW MDO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D244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119/0065/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526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6BF0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5CF55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2CAE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E4B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PETER MG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3AF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40/004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30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88A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3DE089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067D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A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CHARLES BUND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34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268/008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98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E6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4F7C17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86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60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RAFAEL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26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707/004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2EA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76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A21968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251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86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HUA WILLIAM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C77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0/005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278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99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566564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4D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1F1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YNESS TUMWIMBISE KOS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E93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36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D8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B98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C3115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A59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5ED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LIUS FADHIL JULIU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D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840/023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15A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F35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CE2F6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E79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89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USTINE ANTONY MAGE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B6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03/0091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FD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E1E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046998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819E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5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F1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LVIN JOHN HARRI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92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772/019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90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F5B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271379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CF33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C36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HALIFA AHMED BAKA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CA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644/015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BA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BF7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E335EC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9D7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34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MECK RICHARD KAPU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39F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279/0113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E6E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10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D091C5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8E8D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52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KA GODWIN MRE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C5C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561/022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258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FE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67B394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BC5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689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UQMAN ABDI 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61EA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38/0222/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27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CC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9675E4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1DB5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9F4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GRETH PETER MSA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069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28/004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951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65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AD3CB2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8F5E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E81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HMOUD JUMA AMEI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CD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49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4FC7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6AE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077189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1CE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FC8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JUMA BAHAR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AA81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54/0063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07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5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6F0DB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3E3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54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RY CARLOSS NOA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77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32/004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A8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BDE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77348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D336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A4A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 ALBERT LUHAM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13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9/008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86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6A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3D6A1D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21A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5BFC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ARA JUSTINE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C23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3/003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840D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89F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7965C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BF44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FCB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THEW THOBIAS JONA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DAF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/01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A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8CB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23EC74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6EB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D5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DSON GABRIEL SHADRACK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79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66/005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B3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B2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0EC6F6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A8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77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ES JOHN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A5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1/0162/20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5F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0A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02FC7D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ACB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D0B6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OSSES PEREGRIN RO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F12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84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FA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382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765D5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6C8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4E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IMA YUSUPH MAVU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7D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95/004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912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8E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344FC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D803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BCA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OMI W SHANG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3F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973/005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E8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E19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479EF1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4451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F7F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EMA VENANCE MTI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7A7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08/004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D0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FDB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46346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BD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8FB3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ELSON J NY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67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57/0227/2015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0FF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98A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78CE2F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56B0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B0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ICHOLOUS OMBENI LAIZER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D6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8/025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B0C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920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F6DF66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B025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534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SAMU HAJI OMAR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E4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3/0039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BB9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A4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2396A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1B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7B1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OTHMAN ALI MAKAM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0A6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96/02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A6F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E76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F9364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59E8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8B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AUL MUSA KAKW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EEA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3/011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58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E34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39124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4F3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9AB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AYGOD EMMANUEL JACK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F14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36/008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3B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40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8A8D4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7F4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6BD3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PRAYGOD ERNEY NDA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58D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64/004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42C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BD0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A9633D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01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D6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MADHANI K RAMADHAN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DCF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403/029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6BD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E6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ED50AE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F5C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6A7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EUBEN KAZAGANI BUSAL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B67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36/009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EE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38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F140F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FA75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39EA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BART KITEU MUS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61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183/004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0E6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1BFB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A71CA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D6A3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02F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BRINA SALEHE NAKE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C9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50/0011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B1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D93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0EDFF3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BA7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C2E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 A KANYAWA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17A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70/042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5E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FB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5BD5C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A4C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DDE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IDI ABDALLAH KILIND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7F9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81/0334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28D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91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4FF5371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546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FF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IM SADICK MNEM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6766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34/0099/2013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49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47F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FA8D5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E77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DDF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MWEL TITO SIM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9E7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291/0086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B41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B7E4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21FA90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52F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158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HADRACK JOSHUA KAFI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2F9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998/0202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BB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E0D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9E6143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EAF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946B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MON YOHANA SUK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BD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88/013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EF8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8D5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ADF51A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259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65C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DWELE SULEIMAN SHUKUR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E9A6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/017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5A89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2C1B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1DCB1E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D71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D88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WART MESHACK MAKE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6B11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626/0108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3ED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8D4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6F364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0F89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188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AFAWA ABUBAKARY FUSS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41B2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11/010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1EA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7E9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69593B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7A4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7F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 B MTE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1B5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79/0040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D0BE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B6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F2F9E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04F4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9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E76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THOMASO GREEN GILS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F0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26/0215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96B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74D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738E0E6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DA18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A8D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ANESSA HERY LUVAND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F53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251/007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8F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04F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7C5BEA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AE3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0D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LIAM ELIYA CHIPIN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45C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92/0050/2017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9C3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81A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12BD3C0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3A0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EA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TNESS PETRO NORBERT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BB7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37/0087/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99E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LTI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7D5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19BE03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00B5172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3E465D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2C774C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77C8B3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69A2B23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1D2B0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73F672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5091B4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00C147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11D178D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noWrap/>
            <w:vAlign w:val="bottom"/>
            <w:hideMark/>
          </w:tcPr>
          <w:p w14:paraId="2C15225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D95D0D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C5D9F1"/>
            <w:noWrap/>
            <w:vAlign w:val="bottom"/>
            <w:hideMark/>
          </w:tcPr>
          <w:p w14:paraId="4ABD33E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C5D9F1"/>
            <w:noWrap/>
            <w:vAlign w:val="bottom"/>
            <w:hideMark/>
          </w:tcPr>
          <w:p w14:paraId="577E0C9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C5D9F1"/>
            <w:noWrap/>
            <w:vAlign w:val="bottom"/>
            <w:hideMark/>
          </w:tcPr>
          <w:p w14:paraId="19B5387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5D9F1"/>
            <w:noWrap/>
            <w:vAlign w:val="bottom"/>
            <w:hideMark/>
          </w:tcPr>
          <w:p w14:paraId="58434D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C5D9F1"/>
            <w:noWrap/>
            <w:vAlign w:val="bottom"/>
            <w:hideMark/>
          </w:tcPr>
          <w:p w14:paraId="28FFEF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07B2757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968B2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STUDENTS WITH SINGLE ADMISSION</w:t>
            </w:r>
          </w:p>
        </w:tc>
      </w:tr>
      <w:tr w:rsidR="00DD6AB1" w:rsidRPr="00DD6AB1" w14:paraId="1B12642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1395C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1. BACHELOR OF ACCOUNTANCY (BA)</w:t>
            </w:r>
          </w:p>
        </w:tc>
      </w:tr>
      <w:tr w:rsidR="00DD6AB1" w:rsidRPr="00DD6AB1" w14:paraId="69066F5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9DF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E151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ENNETH C MSIGW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1D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07_0051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16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6D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8BC065A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7EA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88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VICTOR W VENANC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034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68_0042_2014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D5F4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9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7933DA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C8E4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AFC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RIAN GEOFREY BITEGEK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87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89_001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294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CFF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7969D9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1DD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323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ATIFA S HAMA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B684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15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D396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F0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360454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398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355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UKIA H SAID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EDD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04_022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B56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671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0C29DFC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FBBE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9068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YAM MOHAMED SELEM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5E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222_011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2541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0BDA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6B71A6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AC33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FDA5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UEFAITH ALFRED MASLAKAT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9034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496_0158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F2D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6E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BDBAA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EBF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109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RNABA F MWAMUNYAN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A2A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141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17B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9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5F2AA21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D61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F7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DELINA WILLIAM TARAB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DB1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11_000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020E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BC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1A9CF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153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C14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IDEON JOE MWAKASING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FF3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482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77C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F8AB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7F38C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BB2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9813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NAHSHON HANDSOME NAHSHO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02B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968_006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DB5E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854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24FE649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0368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72D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ARTHUR KYAR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A8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121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31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24C8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454FD11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6636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133A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CKLINE RICHARD KIWA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51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00_002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379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19F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3B686FC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CA3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EE45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SPARI YOHANA MUGHENY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C7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78_0056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6D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2D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70A37F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E32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7A3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WILBRIGHT NELSON MLAY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A9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324_008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C204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5AC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A</w:t>
            </w:r>
          </w:p>
        </w:tc>
      </w:tr>
      <w:tr w:rsidR="00DD6AB1" w:rsidRPr="00DD6AB1" w14:paraId="6FB9CAF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0E12F1D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07D505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12362B0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431E9F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08DF0B1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4ED29ED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45AB92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6219C0C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1105CD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269C9E8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617B35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79327C5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93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BB4F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2. BACHELOR OF INFORMATION TECHNOLOGY (BIT)</w:t>
            </w:r>
          </w:p>
        </w:tc>
      </w:tr>
      <w:tr w:rsidR="00DD6AB1" w:rsidRPr="00DD6AB1" w14:paraId="02BF82F5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83F9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552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IUD LENDO MHENGA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961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464_0048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601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68F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F3848A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9F7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3D0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UNERY ALBERT KITAL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E0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075_006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5A8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D1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D2BE82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4B3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81C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SHIRAT MARIKI MIRAJ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557A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38_000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FCA9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C4D3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727CB9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66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75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LLY JULIANDOMINIC ABRAHAM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705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34_006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B2D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B7E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DFB2CA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71C9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F0C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DANIEL BARNABAS MSAB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AF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3_012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B4E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4E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729B788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10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38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RIDA R RAJAB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D00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19_001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9E3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EDD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E20ED1F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CCD4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C19F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ATMA DUZU JANMOHAME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397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2_002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087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17C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783545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59CD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06F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RICK FERGO NJOV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3A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43_005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340E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CF22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6C6606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70C41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E0F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JACKSON JACOB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48A7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516_0057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00A1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C8B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AA3F68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467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A83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RACE ELIA NYONGOL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FD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30_0032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2C90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785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389D76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4BC22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2353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IEL FUNDI RAB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BEF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811_013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EB7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223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523DA2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27A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0B8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IRENE AUGUSTIN KALUMN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DC1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964_0063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D1B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7C8E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F84599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E56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DD6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HN INNOCENT NGAZI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DE2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88_0180_2019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68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12D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163DA0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C972B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lastRenderedPageBreak/>
              <w:t>1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2C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NAS JAPHET LEON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C3A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45_020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9C5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7CE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3E8D2B1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2C76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969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OSEPH S AWAD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E6A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0_0049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FB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EF6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5F07397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9E1F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DF8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LEMBRIS KIRIA MOLLEL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DC2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305_004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D5C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4A4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0026F08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57D5A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B2B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ARIAM SAIDI MTIMBAYAG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332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358_0058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592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6E9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989B1F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11C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FB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AHABU SEVERINE MSIGAL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71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4078_0037_2018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60E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229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42A6051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1C1C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2DA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LUM THABIT KOMB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EE9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835_0040_201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A9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26F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20A08EF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5C9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AB6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NABANKA MILAZI BAZIRUTW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752A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653_014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E91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FCD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1A5AF5FD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387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7FBF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ARA REWARD MGHAS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CB8C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503_013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5D7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A0C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4A65E2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B7A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0C20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GBERT SWEETBERT JOSEPH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64C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457_0101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3F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F5E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1562C9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E3F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75B9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TEVEN DOMINICK MOSHI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26A8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068_0076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E9F3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658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4A63F4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90960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790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YUSUPH NDINGU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AA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151_0125_200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853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464A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IT</w:t>
            </w:r>
          </w:p>
        </w:tc>
      </w:tr>
      <w:tr w:rsidR="00DD6AB1" w:rsidRPr="00DD6AB1" w14:paraId="6E54221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58D71E5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4FB4311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4ECB593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6A2AF02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0C4C834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1C4ECF76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2CAC9F2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75626A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5B8BF2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22DA816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E4BC"/>
            <w:noWrap/>
            <w:vAlign w:val="bottom"/>
            <w:hideMark/>
          </w:tcPr>
          <w:p w14:paraId="33A35709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D6AB1" w:rsidRPr="00DD6AB1" w14:paraId="612EC5C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82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99785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D6AB1">
              <w:rPr>
                <w:rFonts w:ascii="Calibri" w:hAnsi="Calibri" w:cs="Calibri"/>
                <w:b/>
                <w:bCs/>
                <w:color w:val="000000"/>
              </w:rPr>
              <w:t>3. BACHELOR OF COMPUTER SCIENCE (BCS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7EE4" w14:textId="77777777" w:rsidR="00DD6AB1" w:rsidRPr="00DD6AB1" w:rsidRDefault="00DD6AB1" w:rsidP="00DD6AB1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DD6AB1" w:rsidRPr="00DD6AB1" w14:paraId="7CA20FE8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6FC33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093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BDUL HAMISI RAMADHANI</w:t>
            </w:r>
          </w:p>
        </w:tc>
        <w:tc>
          <w:tcPr>
            <w:tcW w:w="2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6BC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768_0219_2020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E25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2C6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3DE27F0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22CD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9057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ANORD KIZITO EDWARD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45F5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690_010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02D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8075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43C2009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EF6C8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334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FRED JOHN LOISHIY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1A50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308_007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B18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FD9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248030B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CA1F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7BA5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GABRIEL LUCAS KAISAN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56F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314_0123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A2E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D8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5330C253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9A3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7EB4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HANSY GODFREY MWAIPAP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B44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1264_0099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2D052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ED36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06A0002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BD4EE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5BB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JAMES FABIAN JAMES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F7097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448_0055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F4D63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8A47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2F806AC4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2EF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94BD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KALEBU MUSSA PETRO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357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0710_0090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05B2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55B68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38A716BC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CADB4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0BDB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ELCKZEDECK BALTAZAR ISAY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E6FA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2033_0131_2011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B6CC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78FDE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4F432877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F107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E855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MUNIRA RAMADHANI PANDE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F2950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3826_0032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A474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1A711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  <w:tr w:rsidR="00DD6AB1" w:rsidRPr="00DD6AB1" w14:paraId="6AA5E20E" w14:textId="77777777" w:rsidTr="005269C7">
        <w:tblPrEx>
          <w:tblCellMar>
            <w:left w:w="108" w:type="dxa"/>
            <w:right w:w="108" w:type="dxa"/>
          </w:tblCellMar>
        </w:tblPrEx>
        <w:trPr>
          <w:gridAfter w:val="4"/>
          <w:wAfter w:w="2981" w:type="dxa"/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44FA5" w14:textId="77777777" w:rsidR="00DD6AB1" w:rsidRPr="00DD6AB1" w:rsidRDefault="00DD6AB1" w:rsidP="00DD6AB1">
            <w:pPr>
              <w:jc w:val="right"/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054CB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ROCHUS RWEYEMAMU NDYAMUKAMA</w:t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C026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5646_0074_2020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2175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SING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736D" w14:textId="77777777" w:rsidR="00DD6AB1" w:rsidRPr="00DD6AB1" w:rsidRDefault="00DD6AB1" w:rsidP="00DD6AB1">
            <w:pPr>
              <w:rPr>
                <w:rFonts w:ascii="Calibri" w:hAnsi="Calibri" w:cs="Calibri"/>
                <w:color w:val="000000"/>
              </w:rPr>
            </w:pPr>
            <w:r w:rsidRPr="00DD6AB1">
              <w:rPr>
                <w:rFonts w:ascii="Calibri" w:hAnsi="Calibri" w:cs="Calibri"/>
                <w:color w:val="000000"/>
              </w:rPr>
              <w:t>BCS</w:t>
            </w:r>
          </w:p>
        </w:tc>
      </w:tr>
    </w:tbl>
    <w:p w14:paraId="78DE1B88" w14:textId="77777777" w:rsidR="0004472C" w:rsidRDefault="0004472C"/>
    <w:sectPr w:rsidR="000447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5736E"/>
    <w:multiLevelType w:val="hybridMultilevel"/>
    <w:tmpl w:val="FAA05004"/>
    <w:lvl w:ilvl="0" w:tplc="9258D668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B2D25"/>
    <w:multiLevelType w:val="hybridMultilevel"/>
    <w:tmpl w:val="A4C80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4F24C4"/>
    <w:multiLevelType w:val="hybridMultilevel"/>
    <w:tmpl w:val="48AEA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9A1DF7"/>
    <w:multiLevelType w:val="hybridMultilevel"/>
    <w:tmpl w:val="AE9C2E30"/>
    <w:lvl w:ilvl="0" w:tplc="7AB6068E">
      <w:start w:val="1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256217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04465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1707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00574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TG2sDAzMLUwMDRV0lEKTi0uzszPAykwrQUABTt57CwAAAA="/>
  </w:docVars>
  <w:rsids>
    <w:rsidRoot w:val="00DB3F68"/>
    <w:rsid w:val="0004472C"/>
    <w:rsid w:val="00073FB9"/>
    <w:rsid w:val="00110505"/>
    <w:rsid w:val="002E5CC6"/>
    <w:rsid w:val="003A32A7"/>
    <w:rsid w:val="00447C09"/>
    <w:rsid w:val="005269C7"/>
    <w:rsid w:val="0053336D"/>
    <w:rsid w:val="00634128"/>
    <w:rsid w:val="006550CA"/>
    <w:rsid w:val="00774970"/>
    <w:rsid w:val="007E10BF"/>
    <w:rsid w:val="008874CC"/>
    <w:rsid w:val="009B0C9B"/>
    <w:rsid w:val="00BC0132"/>
    <w:rsid w:val="00BE3152"/>
    <w:rsid w:val="00CB0202"/>
    <w:rsid w:val="00D42A1C"/>
    <w:rsid w:val="00DB3F68"/>
    <w:rsid w:val="00DD6AB1"/>
    <w:rsid w:val="00E93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D8DF9"/>
  <w15:chartTrackingRefBased/>
  <w15:docId w15:val="{48A2528A-A7A3-4645-B380-ED7BE2AE1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F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B3F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B3F6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72C"/>
    <w:rPr>
      <w:color w:val="954F72"/>
      <w:u w:val="single"/>
    </w:rPr>
  </w:style>
  <w:style w:type="paragraph" w:customStyle="1" w:styleId="xl65">
    <w:name w:val="xl65"/>
    <w:basedOn w:val="Normal"/>
    <w:rsid w:val="0004472C"/>
    <w:pPr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66">
    <w:name w:val="xl66"/>
    <w:basedOn w:val="Normal"/>
    <w:rsid w:val="0004472C"/>
    <w:pP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67">
    <w:name w:val="xl67"/>
    <w:basedOn w:val="Normal"/>
    <w:rsid w:val="0004472C"/>
    <w:pP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68">
    <w:name w:val="xl68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69">
    <w:name w:val="xl69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0">
    <w:name w:val="xl70"/>
    <w:basedOn w:val="Normal"/>
    <w:rsid w:val="0004472C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3">
    <w:name w:val="xl73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4">
    <w:name w:val="xl74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5">
    <w:name w:val="xl75"/>
    <w:basedOn w:val="Normal"/>
    <w:rsid w:val="0004472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6">
    <w:name w:val="xl76"/>
    <w:basedOn w:val="Normal"/>
    <w:rsid w:val="0004472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7">
    <w:name w:val="xl77"/>
    <w:basedOn w:val="Normal"/>
    <w:rsid w:val="0004472C"/>
    <w:pPr>
      <w:pBdr>
        <w:left w:val="single" w:sz="4" w:space="0" w:color="auto"/>
      </w:pBd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8">
    <w:name w:val="xl78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7030A0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04472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0">
    <w:name w:val="xl80"/>
    <w:basedOn w:val="Normal"/>
    <w:rsid w:val="0004472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1">
    <w:name w:val="xl81"/>
    <w:basedOn w:val="Normal"/>
    <w:rsid w:val="0004472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2">
    <w:name w:val="xl82"/>
    <w:basedOn w:val="Normal"/>
    <w:rsid w:val="00DD6AB1"/>
    <w:pPr>
      <w:shd w:val="clear" w:color="000000" w:fill="D8E4BC"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6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a.ac.tz/confirm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aa.ac.tz/oa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aa.ac.tz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iaa.ac.t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14</Pages>
  <Words>33668</Words>
  <Characters>191914</Characters>
  <Application>Microsoft Office Word</Application>
  <DocSecurity>0</DocSecurity>
  <Lines>1599</Lines>
  <Paragraphs>4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Malisa</dc:creator>
  <cp:keywords/>
  <dc:description/>
  <cp:lastModifiedBy>Martin IDDO</cp:lastModifiedBy>
  <cp:revision>21</cp:revision>
  <dcterms:created xsi:type="dcterms:W3CDTF">2022-08-23T16:06:00Z</dcterms:created>
  <dcterms:modified xsi:type="dcterms:W3CDTF">2023-08-25T07:11:00Z</dcterms:modified>
</cp:coreProperties>
</file>